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150E" w14:textId="77777777" w:rsidR="001D327D" w:rsidRPr="004264E5" w:rsidRDefault="001D327D" w:rsidP="001D327D">
      <w:pPr>
        <w:tabs>
          <w:tab w:val="left" w:pos="5220"/>
        </w:tabs>
        <w:ind w:firstLine="90"/>
        <w:jc w:val="center"/>
        <w:rPr>
          <w:b/>
          <w:bCs/>
          <w:sz w:val="28"/>
          <w:szCs w:val="28"/>
        </w:rPr>
      </w:pPr>
      <w:r w:rsidRPr="004264E5">
        <w:rPr>
          <w:b/>
          <w:bCs/>
          <w:sz w:val="28"/>
          <w:szCs w:val="28"/>
        </w:rPr>
        <w:t>Hemovigilance Module</w:t>
      </w:r>
    </w:p>
    <w:p w14:paraId="75F49678" w14:textId="77777777" w:rsidR="001D327D" w:rsidRPr="004264E5" w:rsidRDefault="001D327D" w:rsidP="001D327D">
      <w:pPr>
        <w:ind w:left="90"/>
        <w:jc w:val="center"/>
        <w:rPr>
          <w:b/>
          <w:bCs/>
          <w:sz w:val="28"/>
          <w:szCs w:val="28"/>
        </w:rPr>
      </w:pPr>
      <w:r w:rsidRPr="004264E5">
        <w:rPr>
          <w:b/>
          <w:bCs/>
          <w:sz w:val="28"/>
          <w:szCs w:val="28"/>
        </w:rPr>
        <w:t>Adverse Reaction</w:t>
      </w:r>
    </w:p>
    <w:p w14:paraId="433D785F" w14:textId="77777777" w:rsidR="001D327D" w:rsidRPr="004264E5" w:rsidRDefault="001D327D" w:rsidP="001D327D">
      <w:pPr>
        <w:ind w:left="90"/>
        <w:jc w:val="center"/>
        <w:rPr>
          <w:b/>
          <w:bCs/>
          <w:sz w:val="28"/>
          <w:szCs w:val="28"/>
        </w:rPr>
      </w:pPr>
      <w:r w:rsidRPr="004264E5">
        <w:rPr>
          <w:b/>
          <w:bCs/>
          <w:sz w:val="28"/>
          <w:szCs w:val="28"/>
        </w:rPr>
        <w:t>Febrile Non-hemolytic Transfusion Reaction</w:t>
      </w:r>
    </w:p>
    <w:p w14:paraId="283FBB3D" w14:textId="77777777" w:rsidR="001D327D" w:rsidRPr="004264E5" w:rsidRDefault="001D327D" w:rsidP="001D327D">
      <w:pPr>
        <w:ind w:left="90"/>
        <w:rPr>
          <w:bCs/>
          <w:sz w:val="18"/>
          <w:szCs w:val="18"/>
        </w:rPr>
      </w:pPr>
      <w:r w:rsidRPr="004264E5">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rsidR="001D327D" w:rsidRPr="00614D6A" w14:paraId="77C88FA3" w14:textId="77777777" w:rsidTr="00894EDA">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14:paraId="2FFEEE20" w14:textId="77777777" w:rsidR="001D327D" w:rsidRPr="00614D6A" w:rsidRDefault="001D327D" w:rsidP="00894EDA">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620208BB" w14:textId="77777777" w:rsidR="001D327D" w:rsidRPr="00614D6A" w:rsidRDefault="001D327D" w:rsidP="00894EDA">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14:paraId="0315D63D" w14:textId="77777777" w:rsidR="001D327D" w:rsidRPr="00614D6A" w:rsidRDefault="001D327D" w:rsidP="00894EDA">
            <w:pPr>
              <w:spacing w:after="40"/>
              <w:rPr>
                <w:bCs/>
                <w:sz w:val="21"/>
                <w:szCs w:val="21"/>
              </w:rPr>
            </w:pPr>
          </w:p>
        </w:tc>
      </w:tr>
      <w:tr w:rsidR="001D327D" w:rsidRPr="00614D6A" w14:paraId="566760AE" w14:textId="77777777" w:rsidTr="00894EDA">
        <w:trPr>
          <w:trHeight w:val="331"/>
          <w:jc w:val="center"/>
        </w:trPr>
        <w:tc>
          <w:tcPr>
            <w:tcW w:w="10885" w:type="dxa"/>
            <w:gridSpan w:val="32"/>
            <w:tcBorders>
              <w:bottom w:val="single" w:sz="4" w:space="0" w:color="auto"/>
            </w:tcBorders>
            <w:shd w:val="clear" w:color="auto" w:fill="D9D9D9" w:themeFill="background1" w:themeFillShade="D9"/>
            <w:vAlign w:val="bottom"/>
          </w:tcPr>
          <w:p w14:paraId="643B6A3C" w14:textId="77777777" w:rsidR="001D327D" w:rsidRPr="00614D6A" w:rsidRDefault="001D327D" w:rsidP="00894EDA">
            <w:pPr>
              <w:rPr>
                <w:b/>
                <w:bCs/>
              </w:rPr>
            </w:pPr>
            <w:r w:rsidRPr="00614D6A">
              <w:rPr>
                <w:b/>
                <w:bCs/>
              </w:rPr>
              <w:t>Patient Information</w:t>
            </w:r>
          </w:p>
        </w:tc>
      </w:tr>
      <w:tr w:rsidR="001D327D" w:rsidRPr="00614D6A" w14:paraId="3F9E9D4F" w14:textId="77777777" w:rsidTr="00894EDA">
        <w:trPr>
          <w:trHeight w:val="331"/>
          <w:jc w:val="center"/>
        </w:trPr>
        <w:tc>
          <w:tcPr>
            <w:tcW w:w="3754" w:type="dxa"/>
            <w:gridSpan w:val="12"/>
            <w:tcBorders>
              <w:top w:val="single" w:sz="4" w:space="0" w:color="auto"/>
              <w:left w:val="single" w:sz="4" w:space="0" w:color="auto"/>
              <w:bottom w:val="nil"/>
              <w:right w:val="nil"/>
            </w:tcBorders>
            <w:vAlign w:val="bottom"/>
          </w:tcPr>
          <w:p w14:paraId="56F4C7BB" w14:textId="77777777" w:rsidR="001D327D" w:rsidRPr="009E1004" w:rsidRDefault="001D327D" w:rsidP="00894EDA">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79F2695" w14:textId="5DF7E24E" w:rsidR="001D327D" w:rsidRPr="009E1004" w:rsidRDefault="001D327D" w:rsidP="00894EDA">
            <w:pPr>
              <w:spacing w:after="40"/>
              <w:ind w:left="-108"/>
              <w:rPr>
                <w:b/>
                <w:sz w:val="21"/>
                <w:szCs w:val="21"/>
              </w:rPr>
            </w:pPr>
          </w:p>
        </w:tc>
        <w:tc>
          <w:tcPr>
            <w:tcW w:w="733" w:type="dxa"/>
            <w:gridSpan w:val="3"/>
            <w:tcBorders>
              <w:top w:val="single" w:sz="4" w:space="0" w:color="auto"/>
              <w:left w:val="nil"/>
              <w:bottom w:val="nil"/>
              <w:right w:val="nil"/>
            </w:tcBorders>
            <w:vAlign w:val="bottom"/>
          </w:tcPr>
          <w:p w14:paraId="7F97C6D7" w14:textId="7FF118A3" w:rsidR="001D327D" w:rsidRPr="009E1004" w:rsidRDefault="001D327D" w:rsidP="00894EDA">
            <w:pPr>
              <w:spacing w:after="40"/>
              <w:ind w:left="-108"/>
              <w:rPr>
                <w:sz w:val="21"/>
                <w:szCs w:val="21"/>
              </w:rPr>
            </w:pPr>
          </w:p>
        </w:tc>
        <w:tc>
          <w:tcPr>
            <w:tcW w:w="639" w:type="dxa"/>
            <w:tcBorders>
              <w:top w:val="single" w:sz="4" w:space="0" w:color="auto"/>
              <w:left w:val="nil"/>
              <w:bottom w:val="nil"/>
              <w:right w:val="nil"/>
            </w:tcBorders>
            <w:vAlign w:val="bottom"/>
          </w:tcPr>
          <w:p w14:paraId="7CB42674" w14:textId="5E3B2A65" w:rsidR="001D327D" w:rsidRPr="009E1004" w:rsidRDefault="001D327D" w:rsidP="00894EDA">
            <w:pPr>
              <w:spacing w:after="40"/>
              <w:ind w:left="-108"/>
              <w:rPr>
                <w:sz w:val="21"/>
                <w:szCs w:val="21"/>
              </w:rPr>
            </w:pPr>
          </w:p>
        </w:tc>
        <w:tc>
          <w:tcPr>
            <w:tcW w:w="1073" w:type="dxa"/>
            <w:gridSpan w:val="6"/>
            <w:tcBorders>
              <w:top w:val="single" w:sz="4" w:space="0" w:color="auto"/>
              <w:left w:val="nil"/>
              <w:bottom w:val="nil"/>
              <w:right w:val="nil"/>
            </w:tcBorders>
            <w:vAlign w:val="bottom"/>
          </w:tcPr>
          <w:p w14:paraId="26343630" w14:textId="20656853" w:rsidR="001D327D" w:rsidRPr="009E1004" w:rsidRDefault="001D327D" w:rsidP="00894EDA">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3C0FA7A1" w14:textId="77777777" w:rsidR="001D327D" w:rsidRPr="009E1004" w:rsidRDefault="001D327D" w:rsidP="00894EDA">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1D327D" w:rsidRPr="00614D6A" w14:paraId="456B6286" w14:textId="77777777" w:rsidTr="00894EDA">
        <w:trPr>
          <w:trHeight w:val="331"/>
          <w:jc w:val="center"/>
        </w:trPr>
        <w:tc>
          <w:tcPr>
            <w:tcW w:w="3754" w:type="dxa"/>
            <w:gridSpan w:val="12"/>
            <w:tcBorders>
              <w:top w:val="single" w:sz="4" w:space="0" w:color="auto"/>
              <w:left w:val="single" w:sz="4" w:space="0" w:color="auto"/>
              <w:bottom w:val="nil"/>
              <w:right w:val="nil"/>
            </w:tcBorders>
            <w:vAlign w:val="bottom"/>
          </w:tcPr>
          <w:p w14:paraId="4305C707" w14:textId="6E50DC16" w:rsidR="001D327D" w:rsidRPr="009E1004" w:rsidRDefault="001D327D" w:rsidP="00894EDA">
            <w:pPr>
              <w:spacing w:after="40"/>
              <w:rPr>
                <w:b/>
                <w:bCs/>
                <w:sz w:val="21"/>
                <w:szCs w:val="21"/>
              </w:rPr>
            </w:pPr>
            <w:r>
              <w:rPr>
                <w:sz w:val="21"/>
                <w:szCs w:val="21"/>
              </w:rPr>
              <w:t xml:space="preserve">*Sex at Birth: </w:t>
            </w:r>
            <w:sdt>
              <w:sdtPr>
                <w:rPr>
                  <w:sz w:val="21"/>
                  <w:szCs w:val="21"/>
                </w:rPr>
                <w:id w:val="1063847006"/>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M   </w:t>
            </w:r>
            <w:sdt>
              <w:sdtPr>
                <w:rPr>
                  <w:sz w:val="21"/>
                  <w:szCs w:val="21"/>
                </w:rPr>
                <w:id w:val="-623302090"/>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F   </w:t>
            </w:r>
            <w:sdt>
              <w:sdtPr>
                <w:rPr>
                  <w:sz w:val="21"/>
                  <w:szCs w:val="21"/>
                </w:rPr>
                <w:id w:val="-1454709632"/>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Unknown        </w:t>
            </w:r>
          </w:p>
        </w:tc>
        <w:tc>
          <w:tcPr>
            <w:tcW w:w="1212" w:type="dxa"/>
            <w:gridSpan w:val="5"/>
            <w:tcBorders>
              <w:top w:val="single" w:sz="4" w:space="0" w:color="auto"/>
              <w:left w:val="nil"/>
              <w:bottom w:val="nil"/>
              <w:right w:val="nil"/>
            </w:tcBorders>
            <w:vAlign w:val="bottom"/>
          </w:tcPr>
          <w:p w14:paraId="4FB11D86" w14:textId="77777777" w:rsidR="001D327D" w:rsidRPr="009E1004" w:rsidRDefault="001D327D" w:rsidP="00894EDA">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58C6908B" w14:textId="77777777" w:rsidR="001D327D" w:rsidRPr="009E1004" w:rsidRDefault="001D327D" w:rsidP="00894EDA">
            <w:pPr>
              <w:spacing w:after="40"/>
              <w:ind w:left="-108"/>
              <w:rPr>
                <w:sz w:val="21"/>
                <w:szCs w:val="21"/>
              </w:rPr>
            </w:pPr>
          </w:p>
        </w:tc>
        <w:tc>
          <w:tcPr>
            <w:tcW w:w="639" w:type="dxa"/>
            <w:tcBorders>
              <w:top w:val="single" w:sz="4" w:space="0" w:color="auto"/>
              <w:left w:val="nil"/>
              <w:bottom w:val="nil"/>
              <w:right w:val="nil"/>
            </w:tcBorders>
            <w:vAlign w:val="bottom"/>
          </w:tcPr>
          <w:p w14:paraId="54A40FCB" w14:textId="77777777" w:rsidR="001D327D" w:rsidRPr="009E1004" w:rsidRDefault="001D327D" w:rsidP="00894EDA">
            <w:pPr>
              <w:spacing w:after="40"/>
              <w:ind w:left="-108"/>
              <w:rPr>
                <w:sz w:val="21"/>
                <w:szCs w:val="21"/>
              </w:rPr>
            </w:pPr>
          </w:p>
        </w:tc>
        <w:tc>
          <w:tcPr>
            <w:tcW w:w="1073" w:type="dxa"/>
            <w:gridSpan w:val="6"/>
            <w:tcBorders>
              <w:top w:val="single" w:sz="4" w:space="0" w:color="auto"/>
              <w:left w:val="nil"/>
              <w:bottom w:val="nil"/>
              <w:right w:val="nil"/>
            </w:tcBorders>
            <w:vAlign w:val="bottom"/>
          </w:tcPr>
          <w:p w14:paraId="34FEBCC8" w14:textId="77777777" w:rsidR="001D327D" w:rsidRPr="009E1004" w:rsidRDefault="001D327D" w:rsidP="00894EDA">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2B9D1CEC" w14:textId="00B221B2" w:rsidR="001D327D" w:rsidRPr="009E1004" w:rsidRDefault="001D327D" w:rsidP="00894EDA">
            <w:pPr>
              <w:spacing w:after="40"/>
              <w:ind w:left="-108"/>
              <w:rPr>
                <w:b/>
                <w:sz w:val="21"/>
                <w:szCs w:val="21"/>
              </w:rPr>
            </w:pPr>
            <w:r>
              <w:rPr>
                <w:sz w:val="21"/>
                <w:szCs w:val="21"/>
              </w:rPr>
              <w:t>*</w:t>
            </w:r>
            <w:r w:rsidRPr="00947EED">
              <w:rPr>
                <w:sz w:val="21"/>
                <w:szCs w:val="21"/>
              </w:rPr>
              <w:t>Gender Identity (Specify)</w:t>
            </w:r>
            <w:r>
              <w:rPr>
                <w:sz w:val="21"/>
                <w:szCs w:val="21"/>
              </w:rPr>
              <w:t>:</w:t>
            </w:r>
            <w:r w:rsidRPr="00947EED">
              <w:rPr>
                <w:sz w:val="21"/>
                <w:szCs w:val="21"/>
              </w:rPr>
              <w:t>_____</w:t>
            </w:r>
            <w:r>
              <w:rPr>
                <w:sz w:val="21"/>
                <w:szCs w:val="21"/>
              </w:rPr>
              <w:t>___</w:t>
            </w:r>
          </w:p>
        </w:tc>
      </w:tr>
      <w:tr w:rsidR="001D327D" w:rsidRPr="00614D6A" w14:paraId="2924F78C" w14:textId="77777777" w:rsidTr="00894EDA">
        <w:trPr>
          <w:trHeight w:val="253"/>
          <w:jc w:val="center"/>
        </w:trPr>
        <w:tc>
          <w:tcPr>
            <w:tcW w:w="3754" w:type="dxa"/>
            <w:gridSpan w:val="12"/>
            <w:tcBorders>
              <w:top w:val="nil"/>
              <w:left w:val="single" w:sz="4" w:space="0" w:color="auto"/>
              <w:bottom w:val="nil"/>
              <w:right w:val="nil"/>
            </w:tcBorders>
            <w:vAlign w:val="bottom"/>
          </w:tcPr>
          <w:p w14:paraId="43AF91E3" w14:textId="77777777" w:rsidR="001D327D" w:rsidRPr="00614D6A" w:rsidRDefault="001D327D" w:rsidP="00894EDA">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17C77D3" w14:textId="77777777" w:rsidR="001D327D" w:rsidRPr="00614D6A" w:rsidRDefault="001D327D" w:rsidP="00894EDA">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F0DA2A2" w14:textId="77777777" w:rsidR="001D327D" w:rsidRPr="00614D6A" w:rsidRDefault="001D327D" w:rsidP="00894EDA">
            <w:pPr>
              <w:spacing w:after="40"/>
              <w:ind w:left="-108"/>
              <w:rPr>
                <w:sz w:val="21"/>
                <w:szCs w:val="21"/>
              </w:rPr>
            </w:pPr>
            <w:r w:rsidRPr="00614D6A">
              <w:rPr>
                <w:sz w:val="21"/>
                <w:szCs w:val="21"/>
              </w:rPr>
              <w:t>Medicare #: _________________</w:t>
            </w:r>
          </w:p>
        </w:tc>
      </w:tr>
      <w:tr w:rsidR="001D327D" w:rsidRPr="00614D6A" w14:paraId="489EDAB4" w14:textId="77777777" w:rsidTr="00894EDA">
        <w:trPr>
          <w:trHeight w:val="331"/>
          <w:jc w:val="center"/>
        </w:trPr>
        <w:tc>
          <w:tcPr>
            <w:tcW w:w="3754" w:type="dxa"/>
            <w:gridSpan w:val="12"/>
            <w:tcBorders>
              <w:top w:val="nil"/>
              <w:left w:val="single" w:sz="4" w:space="0" w:color="auto"/>
              <w:bottom w:val="nil"/>
              <w:right w:val="nil"/>
            </w:tcBorders>
            <w:vAlign w:val="bottom"/>
          </w:tcPr>
          <w:p w14:paraId="0A396F68" w14:textId="77777777" w:rsidR="001D327D" w:rsidRPr="00614D6A" w:rsidRDefault="001D327D" w:rsidP="00894EDA">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873AF70" w14:textId="77777777" w:rsidR="001D327D" w:rsidRPr="00614D6A" w:rsidRDefault="001D327D" w:rsidP="00894EDA">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691E408A" w14:textId="77777777" w:rsidR="001D327D" w:rsidRPr="00614D6A" w:rsidRDefault="001D327D" w:rsidP="00894EDA">
            <w:pPr>
              <w:spacing w:after="40"/>
              <w:ind w:left="-108"/>
              <w:rPr>
                <w:bCs/>
                <w:sz w:val="21"/>
                <w:szCs w:val="21"/>
              </w:rPr>
            </w:pPr>
            <w:r w:rsidRPr="00614D6A">
              <w:rPr>
                <w:bCs/>
                <w:sz w:val="21"/>
                <w:szCs w:val="21"/>
              </w:rPr>
              <w:t>Middle Name: _______________</w:t>
            </w:r>
          </w:p>
        </w:tc>
      </w:tr>
      <w:tr w:rsidR="001D327D" w:rsidRPr="00614D6A" w14:paraId="191D123C" w14:textId="77777777" w:rsidTr="00894EDA">
        <w:trPr>
          <w:trHeight w:val="331"/>
          <w:jc w:val="center"/>
        </w:trPr>
        <w:tc>
          <w:tcPr>
            <w:tcW w:w="1183" w:type="dxa"/>
            <w:gridSpan w:val="4"/>
            <w:tcBorders>
              <w:top w:val="nil"/>
              <w:left w:val="single" w:sz="4" w:space="0" w:color="auto"/>
              <w:bottom w:val="nil"/>
              <w:right w:val="nil"/>
            </w:tcBorders>
            <w:vAlign w:val="bottom"/>
          </w:tcPr>
          <w:p w14:paraId="11390CCD" w14:textId="77777777" w:rsidR="001D327D" w:rsidRPr="00614D6A" w:rsidRDefault="001D327D" w:rsidP="00894EDA">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54ACCD0B" w14:textId="77777777" w:rsidR="001D327D" w:rsidRPr="00614D6A" w:rsidRDefault="001D327D" w:rsidP="00894ED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0442FE29" w14:textId="77777777" w:rsidR="001D327D" w:rsidRPr="00614D6A" w:rsidRDefault="001D327D" w:rsidP="00894ED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1D327D" w:rsidRPr="00614D6A" w14:paraId="486F862D" w14:textId="77777777" w:rsidTr="00894EDA">
        <w:trPr>
          <w:trHeight w:val="90"/>
          <w:jc w:val="center"/>
        </w:trPr>
        <w:tc>
          <w:tcPr>
            <w:tcW w:w="10885" w:type="dxa"/>
            <w:gridSpan w:val="32"/>
            <w:tcBorders>
              <w:top w:val="nil"/>
              <w:left w:val="single" w:sz="4" w:space="0" w:color="auto"/>
              <w:bottom w:val="nil"/>
              <w:right w:val="single" w:sz="4" w:space="0" w:color="auto"/>
            </w:tcBorders>
            <w:vAlign w:val="bottom"/>
          </w:tcPr>
          <w:p w14:paraId="0B514923" w14:textId="77777777" w:rsidR="001D327D" w:rsidRPr="00614D6A" w:rsidRDefault="001D327D" w:rsidP="00894EDA">
            <w:pPr>
              <w:rPr>
                <w:b/>
                <w:bCs/>
                <w:sz w:val="8"/>
                <w:szCs w:val="8"/>
              </w:rPr>
            </w:pPr>
          </w:p>
        </w:tc>
      </w:tr>
      <w:tr w:rsidR="001D327D" w:rsidRPr="00614D6A" w14:paraId="3A8DF88C" w14:textId="77777777" w:rsidTr="00894EDA">
        <w:trPr>
          <w:trHeight w:val="331"/>
          <w:jc w:val="center"/>
        </w:trPr>
        <w:tc>
          <w:tcPr>
            <w:tcW w:w="1183" w:type="dxa"/>
            <w:gridSpan w:val="4"/>
            <w:tcBorders>
              <w:top w:val="nil"/>
              <w:left w:val="single" w:sz="4" w:space="0" w:color="auto"/>
              <w:bottom w:val="nil"/>
              <w:right w:val="nil"/>
            </w:tcBorders>
            <w:vAlign w:val="bottom"/>
          </w:tcPr>
          <w:p w14:paraId="797B4A9B" w14:textId="77777777" w:rsidR="001D327D" w:rsidRPr="00614D6A" w:rsidRDefault="001D327D" w:rsidP="00894EDA">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09EA097C" w14:textId="77777777" w:rsidR="001D327D" w:rsidRPr="00614D6A" w:rsidRDefault="001D327D" w:rsidP="00894ED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727A802F" w14:textId="77777777" w:rsidR="001D327D" w:rsidRPr="00614D6A" w:rsidRDefault="001D327D" w:rsidP="00894ED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094765F" w14:textId="77777777" w:rsidR="001D327D" w:rsidRPr="00614D6A" w:rsidRDefault="001D327D" w:rsidP="00894ED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1D327D" w:rsidRPr="00614D6A" w14:paraId="26FAFEB6" w14:textId="77777777" w:rsidTr="00894EDA">
        <w:trPr>
          <w:trHeight w:val="331"/>
          <w:jc w:val="center"/>
        </w:trPr>
        <w:tc>
          <w:tcPr>
            <w:tcW w:w="1150" w:type="dxa"/>
            <w:gridSpan w:val="3"/>
            <w:tcBorders>
              <w:top w:val="nil"/>
              <w:left w:val="single" w:sz="4" w:space="0" w:color="auto"/>
              <w:bottom w:val="nil"/>
              <w:right w:val="nil"/>
            </w:tcBorders>
            <w:vAlign w:val="bottom"/>
          </w:tcPr>
          <w:p w14:paraId="7384EB1F" w14:textId="77777777" w:rsidR="001D327D" w:rsidRPr="00614D6A" w:rsidRDefault="001D327D" w:rsidP="00894EDA">
            <w:pPr>
              <w:ind w:left="29" w:firstLine="1152"/>
              <w:rPr>
                <w:sz w:val="21"/>
                <w:szCs w:val="21"/>
              </w:rPr>
            </w:pPr>
          </w:p>
        </w:tc>
        <w:tc>
          <w:tcPr>
            <w:tcW w:w="5307" w:type="dxa"/>
            <w:gridSpan w:val="20"/>
            <w:tcBorders>
              <w:top w:val="nil"/>
              <w:left w:val="nil"/>
              <w:bottom w:val="nil"/>
              <w:right w:val="nil"/>
            </w:tcBorders>
            <w:vAlign w:val="bottom"/>
          </w:tcPr>
          <w:p w14:paraId="4D3D036A" w14:textId="77777777" w:rsidR="001D327D" w:rsidRPr="00614D6A" w:rsidRDefault="001D327D" w:rsidP="00894ED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38B8DCCA" w14:textId="77777777" w:rsidR="001D327D" w:rsidRPr="00614D6A" w:rsidRDefault="001D327D" w:rsidP="00894ED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1D327D" w:rsidRPr="00614D6A" w14:paraId="4A639496" w14:textId="77777777" w:rsidTr="00894EDA">
        <w:trPr>
          <w:trHeight w:val="331"/>
          <w:jc w:val="center"/>
        </w:trPr>
        <w:tc>
          <w:tcPr>
            <w:tcW w:w="1612" w:type="dxa"/>
            <w:gridSpan w:val="6"/>
            <w:tcBorders>
              <w:top w:val="nil"/>
              <w:left w:val="single" w:sz="4" w:space="0" w:color="auto"/>
              <w:bottom w:val="nil"/>
              <w:right w:val="nil"/>
            </w:tcBorders>
            <w:vAlign w:val="bottom"/>
          </w:tcPr>
          <w:p w14:paraId="060A50FB" w14:textId="77777777" w:rsidR="001D327D" w:rsidRPr="009E1004" w:rsidRDefault="001D327D" w:rsidP="00894EDA">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4D15DE3"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F0BA9D9"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7D7FE89B"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2F0B8F66"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69891717"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B47C1CB"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AE26CEE"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7B799450"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023BC790" w14:textId="77777777" w:rsidR="001D327D" w:rsidRPr="00614D6A" w:rsidRDefault="001D327D" w:rsidP="00894ED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1D327D" w:rsidRPr="00614D6A" w14:paraId="0E96C80A" w14:textId="77777777" w:rsidTr="00894EDA">
        <w:trPr>
          <w:trHeight w:val="331"/>
          <w:jc w:val="center"/>
        </w:trPr>
        <w:tc>
          <w:tcPr>
            <w:tcW w:w="1430" w:type="dxa"/>
            <w:gridSpan w:val="5"/>
            <w:tcBorders>
              <w:top w:val="nil"/>
              <w:left w:val="single" w:sz="4" w:space="0" w:color="auto"/>
              <w:bottom w:val="nil"/>
              <w:right w:val="nil"/>
            </w:tcBorders>
            <w:vAlign w:val="bottom"/>
          </w:tcPr>
          <w:p w14:paraId="69481DF3" w14:textId="77777777" w:rsidR="001D327D" w:rsidRPr="00614D6A" w:rsidRDefault="001D327D" w:rsidP="00894EDA">
            <w:pPr>
              <w:rPr>
                <w:sz w:val="20"/>
                <w:szCs w:val="20"/>
              </w:rPr>
            </w:pPr>
          </w:p>
        </w:tc>
        <w:tc>
          <w:tcPr>
            <w:tcW w:w="3062" w:type="dxa"/>
            <w:gridSpan w:val="10"/>
            <w:tcBorders>
              <w:top w:val="nil"/>
              <w:left w:val="nil"/>
              <w:bottom w:val="nil"/>
              <w:right w:val="nil"/>
            </w:tcBorders>
            <w:vAlign w:val="bottom"/>
          </w:tcPr>
          <w:p w14:paraId="0EB1F3DC"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5BE4E6B5"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777398E6" w14:textId="77777777" w:rsidR="001D327D" w:rsidRPr="00614D6A" w:rsidRDefault="001D327D" w:rsidP="00894EDA">
            <w:pPr>
              <w:rPr>
                <w:sz w:val="20"/>
                <w:szCs w:val="20"/>
              </w:rPr>
            </w:pPr>
          </w:p>
        </w:tc>
        <w:tc>
          <w:tcPr>
            <w:tcW w:w="3485" w:type="dxa"/>
            <w:gridSpan w:val="6"/>
            <w:tcBorders>
              <w:top w:val="nil"/>
              <w:left w:val="nil"/>
              <w:bottom w:val="nil"/>
              <w:right w:val="single" w:sz="4" w:space="0" w:color="auto"/>
            </w:tcBorders>
            <w:vAlign w:val="bottom"/>
          </w:tcPr>
          <w:p w14:paraId="28BDA605"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1D327D" w:rsidRPr="00614D6A" w14:paraId="74CD8104" w14:textId="77777777" w:rsidTr="00894EDA">
        <w:trPr>
          <w:trHeight w:val="344"/>
          <w:jc w:val="center"/>
        </w:trPr>
        <w:tc>
          <w:tcPr>
            <w:tcW w:w="2602" w:type="dxa"/>
            <w:gridSpan w:val="9"/>
            <w:tcBorders>
              <w:top w:val="nil"/>
              <w:left w:val="single" w:sz="4" w:space="0" w:color="auto"/>
              <w:bottom w:val="single" w:sz="4" w:space="0" w:color="auto"/>
              <w:right w:val="nil"/>
            </w:tcBorders>
            <w:vAlign w:val="center"/>
          </w:tcPr>
          <w:p w14:paraId="4984E047"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99CE9ED"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3C6CC50"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5C990123" w14:textId="77777777" w:rsidR="001D327D" w:rsidRPr="00614D6A" w:rsidRDefault="001D327D" w:rsidP="00894ED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1D327D" w:rsidRPr="00614D6A" w14:paraId="1DF6F8B7" w14:textId="77777777" w:rsidTr="00894EDA">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DB6679" w14:textId="77777777" w:rsidR="001D327D" w:rsidRPr="00614D6A" w:rsidRDefault="001D327D" w:rsidP="00894EDA">
            <w:pPr>
              <w:rPr>
                <w:sz w:val="21"/>
                <w:szCs w:val="21"/>
              </w:rPr>
            </w:pPr>
            <w:r w:rsidRPr="00614D6A">
              <w:rPr>
                <w:b/>
              </w:rPr>
              <w:t>Patient Medical History</w:t>
            </w:r>
            <w:r w:rsidRPr="00614D6A">
              <w:rPr>
                <w:b/>
                <w:sz w:val="21"/>
                <w:szCs w:val="21"/>
              </w:rPr>
              <w:t xml:space="preserve"> </w:t>
            </w:r>
          </w:p>
        </w:tc>
      </w:tr>
      <w:tr w:rsidR="001D327D" w:rsidRPr="00614D6A" w14:paraId="1ED45E5B" w14:textId="77777777" w:rsidTr="00894EDA">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26B04645" w14:textId="77777777" w:rsidR="001D327D" w:rsidRPr="00614D6A" w:rsidRDefault="001D327D" w:rsidP="00894EDA">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53848AF9" w14:textId="77777777" w:rsidR="001D327D" w:rsidRPr="00614D6A" w:rsidRDefault="001D327D" w:rsidP="00894EDA">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1D327D" w:rsidRPr="00614D6A" w14:paraId="4343ECBF"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5434921D"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FD64031"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6999F3"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22700CDE"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1FDE43B0"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D78AC9"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3F3FE4F"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0768CF54"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3FAA7744"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9AE44A6"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D8C38B7"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67B9B1B3" w14:textId="77777777" w:rsidTr="00894EDA">
        <w:trPr>
          <w:trHeight w:val="343"/>
          <w:jc w:val="center"/>
        </w:trPr>
        <w:tc>
          <w:tcPr>
            <w:tcW w:w="286" w:type="dxa"/>
            <w:tcBorders>
              <w:top w:val="nil"/>
              <w:left w:val="single" w:sz="4" w:space="0" w:color="auto"/>
              <w:bottom w:val="nil"/>
              <w:right w:val="nil"/>
            </w:tcBorders>
            <w:shd w:val="clear" w:color="auto" w:fill="FFFFFF"/>
            <w:vAlign w:val="center"/>
          </w:tcPr>
          <w:p w14:paraId="5AE66CF5" w14:textId="77777777" w:rsidR="001D327D" w:rsidRPr="00614D6A" w:rsidRDefault="001D327D" w:rsidP="00894EDA">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54EEC99F" w14:textId="77777777" w:rsidR="001D327D" w:rsidRPr="00614D6A" w:rsidRDefault="001D327D" w:rsidP="00894EDA">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1D327D" w:rsidRPr="00614D6A" w14:paraId="4680FBFF"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59E3112B"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7168319"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5B0462D"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71B541B3"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5D5042B2"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B1B976E"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C8D3EF7"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044AE80B"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51A6642A"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75D8E13"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B20618B"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1D327D" w:rsidRPr="00614D6A" w14:paraId="484905AC" w14:textId="77777777" w:rsidTr="00894EDA">
        <w:trPr>
          <w:trHeight w:val="343"/>
          <w:jc w:val="center"/>
        </w:trPr>
        <w:tc>
          <w:tcPr>
            <w:tcW w:w="286" w:type="dxa"/>
            <w:vMerge w:val="restart"/>
            <w:tcBorders>
              <w:top w:val="nil"/>
              <w:left w:val="single" w:sz="4" w:space="0" w:color="auto"/>
              <w:bottom w:val="nil"/>
              <w:right w:val="nil"/>
            </w:tcBorders>
            <w:shd w:val="clear" w:color="auto" w:fill="FFFFFF"/>
            <w:vAlign w:val="center"/>
          </w:tcPr>
          <w:p w14:paraId="48B4999B" w14:textId="77777777" w:rsidR="001D327D" w:rsidRPr="00614D6A" w:rsidRDefault="001D327D" w:rsidP="00894EDA">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53759E35" w14:textId="77777777" w:rsidR="001D327D" w:rsidRPr="00614D6A" w:rsidRDefault="001D327D" w:rsidP="00894EDA">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62433B5B"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62A7D667" w14:textId="77777777" w:rsidTr="00894EDA">
        <w:trPr>
          <w:trHeight w:val="343"/>
          <w:jc w:val="center"/>
        </w:trPr>
        <w:tc>
          <w:tcPr>
            <w:tcW w:w="286" w:type="dxa"/>
            <w:vMerge/>
            <w:tcBorders>
              <w:top w:val="nil"/>
              <w:left w:val="single" w:sz="4" w:space="0" w:color="auto"/>
              <w:bottom w:val="nil"/>
              <w:right w:val="nil"/>
            </w:tcBorders>
            <w:shd w:val="clear" w:color="auto" w:fill="FFFFFF"/>
            <w:vAlign w:val="center"/>
          </w:tcPr>
          <w:p w14:paraId="346B7BBD" w14:textId="77777777" w:rsidR="001D327D" w:rsidRPr="00614D6A" w:rsidRDefault="001D327D" w:rsidP="00894EDA">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1A76DCDA" w14:textId="77777777" w:rsidR="001D327D" w:rsidRPr="00614D6A" w:rsidRDefault="001D327D" w:rsidP="00894EDA">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5D034CD8"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1D327D" w:rsidRPr="00614D6A" w14:paraId="04BBFA88"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5BD928C0"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4FD26D7"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EC7DED1"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22A664A7"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3A86D799"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209D827"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EB64CA0"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614D6A" w14:paraId="1AC30FA2" w14:textId="77777777" w:rsidTr="00894EDA">
        <w:trPr>
          <w:trHeight w:val="343"/>
          <w:jc w:val="center"/>
        </w:trPr>
        <w:tc>
          <w:tcPr>
            <w:tcW w:w="467" w:type="dxa"/>
            <w:gridSpan w:val="2"/>
            <w:tcBorders>
              <w:top w:val="nil"/>
              <w:left w:val="single" w:sz="4" w:space="0" w:color="auto"/>
              <w:bottom w:val="nil"/>
              <w:right w:val="nil"/>
            </w:tcBorders>
            <w:shd w:val="clear" w:color="auto" w:fill="FFFFFF"/>
            <w:vAlign w:val="center"/>
          </w:tcPr>
          <w:p w14:paraId="64701BEE" w14:textId="77777777" w:rsidR="001D327D" w:rsidRPr="00614D6A" w:rsidRDefault="001D327D" w:rsidP="00894EDA">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BEC5B51"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7814CE"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D327D" w:rsidRPr="00CB6B49" w14:paraId="2F22500C" w14:textId="77777777" w:rsidTr="00894EDA">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83B89CD" w14:textId="77777777" w:rsidR="001D327D" w:rsidRPr="00CB6B49" w:rsidRDefault="001D327D" w:rsidP="00894EDA">
            <w:pPr>
              <w:spacing w:after="40"/>
              <w:jc w:val="right"/>
              <w:rPr>
                <w:i/>
                <w:sz w:val="2"/>
                <w:szCs w:val="10"/>
              </w:rPr>
            </w:pPr>
          </w:p>
        </w:tc>
      </w:tr>
      <w:tr w:rsidR="001D327D" w:rsidRPr="00614D6A" w14:paraId="71E63024" w14:textId="77777777" w:rsidTr="00894EDA">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52659647" w14:textId="77777777" w:rsidR="001D327D" w:rsidRPr="001373A2" w:rsidRDefault="001D327D" w:rsidP="00894EDA">
            <w:pPr>
              <w:pStyle w:val="ListParagraph"/>
              <w:ind w:left="0"/>
              <w:rPr>
                <w:rFonts w:ascii="Arial" w:hAnsi="Arial" w:cs="Arial"/>
                <w:sz w:val="16"/>
                <w:szCs w:val="16"/>
                <w:shd w:val="clear" w:color="auto" w:fill="FFFFFF"/>
              </w:rPr>
            </w:pPr>
            <w:r w:rsidRPr="001373A2">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E430B4B" w14:textId="77777777" w:rsidR="001D327D" w:rsidRPr="001373A2" w:rsidRDefault="001D327D" w:rsidP="00894EDA">
            <w:pPr>
              <w:pStyle w:val="ListParagraph"/>
              <w:ind w:left="864"/>
              <w:rPr>
                <w:rFonts w:ascii="Arial" w:hAnsi="Arial" w:cs="Arial"/>
                <w:sz w:val="16"/>
                <w:szCs w:val="16"/>
                <w:shd w:val="clear" w:color="auto" w:fill="FFFFFF"/>
              </w:rPr>
            </w:pPr>
          </w:p>
          <w:p w14:paraId="0D150C7F" w14:textId="77777777" w:rsidR="001D327D" w:rsidRPr="001373A2" w:rsidRDefault="001D327D" w:rsidP="00894EDA">
            <w:pPr>
              <w:rPr>
                <w:sz w:val="22"/>
                <w:szCs w:val="22"/>
              </w:rPr>
            </w:pPr>
            <w:r w:rsidRPr="001373A2">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7B8D2C37" w14:textId="77777777" w:rsidR="001D327D" w:rsidRPr="00CB6B49" w:rsidRDefault="001D327D" w:rsidP="00894EDA">
            <w:pPr>
              <w:spacing w:after="40"/>
              <w:rPr>
                <w:bCs/>
                <w:sz w:val="18"/>
                <w:szCs w:val="18"/>
              </w:rPr>
            </w:pPr>
          </w:p>
        </w:tc>
      </w:tr>
    </w:tbl>
    <w:p w14:paraId="26D1C027" w14:textId="77777777" w:rsidR="001D327D" w:rsidRPr="004264E5" w:rsidRDefault="001D327D" w:rsidP="001D327D">
      <w:pPr>
        <w:sectPr w:rsidR="001D327D" w:rsidRPr="004264E5" w:rsidSect="006C6578">
          <w:headerReference w:type="default" r:id="rId10"/>
          <w:footerReference w:type="default" r:id="rId11"/>
          <w:pgSz w:w="12240" w:h="15840" w:code="1"/>
          <w:pgMar w:top="1080" w:right="1080" w:bottom="1080" w:left="1080" w:header="720" w:footer="720" w:gutter="0"/>
          <w:cols w:space="720"/>
          <w:docGrid w:linePitch="360"/>
        </w:sectPr>
      </w:pPr>
    </w:p>
    <w:p w14:paraId="57C5615F" w14:textId="77777777" w:rsidR="001D327D" w:rsidRPr="004264E5" w:rsidRDefault="001D327D" w:rsidP="001D327D">
      <w:pPr>
        <w:ind w:left="90"/>
        <w:jc w:val="center"/>
        <w:rPr>
          <w:b/>
          <w:bCs/>
          <w:sz w:val="28"/>
          <w:szCs w:val="28"/>
        </w:rPr>
      </w:pPr>
      <w:r w:rsidRPr="004264E5">
        <w:rPr>
          <w:b/>
          <w:bCs/>
          <w:sz w:val="28"/>
          <w:szCs w:val="28"/>
        </w:rPr>
        <w:lastRenderedPageBreak/>
        <w:t>Febrile Non-hemolytic Transfusion Reaction</w:t>
      </w:r>
    </w:p>
    <w:p w14:paraId="4A35651C" w14:textId="77777777" w:rsidR="001D327D" w:rsidRPr="004264E5" w:rsidRDefault="001D327D" w:rsidP="001D327D"/>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rsidR="001D327D" w:rsidRPr="00614D6A" w14:paraId="5593B35E" w14:textId="77777777" w:rsidTr="00894EDA">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7D74B6B7" w14:textId="77777777" w:rsidR="001D327D" w:rsidRPr="00614D6A" w:rsidRDefault="001D327D" w:rsidP="00894EDA">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14:paraId="019278A1" w14:textId="77777777" w:rsidR="001D327D" w:rsidRPr="00614D6A" w:rsidRDefault="001D327D" w:rsidP="00894EDA">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14:paraId="6B2A6C90"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12E7A327" w14:textId="77777777" w:rsidTr="00894EDA">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1E550779" w14:textId="77777777" w:rsidR="001D327D" w:rsidRPr="00614D6A" w:rsidRDefault="001D327D" w:rsidP="00894EDA">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14:paraId="3F0C7D21" w14:textId="77777777" w:rsidR="001D327D" w:rsidRPr="00614D6A" w:rsidRDefault="001D327D" w:rsidP="00894EDA">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14:paraId="5D294276"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1D327D" w:rsidRPr="00614D6A" w14:paraId="14191E3F" w14:textId="77777777" w:rsidTr="00894EDA">
        <w:trPr>
          <w:trHeight w:val="343"/>
          <w:jc w:val="center"/>
        </w:trPr>
        <w:tc>
          <w:tcPr>
            <w:tcW w:w="450" w:type="dxa"/>
            <w:gridSpan w:val="9"/>
            <w:tcBorders>
              <w:top w:val="nil"/>
              <w:left w:val="single" w:sz="4" w:space="0" w:color="auto"/>
              <w:bottom w:val="nil"/>
              <w:right w:val="nil"/>
            </w:tcBorders>
            <w:shd w:val="clear" w:color="auto" w:fill="FFFFFF"/>
            <w:vAlign w:val="center"/>
          </w:tcPr>
          <w:p w14:paraId="5B6AD36D" w14:textId="77777777" w:rsidR="001D327D" w:rsidRPr="00614D6A" w:rsidRDefault="001D327D" w:rsidP="00894EDA">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2C3DE8A5"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5E12D8EF"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1D327D" w:rsidRPr="00614D6A" w14:paraId="38FA5ECB" w14:textId="77777777" w:rsidTr="00894EDA">
        <w:trPr>
          <w:trHeight w:val="343"/>
          <w:jc w:val="center"/>
        </w:trPr>
        <w:tc>
          <w:tcPr>
            <w:tcW w:w="450" w:type="dxa"/>
            <w:gridSpan w:val="9"/>
            <w:tcBorders>
              <w:top w:val="nil"/>
              <w:left w:val="single" w:sz="4" w:space="0" w:color="auto"/>
              <w:bottom w:val="nil"/>
              <w:right w:val="nil"/>
            </w:tcBorders>
            <w:shd w:val="clear" w:color="auto" w:fill="FFFFFF"/>
            <w:vAlign w:val="center"/>
          </w:tcPr>
          <w:p w14:paraId="22AA0D10" w14:textId="77777777" w:rsidR="001D327D" w:rsidRPr="00614D6A" w:rsidRDefault="001D327D" w:rsidP="00894EDA">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70C3DECC"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25473CF6"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1D327D" w:rsidRPr="00614D6A" w14:paraId="536DC281" w14:textId="77777777" w:rsidTr="00894EDA">
        <w:trPr>
          <w:trHeight w:val="343"/>
          <w:jc w:val="center"/>
        </w:trPr>
        <w:tc>
          <w:tcPr>
            <w:tcW w:w="450" w:type="dxa"/>
            <w:gridSpan w:val="9"/>
            <w:tcBorders>
              <w:top w:val="nil"/>
              <w:left w:val="single" w:sz="4" w:space="0" w:color="auto"/>
              <w:bottom w:val="nil"/>
              <w:right w:val="nil"/>
            </w:tcBorders>
            <w:shd w:val="clear" w:color="auto" w:fill="FFFFFF"/>
            <w:vAlign w:val="center"/>
          </w:tcPr>
          <w:p w14:paraId="781358C6" w14:textId="77777777" w:rsidR="001D327D" w:rsidRPr="00614D6A" w:rsidRDefault="001D327D" w:rsidP="00894EDA">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1941ABA1" w14:textId="77777777" w:rsidR="001D327D" w:rsidRPr="00614D6A" w:rsidRDefault="001D327D" w:rsidP="00894EDA">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0761F12B" w14:textId="77777777" w:rsidR="001D327D" w:rsidRPr="00614D6A" w:rsidRDefault="001D327D" w:rsidP="00894EDA">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1D327D" w:rsidRPr="00614D6A" w14:paraId="7358DA7E" w14:textId="77777777" w:rsidTr="00894EDA">
        <w:trPr>
          <w:trHeight w:val="343"/>
          <w:jc w:val="center"/>
        </w:trPr>
        <w:tc>
          <w:tcPr>
            <w:tcW w:w="273" w:type="dxa"/>
            <w:gridSpan w:val="4"/>
            <w:tcBorders>
              <w:top w:val="nil"/>
              <w:left w:val="single" w:sz="4" w:space="0" w:color="auto"/>
              <w:bottom w:val="nil"/>
              <w:right w:val="nil"/>
            </w:tcBorders>
            <w:shd w:val="clear" w:color="auto" w:fill="FFFFFF"/>
            <w:vAlign w:val="center"/>
          </w:tcPr>
          <w:p w14:paraId="34CBBE6F" w14:textId="77777777" w:rsidR="001D327D" w:rsidRPr="00614D6A" w:rsidRDefault="001D327D" w:rsidP="00894EDA">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14:paraId="07556D90" w14:textId="77777777" w:rsidR="001D327D" w:rsidRPr="00614D6A" w:rsidRDefault="001D327D" w:rsidP="00894EDA">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1D327D" w:rsidRPr="00614D6A" w14:paraId="7E2D6ECE" w14:textId="77777777" w:rsidTr="00894EDA">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C301EB" w14:textId="77777777" w:rsidR="001D327D" w:rsidRPr="00614D6A" w:rsidRDefault="001D327D" w:rsidP="00894EDA">
            <w:pPr>
              <w:spacing w:after="40"/>
              <w:rPr>
                <w:sz w:val="21"/>
                <w:szCs w:val="21"/>
              </w:rPr>
            </w:pPr>
            <w:r w:rsidRPr="00614D6A">
              <w:rPr>
                <w:b/>
              </w:rPr>
              <w:t>Transfusion History</w:t>
            </w:r>
            <w:r w:rsidRPr="00614D6A">
              <w:rPr>
                <w:b/>
                <w:sz w:val="21"/>
                <w:szCs w:val="21"/>
              </w:rPr>
              <w:t xml:space="preserve"> </w:t>
            </w:r>
          </w:p>
        </w:tc>
      </w:tr>
      <w:tr w:rsidR="001D327D" w:rsidRPr="00614D6A" w14:paraId="17C45B7F" w14:textId="77777777" w:rsidTr="00894EDA">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3000DE41" w14:textId="77777777" w:rsidR="001D327D" w:rsidRPr="00614D6A" w:rsidRDefault="001D327D" w:rsidP="00894EDA">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14:paraId="2C5B428D" w14:textId="77777777" w:rsidR="001D327D" w:rsidRPr="00614D6A" w:rsidRDefault="001D327D" w:rsidP="00894EDA">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14:paraId="4414D405" w14:textId="77777777" w:rsidR="001D327D" w:rsidRPr="00614D6A" w:rsidRDefault="001D327D" w:rsidP="00894EDA">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6E169184" w14:textId="77777777" w:rsidR="001D327D" w:rsidRPr="00614D6A" w:rsidRDefault="001D327D" w:rsidP="00894EDA">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14:paraId="72D95CA7" w14:textId="77777777" w:rsidR="001D327D" w:rsidRPr="00614D6A" w:rsidRDefault="001D327D" w:rsidP="00894EDA">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0F8F8509"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62F6CF1B" w14:textId="77777777" w:rsidR="001D327D" w:rsidRPr="00614D6A" w:rsidRDefault="001D327D" w:rsidP="00894EDA">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14:paraId="317432F3" w14:textId="77777777" w:rsidR="001D327D" w:rsidRPr="00614D6A" w:rsidRDefault="001D327D" w:rsidP="00894EDA">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51D35C9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14:paraId="3493A4D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1F275E04"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444E82BD"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14:paraId="12FA6AD9"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14:paraId="2BE1C6AC"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1D327D" w:rsidRPr="00614D6A" w14:paraId="6FA94371"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0FEF67DD" w14:textId="77777777" w:rsidR="001D327D" w:rsidRPr="00614D6A" w:rsidRDefault="001D327D" w:rsidP="00894EDA">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14:paraId="6E704899" w14:textId="77777777" w:rsidR="001D327D" w:rsidRPr="00614D6A" w:rsidRDefault="001D327D" w:rsidP="00894EDA">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649E0214" w14:textId="77777777" w:rsidR="001D327D" w:rsidRPr="00614D6A" w:rsidRDefault="001D327D" w:rsidP="00894EDA">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14:paraId="1CC293B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5F52A752"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4B8D4B33" w14:textId="77777777" w:rsidR="001D327D" w:rsidRPr="00614D6A" w:rsidRDefault="001D327D" w:rsidP="00894EDA">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068AB4D4" w14:textId="77777777" w:rsidR="001D327D" w:rsidRPr="00614D6A" w:rsidRDefault="001D327D" w:rsidP="00894EDA">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1247DF91"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14:paraId="6A587A24"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1D327D" w:rsidRPr="00614D6A" w14:paraId="03D454D3"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00E9D261" w14:textId="77777777" w:rsidR="001D327D" w:rsidRPr="00614D6A" w:rsidRDefault="001D327D" w:rsidP="00894EDA">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14:paraId="253881B2" w14:textId="77777777" w:rsidR="001D327D" w:rsidRPr="00614D6A" w:rsidRDefault="001D327D" w:rsidP="00894EDA">
            <w:pPr>
              <w:spacing w:after="40"/>
              <w:rPr>
                <w:sz w:val="21"/>
                <w:szCs w:val="21"/>
              </w:rPr>
            </w:pPr>
            <w:r w:rsidRPr="00614D6A">
              <w:rPr>
                <w:sz w:val="21"/>
                <w:szCs w:val="21"/>
              </w:rPr>
              <w:t>If yes, provide information about the transfusion adverse reaction.</w:t>
            </w:r>
          </w:p>
        </w:tc>
      </w:tr>
      <w:tr w:rsidR="001D327D" w:rsidRPr="00614D6A" w14:paraId="62CE2BD6"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03C6C263" w14:textId="77777777" w:rsidR="001D327D" w:rsidRPr="00614D6A" w:rsidRDefault="001D327D" w:rsidP="00894EDA">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14:paraId="7B1C13BC" w14:textId="77777777" w:rsidR="001D327D" w:rsidRPr="00614D6A" w:rsidRDefault="001D327D" w:rsidP="00894EDA">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7F2E0B97"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247FA4DB"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4FE428EB"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7F02A485"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236E8AC3" w14:textId="77777777" w:rsidR="001D327D" w:rsidRPr="00614D6A" w:rsidRDefault="001D327D" w:rsidP="00894EDA">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1D327D" w:rsidRPr="00614D6A" w14:paraId="05E423C2" w14:textId="77777777" w:rsidTr="00894EDA">
        <w:trPr>
          <w:trHeight w:val="317"/>
          <w:jc w:val="center"/>
        </w:trPr>
        <w:tc>
          <w:tcPr>
            <w:tcW w:w="450" w:type="dxa"/>
            <w:gridSpan w:val="9"/>
            <w:tcBorders>
              <w:top w:val="nil"/>
              <w:left w:val="single" w:sz="4" w:space="0" w:color="auto"/>
              <w:bottom w:val="nil"/>
              <w:right w:val="nil"/>
            </w:tcBorders>
            <w:shd w:val="clear" w:color="auto" w:fill="FFFFFF"/>
            <w:vAlign w:val="center"/>
          </w:tcPr>
          <w:p w14:paraId="1A749825" w14:textId="77777777" w:rsidR="001D327D" w:rsidRPr="00614D6A" w:rsidRDefault="001D327D" w:rsidP="00894EDA">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14:paraId="05FD9066"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6B993B12"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707C0D35"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6213AB34"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79BDAF6"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12BC684" w14:textId="77777777" w:rsidR="001D327D" w:rsidRPr="00614D6A" w:rsidRDefault="001D327D" w:rsidP="00894EDA">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14:paraId="276B83CE"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14:paraId="62AC451C"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1D327D" w:rsidRPr="00614D6A" w14:paraId="75A7EA5B" w14:textId="77777777" w:rsidTr="00894EDA">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1C3C8220" w14:textId="77777777" w:rsidR="001D327D" w:rsidRPr="00614D6A" w:rsidRDefault="001D327D" w:rsidP="00894EDA">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14:paraId="5858C563" w14:textId="77777777" w:rsidR="001D327D" w:rsidRPr="00614D6A" w:rsidRDefault="001D327D" w:rsidP="00894ED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14:paraId="609956E8" w14:textId="77777777" w:rsidR="001D327D" w:rsidRPr="00614D6A" w:rsidRDefault="001D327D" w:rsidP="00894EDA">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1D327D" w:rsidRPr="00614D6A" w14:paraId="5286DB70" w14:textId="77777777" w:rsidTr="00894EDA">
        <w:trPr>
          <w:trHeight w:val="317"/>
          <w:jc w:val="center"/>
        </w:trPr>
        <w:tc>
          <w:tcPr>
            <w:tcW w:w="10975" w:type="dxa"/>
            <w:gridSpan w:val="102"/>
            <w:tcBorders>
              <w:top w:val="single" w:sz="4" w:space="0" w:color="auto"/>
              <w:bottom w:val="single" w:sz="4" w:space="0" w:color="auto"/>
            </w:tcBorders>
            <w:shd w:val="clear" w:color="auto" w:fill="CCCCCC"/>
            <w:vAlign w:val="bottom"/>
          </w:tcPr>
          <w:p w14:paraId="45D68A5D" w14:textId="77777777" w:rsidR="001D327D" w:rsidRPr="00614D6A" w:rsidRDefault="001D327D" w:rsidP="00894EDA">
            <w:pPr>
              <w:rPr>
                <w:b/>
                <w:bCs/>
              </w:rPr>
            </w:pPr>
            <w:r w:rsidRPr="00614D6A">
              <w:rPr>
                <w:b/>
                <w:bCs/>
              </w:rPr>
              <w:t>Reaction Details</w:t>
            </w:r>
          </w:p>
        </w:tc>
      </w:tr>
      <w:tr w:rsidR="001D327D" w:rsidRPr="00614D6A" w14:paraId="7592549E" w14:textId="77777777" w:rsidTr="00894EDA">
        <w:trPr>
          <w:trHeight w:val="332"/>
          <w:jc w:val="center"/>
        </w:trPr>
        <w:tc>
          <w:tcPr>
            <w:tcW w:w="4049" w:type="dxa"/>
            <w:gridSpan w:val="39"/>
            <w:tcBorders>
              <w:top w:val="single" w:sz="4" w:space="0" w:color="auto"/>
              <w:left w:val="single" w:sz="4" w:space="0" w:color="auto"/>
              <w:bottom w:val="nil"/>
              <w:right w:val="nil"/>
            </w:tcBorders>
            <w:vAlign w:val="bottom"/>
          </w:tcPr>
          <w:p w14:paraId="1A9D46BC" w14:textId="77777777" w:rsidR="001D327D" w:rsidRPr="00614D6A" w:rsidRDefault="001D327D" w:rsidP="00894EDA">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1EAF551E" w14:textId="77777777" w:rsidR="001D327D" w:rsidRPr="00614D6A" w:rsidRDefault="001D327D" w:rsidP="00894EDA">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37" w:type="dxa"/>
            <w:gridSpan w:val="23"/>
            <w:tcBorders>
              <w:top w:val="single" w:sz="4" w:space="0" w:color="auto"/>
              <w:left w:val="nil"/>
              <w:bottom w:val="nil"/>
              <w:right w:val="single" w:sz="4" w:space="0" w:color="auto"/>
            </w:tcBorders>
            <w:vAlign w:val="bottom"/>
          </w:tcPr>
          <w:p w14:paraId="476129ED" w14:textId="77777777" w:rsidR="001D327D" w:rsidRPr="00614D6A" w:rsidRDefault="001D327D" w:rsidP="00894EDA">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1D327D" w:rsidRPr="00614D6A" w14:paraId="5C83B9E1" w14:textId="77777777" w:rsidTr="00894EDA">
        <w:trPr>
          <w:trHeight w:val="317"/>
          <w:jc w:val="center"/>
        </w:trPr>
        <w:tc>
          <w:tcPr>
            <w:tcW w:w="4971" w:type="dxa"/>
            <w:gridSpan w:val="51"/>
            <w:tcBorders>
              <w:top w:val="nil"/>
              <w:left w:val="single" w:sz="4" w:space="0" w:color="auto"/>
              <w:bottom w:val="nil"/>
              <w:right w:val="nil"/>
            </w:tcBorders>
            <w:vAlign w:val="bottom"/>
          </w:tcPr>
          <w:p w14:paraId="09C52458" w14:textId="77777777" w:rsidR="001D327D" w:rsidRPr="009E1004" w:rsidRDefault="001D327D" w:rsidP="00894EDA">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14:paraId="6B0FE9A8" w14:textId="77777777" w:rsidR="001D327D" w:rsidRPr="00614D6A" w:rsidRDefault="001D327D" w:rsidP="00894EDA">
            <w:pPr>
              <w:spacing w:after="40"/>
              <w:rPr>
                <w:sz w:val="21"/>
                <w:szCs w:val="21"/>
              </w:rPr>
            </w:pPr>
            <w:r w:rsidRPr="00614D6A">
              <w:rPr>
                <w:sz w:val="21"/>
                <w:szCs w:val="21"/>
              </w:rPr>
              <w:t>______________________________________________</w:t>
            </w:r>
          </w:p>
        </w:tc>
      </w:tr>
      <w:tr w:rsidR="001D327D" w:rsidRPr="00614D6A" w14:paraId="160064B3" w14:textId="77777777" w:rsidTr="00894EDA">
        <w:trPr>
          <w:trHeight w:val="317"/>
          <w:jc w:val="center"/>
        </w:trPr>
        <w:tc>
          <w:tcPr>
            <w:tcW w:w="4798" w:type="dxa"/>
            <w:gridSpan w:val="46"/>
            <w:tcBorders>
              <w:top w:val="nil"/>
              <w:left w:val="single" w:sz="4" w:space="0" w:color="auto"/>
              <w:bottom w:val="nil"/>
              <w:right w:val="nil"/>
            </w:tcBorders>
            <w:vAlign w:val="bottom"/>
          </w:tcPr>
          <w:p w14:paraId="447EE3A6" w14:textId="77777777" w:rsidR="001D327D" w:rsidRPr="00614D6A" w:rsidRDefault="001D327D" w:rsidP="00894EDA">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14:paraId="52F03B42" w14:textId="77777777" w:rsidR="001D327D" w:rsidRPr="00614D6A" w:rsidRDefault="001D327D" w:rsidP="00894EDA">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651E38A7" w14:textId="77777777" w:rsidR="001D327D" w:rsidRPr="00614D6A" w:rsidRDefault="001D327D" w:rsidP="00894EDA">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53704B2A" w14:textId="77777777" w:rsidR="001D327D" w:rsidRPr="00614D6A" w:rsidRDefault="001D327D" w:rsidP="00894EDA">
            <w:pPr>
              <w:spacing w:after="40"/>
              <w:rPr>
                <w:bCs/>
                <w:sz w:val="21"/>
                <w:szCs w:val="21"/>
              </w:rPr>
            </w:pPr>
            <w:r w:rsidRPr="00614D6A">
              <w:rPr>
                <w:sz w:val="21"/>
                <w:szCs w:val="21"/>
              </w:rPr>
              <w:t xml:space="preserve">If Yes, </w:t>
            </w:r>
            <w:r w:rsidRPr="00614D6A">
              <w:rPr>
                <w:bCs/>
                <w:sz w:val="21"/>
                <w:szCs w:val="21"/>
              </w:rPr>
              <w:t>Incident #: ________________</w:t>
            </w:r>
          </w:p>
        </w:tc>
      </w:tr>
      <w:tr w:rsidR="001D327D" w:rsidRPr="004264E5" w14:paraId="03E3E8A2" w14:textId="77777777" w:rsidTr="00894EDA">
        <w:trPr>
          <w:trHeight w:val="360"/>
          <w:jc w:val="center"/>
        </w:trPr>
        <w:tc>
          <w:tcPr>
            <w:tcW w:w="10975" w:type="dxa"/>
            <w:gridSpan w:val="102"/>
            <w:tcBorders>
              <w:top w:val="single" w:sz="4" w:space="0" w:color="auto"/>
              <w:bottom w:val="single" w:sz="4" w:space="0" w:color="auto"/>
            </w:tcBorders>
            <w:shd w:val="clear" w:color="auto" w:fill="CCCCCC"/>
            <w:vAlign w:val="bottom"/>
          </w:tcPr>
          <w:p w14:paraId="2823E3B9" w14:textId="77777777" w:rsidR="001D327D" w:rsidRPr="004264E5" w:rsidRDefault="001D327D" w:rsidP="00894EDA">
            <w:pPr>
              <w:rPr>
                <w:b/>
                <w:bCs/>
              </w:rPr>
            </w:pPr>
            <w:r w:rsidRPr="004264E5">
              <w:rPr>
                <w:b/>
                <w:bCs/>
              </w:rPr>
              <w:t>Investigation Results</w:t>
            </w:r>
          </w:p>
        </w:tc>
      </w:tr>
      <w:tr w:rsidR="001D327D" w:rsidRPr="004264E5" w14:paraId="5B92D10F" w14:textId="77777777" w:rsidTr="00894EDA">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14:paraId="596039B6" w14:textId="77777777" w:rsidR="001D327D" w:rsidRPr="004264E5" w:rsidRDefault="001D327D" w:rsidP="00894EDA">
            <w:pPr>
              <w:ind w:left="-65"/>
              <w:rPr>
                <w:bCs/>
              </w:rPr>
            </w:pPr>
            <w:r w:rsidRPr="004264E5">
              <w:rPr>
                <w:lang w:val="fr-FR"/>
              </w:rPr>
              <w:t>*</w:t>
            </w:r>
            <w:r w:rsidRPr="004264E5">
              <w:rPr>
                <w:lang w:val="fr-FR"/>
              </w:rPr>
              <w:fldChar w:fldCharType="begin">
                <w:ffData>
                  <w:name w:val="Check38"/>
                  <w:enabled/>
                  <w:calcOnExit w:val="0"/>
                  <w:checkBox>
                    <w:sizeAuto/>
                    <w:default w:val="0"/>
                  </w:checkBox>
                </w:ffData>
              </w:fldChar>
            </w:r>
            <w:r w:rsidRPr="004264E5">
              <w:instrText xml:space="preserve"> FORMCHECKBOX </w:instrText>
            </w:r>
            <w:r w:rsidR="00000000">
              <w:rPr>
                <w:lang w:val="fr-FR"/>
              </w:rPr>
            </w:r>
            <w:r w:rsidR="00000000">
              <w:rPr>
                <w:lang w:val="fr-FR"/>
              </w:rPr>
              <w:fldChar w:fldCharType="separate"/>
            </w:r>
            <w:r w:rsidRPr="004264E5">
              <w:rPr>
                <w:lang w:val="fr-FR"/>
              </w:rPr>
              <w:fldChar w:fldCharType="end"/>
            </w:r>
            <w:r w:rsidRPr="004264E5">
              <w:t xml:space="preserve"> </w:t>
            </w:r>
            <w:r w:rsidRPr="004264E5">
              <w:rPr>
                <w:b/>
              </w:rPr>
              <w:t>Febrile non-hemolytic transfusion reaction (FNHTR)</w:t>
            </w:r>
          </w:p>
        </w:tc>
      </w:tr>
      <w:tr w:rsidR="001D327D" w:rsidRPr="004264E5" w14:paraId="68D41FEC"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2A6B1367" w14:textId="77777777" w:rsidR="001D327D" w:rsidRPr="004264E5" w:rsidRDefault="001D327D" w:rsidP="00894EDA">
            <w:pPr>
              <w:rPr>
                <w:sz w:val="8"/>
                <w:szCs w:val="21"/>
              </w:rPr>
            </w:pPr>
          </w:p>
        </w:tc>
      </w:tr>
      <w:tr w:rsidR="001D327D" w:rsidRPr="004264E5" w14:paraId="376F70B0" w14:textId="77777777" w:rsidTr="00894EDA">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14:paraId="2CD981D8" w14:textId="77777777" w:rsidR="001D327D" w:rsidRPr="004264E5" w:rsidRDefault="001D327D" w:rsidP="00894EDA">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14:paraId="2F56FE88" w14:textId="77777777" w:rsidR="001D327D" w:rsidRPr="007B34F6" w:rsidRDefault="001D327D" w:rsidP="00894EDA">
            <w:pPr>
              <w:rPr>
                <w:b/>
                <w:sz w:val="21"/>
                <w:szCs w:val="21"/>
              </w:rPr>
            </w:pPr>
            <w:r w:rsidRPr="007B34F6">
              <w:rPr>
                <w:b/>
                <w:sz w:val="21"/>
                <w:szCs w:val="21"/>
              </w:rPr>
              <w:t>*Case Definition</w:t>
            </w:r>
          </w:p>
        </w:tc>
      </w:tr>
      <w:tr w:rsidR="001D327D" w:rsidRPr="004264E5" w14:paraId="2A5FBD05" w14:textId="77777777" w:rsidTr="00894EDA">
        <w:trPr>
          <w:trHeight w:val="317"/>
          <w:jc w:val="center"/>
        </w:trPr>
        <w:tc>
          <w:tcPr>
            <w:tcW w:w="261" w:type="dxa"/>
            <w:gridSpan w:val="3"/>
            <w:tcBorders>
              <w:top w:val="nil"/>
              <w:left w:val="single" w:sz="4" w:space="0" w:color="auto"/>
              <w:bottom w:val="nil"/>
              <w:right w:val="nil"/>
            </w:tcBorders>
            <w:shd w:val="clear" w:color="auto" w:fill="auto"/>
            <w:vAlign w:val="bottom"/>
          </w:tcPr>
          <w:p w14:paraId="4942DC24" w14:textId="77777777" w:rsidR="001D327D" w:rsidRPr="004264E5" w:rsidRDefault="001D327D" w:rsidP="00894EDA">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25042081" w14:textId="77777777" w:rsidR="001D327D" w:rsidRPr="004264E5" w:rsidRDefault="001D327D" w:rsidP="00894EDA">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rsidR="001D327D" w:rsidRPr="004264E5" w14:paraId="478AF543" w14:textId="77777777" w:rsidTr="00894EDA">
        <w:trPr>
          <w:trHeight w:val="576"/>
          <w:jc w:val="center"/>
        </w:trPr>
        <w:tc>
          <w:tcPr>
            <w:tcW w:w="623" w:type="dxa"/>
            <w:gridSpan w:val="10"/>
            <w:tcBorders>
              <w:top w:val="nil"/>
              <w:left w:val="single" w:sz="4" w:space="0" w:color="auto"/>
              <w:bottom w:val="nil"/>
              <w:right w:val="nil"/>
            </w:tcBorders>
            <w:shd w:val="clear" w:color="auto" w:fill="auto"/>
            <w:vAlign w:val="bottom"/>
          </w:tcPr>
          <w:p w14:paraId="35E33F96" w14:textId="77777777" w:rsidR="001D327D" w:rsidRPr="004264E5" w:rsidRDefault="001D327D" w:rsidP="00894EDA">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6A0B1E01" w14:textId="77777777" w:rsidR="001D327D" w:rsidRPr="004264E5" w:rsidRDefault="001D327D" w:rsidP="00894EDA">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rsidR="001D327D" w:rsidRPr="004264E5" w14:paraId="03835360"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38EFF092" w14:textId="77777777" w:rsidR="001D327D" w:rsidRPr="004264E5" w:rsidRDefault="001D327D" w:rsidP="00894EDA">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67ECD3B9"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Chills/rigors are present</w:t>
            </w:r>
          </w:p>
        </w:tc>
      </w:tr>
      <w:tr w:rsidR="001D327D" w:rsidRPr="004264E5" w14:paraId="2FBCA25F" w14:textId="77777777" w:rsidTr="00894EDA">
        <w:trPr>
          <w:trHeight w:val="317"/>
          <w:jc w:val="center"/>
        </w:trPr>
        <w:tc>
          <w:tcPr>
            <w:tcW w:w="261" w:type="dxa"/>
            <w:gridSpan w:val="3"/>
            <w:tcBorders>
              <w:top w:val="nil"/>
              <w:left w:val="single" w:sz="4" w:space="0" w:color="auto"/>
              <w:bottom w:val="nil"/>
              <w:right w:val="nil"/>
            </w:tcBorders>
            <w:shd w:val="clear" w:color="auto" w:fill="auto"/>
            <w:vAlign w:val="bottom"/>
          </w:tcPr>
          <w:p w14:paraId="60224451" w14:textId="77777777" w:rsidR="001D327D" w:rsidRPr="004264E5" w:rsidRDefault="001D327D" w:rsidP="00894EDA">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1DA3CB58" w14:textId="77777777" w:rsidR="001D327D" w:rsidRPr="007B34F6" w:rsidRDefault="001D327D" w:rsidP="00894EDA">
            <w:pPr>
              <w:rPr>
                <w:b/>
                <w:sz w:val="21"/>
                <w:szCs w:val="21"/>
              </w:rPr>
            </w:pPr>
            <w:r w:rsidRPr="007B34F6">
              <w:rPr>
                <w:b/>
                <w:sz w:val="21"/>
                <w:szCs w:val="21"/>
              </w:rPr>
              <w:t>Check all that apply:</w:t>
            </w:r>
          </w:p>
        </w:tc>
      </w:tr>
      <w:tr w:rsidR="001D327D" w:rsidRPr="004264E5" w14:paraId="5C6F279F"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center"/>
          </w:tcPr>
          <w:p w14:paraId="72ADE136"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14:paraId="13A5D87E" w14:textId="77777777" w:rsidR="001D327D" w:rsidRPr="004264E5" w:rsidRDefault="001D327D" w:rsidP="00894EDA">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FNHTR is suspected, but reported symptoms and/or available information are not sufficient.</w:t>
            </w:r>
          </w:p>
        </w:tc>
      </w:tr>
      <w:tr w:rsidR="001D327D" w:rsidRPr="004264E5" w14:paraId="295FCDA4" w14:textId="77777777" w:rsidTr="00894EDA">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2F4FF467" w14:textId="77777777" w:rsidR="001D327D" w:rsidRPr="004264E5" w:rsidRDefault="001D327D" w:rsidP="00894EDA">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rsidR="001D327D" w:rsidRPr="004264E5" w14:paraId="4C023852"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5B60C539" w14:textId="77777777" w:rsidR="001D327D" w:rsidRPr="004264E5" w:rsidRDefault="001D327D" w:rsidP="00894EDA">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14:paraId="2A7B01D6" w14:textId="77777777" w:rsidR="001D327D" w:rsidRPr="004264E5" w:rsidRDefault="001D327D" w:rsidP="00894EDA">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Nausea/vomiting</w:t>
            </w:r>
          </w:p>
        </w:tc>
      </w:tr>
      <w:tr w:rsidR="001D327D" w:rsidRPr="004264E5" w14:paraId="502EF445"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0C3789DE" w14:textId="77777777" w:rsidR="001D327D" w:rsidRPr="004264E5" w:rsidRDefault="001D327D" w:rsidP="00894EDA">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14:paraId="49B0C897" w14:textId="77777777" w:rsidR="001D327D" w:rsidRPr="004264E5" w:rsidRDefault="001D327D" w:rsidP="00894EDA">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14:paraId="1E0C1283" w14:textId="77777777" w:rsidR="001D327D" w:rsidRPr="004264E5" w:rsidRDefault="001D327D" w:rsidP="00894EDA">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Shock</w:t>
            </w:r>
          </w:p>
        </w:tc>
      </w:tr>
      <w:tr w:rsidR="001D327D" w:rsidRPr="004264E5" w14:paraId="7C2AEA43" w14:textId="77777777" w:rsidTr="00894EDA">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345DDC40" w14:textId="77777777" w:rsidR="001D327D" w:rsidRPr="004264E5" w:rsidRDefault="001D327D" w:rsidP="00894EDA">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14:paraId="0FD74D48" w14:textId="77777777" w:rsidR="001D327D" w:rsidRPr="004264E5" w:rsidRDefault="001D327D" w:rsidP="00894EDA">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14:paraId="51BC8850" w14:textId="77777777" w:rsidR="001D327D" w:rsidRPr="004264E5" w:rsidRDefault="001D327D" w:rsidP="00894EDA">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14:paraId="48C65801" w14:textId="77777777" w:rsidR="001D327D" w:rsidRPr="004264E5" w:rsidRDefault="001D327D" w:rsidP="00894EDA">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264E5">
              <w:rPr>
                <w:sz w:val="21"/>
                <w:szCs w:val="21"/>
                <w:lang w:val="es-MX"/>
              </w:rPr>
              <w:fldChar w:fldCharType="end"/>
            </w:r>
            <w:r w:rsidRPr="004264E5">
              <w:rPr>
                <w:sz w:val="21"/>
                <w:szCs w:val="21"/>
                <w:lang w:val="es-MX"/>
              </w:rPr>
              <w:t xml:space="preserve"> </w:t>
            </w:r>
            <w:proofErr w:type="spellStart"/>
            <w:r w:rsidRPr="004264E5">
              <w:rPr>
                <w:sz w:val="21"/>
                <w:szCs w:val="21"/>
                <w:lang w:val="es-MX"/>
              </w:rPr>
              <w:t>Jaundice</w:t>
            </w:r>
            <w:proofErr w:type="spellEnd"/>
          </w:p>
        </w:tc>
      </w:tr>
      <w:tr w:rsidR="001D327D" w:rsidRPr="004264E5" w14:paraId="2C7550A0" w14:textId="77777777" w:rsidTr="00894EDA">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156A0C9F" w14:textId="77777777" w:rsidR="001D327D" w:rsidRPr="004264E5" w:rsidRDefault="001D327D" w:rsidP="00894EDA">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14:paraId="2072E20A" w14:textId="77777777" w:rsidR="001D327D" w:rsidRPr="004264E5" w:rsidRDefault="001D327D" w:rsidP="00894EDA">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w:t>
            </w:r>
            <w:proofErr w:type="gramStart"/>
            <w:r w:rsidRPr="004264E5">
              <w:rPr>
                <w:sz w:val="21"/>
                <w:szCs w:val="21"/>
              </w:rPr>
              <w:t>Other</w:t>
            </w:r>
            <w:proofErr w:type="gramEnd"/>
            <w:r w:rsidRPr="004264E5">
              <w:rPr>
                <w:sz w:val="21"/>
                <w:szCs w:val="21"/>
              </w:rPr>
              <w:t xml:space="preserve"> rash</w:t>
            </w:r>
          </w:p>
        </w:tc>
        <w:tc>
          <w:tcPr>
            <w:tcW w:w="2430" w:type="dxa"/>
            <w:gridSpan w:val="25"/>
            <w:tcBorders>
              <w:top w:val="nil"/>
              <w:left w:val="nil"/>
              <w:bottom w:val="nil"/>
              <w:right w:val="nil"/>
            </w:tcBorders>
            <w:shd w:val="clear" w:color="auto" w:fill="auto"/>
            <w:vAlign w:val="bottom"/>
          </w:tcPr>
          <w:p w14:paraId="72566EE6" w14:textId="77777777" w:rsidR="001D327D" w:rsidRPr="004264E5" w:rsidRDefault="001D327D" w:rsidP="00894EDA">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264E5">
              <w:rPr>
                <w:sz w:val="21"/>
                <w:szCs w:val="21"/>
                <w:lang w:val="es-MX"/>
              </w:rPr>
              <w:fldChar w:fldCharType="end"/>
            </w:r>
            <w:r w:rsidRPr="004264E5">
              <w:rPr>
                <w:sz w:val="21"/>
                <w:szCs w:val="21"/>
                <w:lang w:val="es-MX"/>
              </w:rPr>
              <w:t xml:space="preserve"> </w:t>
            </w:r>
            <w:proofErr w:type="spellStart"/>
            <w:r w:rsidRPr="004264E5">
              <w:rPr>
                <w:sz w:val="21"/>
                <w:szCs w:val="21"/>
                <w:lang w:val="es-MX"/>
              </w:rPr>
              <w:t>Pruritus</w:t>
            </w:r>
            <w:proofErr w:type="spellEnd"/>
            <w:r w:rsidRPr="004264E5">
              <w:rPr>
                <w:sz w:val="21"/>
                <w:szCs w:val="21"/>
                <w:lang w:val="es-MX"/>
              </w:rPr>
              <w:t xml:space="preserve"> (</w:t>
            </w:r>
            <w:proofErr w:type="spellStart"/>
            <w:r w:rsidRPr="004264E5">
              <w:rPr>
                <w:sz w:val="21"/>
                <w:szCs w:val="21"/>
                <w:lang w:val="es-MX"/>
              </w:rPr>
              <w:t>itching</w:t>
            </w:r>
            <w:proofErr w:type="spellEnd"/>
            <w:r w:rsidRPr="004264E5">
              <w:rPr>
                <w:sz w:val="21"/>
                <w:szCs w:val="21"/>
                <w:lang w:val="es-MX"/>
              </w:rPr>
              <w:t>)</w:t>
            </w:r>
          </w:p>
        </w:tc>
        <w:tc>
          <w:tcPr>
            <w:tcW w:w="3695" w:type="dxa"/>
            <w:gridSpan w:val="30"/>
            <w:tcBorders>
              <w:top w:val="nil"/>
              <w:left w:val="nil"/>
              <w:bottom w:val="nil"/>
              <w:right w:val="single" w:sz="4" w:space="0" w:color="auto"/>
            </w:tcBorders>
            <w:shd w:val="clear" w:color="auto" w:fill="auto"/>
            <w:vAlign w:val="center"/>
          </w:tcPr>
          <w:p w14:paraId="78E96284" w14:textId="77777777" w:rsidR="001D327D" w:rsidRPr="004264E5" w:rsidRDefault="001D327D" w:rsidP="00894EDA">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Urticaria (hives)</w:t>
            </w:r>
          </w:p>
        </w:tc>
      </w:tr>
      <w:tr w:rsidR="001D327D" w:rsidRPr="004264E5" w14:paraId="33EEFD37" w14:textId="77777777" w:rsidTr="00894EDA">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2BA2C88B" w14:textId="77777777" w:rsidR="001D327D" w:rsidRPr="004264E5" w:rsidRDefault="001D327D" w:rsidP="00894EDA">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14:paraId="1EF43BBD" w14:textId="77777777" w:rsidR="001D327D" w:rsidRPr="004264E5" w:rsidRDefault="001D327D" w:rsidP="00894EDA">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14:paraId="1AA480D4" w14:textId="77777777" w:rsidR="001D327D" w:rsidRPr="004264E5" w:rsidRDefault="001D327D" w:rsidP="00894EDA">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lang w:val="es-MX"/>
              </w:rPr>
              <w:t xml:space="preserve"> </w:t>
            </w:r>
            <w:proofErr w:type="spellStart"/>
            <w:r w:rsidRPr="004264E5">
              <w:rPr>
                <w:sz w:val="21"/>
                <w:szCs w:val="21"/>
                <w:lang w:val="es-MX"/>
              </w:rPr>
              <w:t>Hemoglobinemia</w:t>
            </w:r>
            <w:proofErr w:type="spellEnd"/>
          </w:p>
        </w:tc>
      </w:tr>
      <w:tr w:rsidR="001D327D" w:rsidRPr="004264E5" w14:paraId="6CBCDFCF" w14:textId="77777777" w:rsidTr="00894EDA">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7274E34C" w14:textId="77777777" w:rsidR="001D327D" w:rsidRPr="004264E5" w:rsidRDefault="001D327D" w:rsidP="00894EDA">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14:paraId="0940BCEB" w14:textId="77777777" w:rsidR="001D327D" w:rsidRPr="004264E5" w:rsidRDefault="001D327D" w:rsidP="00894EDA">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14:paraId="139C42D7" w14:textId="77777777" w:rsidR="001D327D" w:rsidRPr="004264E5" w:rsidRDefault="001D327D" w:rsidP="00894EDA">
            <w:pPr>
              <w:ind w:left="47"/>
              <w:rPr>
                <w:sz w:val="21"/>
                <w:szCs w:val="21"/>
              </w:rPr>
            </w:pPr>
          </w:p>
        </w:tc>
      </w:tr>
      <w:tr w:rsidR="001D327D" w:rsidRPr="004264E5" w14:paraId="489A8F46"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24E300C3" w14:textId="77777777" w:rsidR="001D327D" w:rsidRPr="004264E5" w:rsidRDefault="001D327D" w:rsidP="00894EDA">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14:paraId="33A0F65B" w14:textId="77777777" w:rsidR="001D327D" w:rsidRPr="004264E5" w:rsidRDefault="001D327D" w:rsidP="00894EDA">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14:paraId="4117DFC5" w14:textId="77777777" w:rsidR="001D327D" w:rsidRPr="004264E5" w:rsidRDefault="001D327D" w:rsidP="00894EDA">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14:paraId="4BF052D2" w14:textId="77777777" w:rsidR="001D327D" w:rsidRPr="004264E5" w:rsidRDefault="001D327D" w:rsidP="00894EDA">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14:paraId="5DA61C5A" w14:textId="77777777" w:rsidR="001D327D" w:rsidRPr="004264E5" w:rsidRDefault="001D327D" w:rsidP="00894EDA">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Infusion site pain</w:t>
            </w:r>
          </w:p>
        </w:tc>
      </w:tr>
      <w:tr w:rsidR="001D327D" w:rsidRPr="004264E5" w14:paraId="109041D3" w14:textId="77777777" w:rsidTr="00894EDA">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6C773D74" w14:textId="77777777" w:rsidR="001D327D" w:rsidRPr="004264E5" w:rsidRDefault="001D327D" w:rsidP="00894EDA">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14:paraId="357D80DB" w14:textId="77777777" w:rsidR="001D327D" w:rsidRPr="004264E5" w:rsidRDefault="001D327D" w:rsidP="00894EDA">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14:paraId="2AC512D3"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14:paraId="656FE425"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Oliguria</w:t>
            </w:r>
          </w:p>
        </w:tc>
      </w:tr>
      <w:tr w:rsidR="001D327D" w:rsidRPr="004264E5" w14:paraId="116BA800" w14:textId="77777777" w:rsidTr="00894EDA">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093A0217" w14:textId="77777777" w:rsidR="001D327D" w:rsidRPr="004264E5" w:rsidRDefault="001D327D" w:rsidP="00894EDA">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14:paraId="116ED5F2" w14:textId="77777777" w:rsidR="001D327D" w:rsidRPr="004264E5" w:rsidRDefault="001D327D" w:rsidP="00894EDA">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14:paraId="6412511F"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14:paraId="2DBEF28C" w14:textId="77777777" w:rsidR="001D327D" w:rsidRPr="004264E5" w:rsidRDefault="001D327D" w:rsidP="00894EDA">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Cough</w:t>
            </w:r>
          </w:p>
        </w:tc>
      </w:tr>
      <w:tr w:rsidR="001D327D" w:rsidRPr="004264E5" w14:paraId="7DC7C411" w14:textId="77777777" w:rsidTr="00894EDA">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6A18B1E2" w14:textId="77777777" w:rsidR="001D327D" w:rsidRPr="004264E5" w:rsidRDefault="001D327D" w:rsidP="00894EDA">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14:paraId="506D198C" w14:textId="77777777" w:rsidR="001D327D" w:rsidRPr="004264E5" w:rsidRDefault="001D327D" w:rsidP="00894EDA">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14:paraId="0479DFA9" w14:textId="77777777" w:rsidR="001D327D" w:rsidRPr="004264E5" w:rsidRDefault="001D327D" w:rsidP="00894EDA">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14:paraId="52861B07" w14:textId="77777777" w:rsidR="001D327D" w:rsidRPr="004264E5" w:rsidRDefault="001D327D" w:rsidP="00894EDA">
            <w:pPr>
              <w:ind w:left="47"/>
              <w:rPr>
                <w:sz w:val="21"/>
                <w:szCs w:val="21"/>
              </w:rPr>
            </w:pPr>
          </w:p>
        </w:tc>
      </w:tr>
      <w:tr w:rsidR="001D327D" w:rsidRPr="004264E5" w14:paraId="3492638A" w14:textId="77777777" w:rsidTr="00894EDA">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73B9A8EC" w14:textId="77777777" w:rsidR="001D327D" w:rsidRPr="004264E5" w:rsidRDefault="001D327D" w:rsidP="00894EDA">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000000">
              <w:rPr>
                <w:sz w:val="20"/>
                <w:szCs w:val="20"/>
              </w:rPr>
            </w:r>
            <w:r w:rsidR="00000000">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rsidR="001D327D" w:rsidRPr="004264E5" w14:paraId="06391CD8" w14:textId="77777777" w:rsidTr="00894EDA">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14:paraId="6F017E12" w14:textId="77777777" w:rsidR="001D327D" w:rsidRPr="004264E5" w:rsidRDefault="001D327D" w:rsidP="00894EDA">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14:paraId="274E69AF" w14:textId="77777777" w:rsidR="001D327D" w:rsidRPr="007B34F6" w:rsidRDefault="001D327D" w:rsidP="00894EDA">
            <w:pPr>
              <w:ind w:left="47"/>
              <w:rPr>
                <w:b/>
                <w:sz w:val="21"/>
                <w:szCs w:val="21"/>
              </w:rPr>
            </w:pPr>
            <w:r w:rsidRPr="007B34F6">
              <w:rPr>
                <w:b/>
                <w:sz w:val="21"/>
                <w:szCs w:val="21"/>
              </w:rPr>
              <w:t>*Severity</w:t>
            </w:r>
          </w:p>
        </w:tc>
      </w:tr>
      <w:tr w:rsidR="001D327D" w:rsidRPr="004264E5" w14:paraId="6308DB0D" w14:textId="77777777" w:rsidTr="00894EDA">
        <w:trPr>
          <w:trHeight w:val="317"/>
          <w:jc w:val="center"/>
        </w:trPr>
        <w:tc>
          <w:tcPr>
            <w:tcW w:w="393" w:type="dxa"/>
            <w:gridSpan w:val="7"/>
            <w:tcBorders>
              <w:top w:val="nil"/>
              <w:left w:val="single" w:sz="4" w:space="0" w:color="auto"/>
              <w:bottom w:val="nil"/>
              <w:right w:val="nil"/>
            </w:tcBorders>
            <w:shd w:val="clear" w:color="auto" w:fill="auto"/>
            <w:vAlign w:val="bottom"/>
          </w:tcPr>
          <w:p w14:paraId="58143BC5" w14:textId="77777777" w:rsidR="001D327D" w:rsidRPr="004264E5" w:rsidRDefault="001D327D" w:rsidP="00894EDA">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14:paraId="1B45E257" w14:textId="77777777" w:rsidR="001D327D" w:rsidRPr="004264E5" w:rsidRDefault="001D327D" w:rsidP="00894EDA">
            <w:pPr>
              <w:ind w:left="47"/>
              <w:rPr>
                <w:sz w:val="21"/>
                <w:szCs w:val="21"/>
              </w:rPr>
            </w:pPr>
            <w:r w:rsidRPr="004264E5">
              <w:rPr>
                <w:sz w:val="21"/>
                <w:szCs w:val="21"/>
              </w:rPr>
              <w:t xml:space="preserve">Did the patient receive or experience any of the following? </w:t>
            </w:r>
          </w:p>
        </w:tc>
      </w:tr>
      <w:tr w:rsidR="001D327D" w:rsidRPr="008A0A58" w14:paraId="4D81F066"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65C86B72" w14:textId="77777777" w:rsidR="001D327D" w:rsidRPr="008A0A58" w:rsidRDefault="001D327D" w:rsidP="00894EDA">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54CED991" w14:textId="77777777" w:rsidR="001D327D" w:rsidRPr="008A0A58" w:rsidRDefault="001D327D" w:rsidP="00894EDA">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14:paraId="1E7D71C2" w14:textId="77777777" w:rsidR="001D327D" w:rsidRPr="008A0A58" w:rsidRDefault="001D327D" w:rsidP="00894EDA">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D327D" w:rsidRPr="008A0A58" w14:paraId="089C53FF"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0CF0597E" w14:textId="77777777" w:rsidR="001D327D" w:rsidRPr="008A0A58" w:rsidRDefault="001D327D" w:rsidP="00894EDA">
            <w:pPr>
              <w:ind w:left="144"/>
              <w:rPr>
                <w:sz w:val="21"/>
                <w:szCs w:val="21"/>
                <w:lang w:val="fr-FR"/>
              </w:rPr>
            </w:pPr>
          </w:p>
        </w:tc>
        <w:tc>
          <w:tcPr>
            <w:tcW w:w="6296" w:type="dxa"/>
            <w:gridSpan w:val="59"/>
            <w:tcBorders>
              <w:top w:val="nil"/>
              <w:left w:val="nil"/>
              <w:bottom w:val="nil"/>
              <w:right w:val="nil"/>
            </w:tcBorders>
            <w:shd w:val="clear" w:color="auto" w:fill="auto"/>
            <w:vAlign w:val="bottom"/>
          </w:tcPr>
          <w:p w14:paraId="7BA5E17B"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14:paraId="25C81A0E"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D327D" w:rsidRPr="008A0A58" w14:paraId="06C2CDAB"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704F06FF" w14:textId="77777777" w:rsidR="001D327D" w:rsidRPr="008A0A58" w:rsidRDefault="001D327D" w:rsidP="00894EDA">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22CC48AB"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14:paraId="120C8E7B"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D327D" w:rsidRPr="008A0A58" w14:paraId="5E61911C"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7A58C972" w14:textId="77777777" w:rsidR="001D327D" w:rsidRPr="008A0A58" w:rsidRDefault="001D327D" w:rsidP="00894EDA">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3B3520B0"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0033C699"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14:paraId="5D569A12" w14:textId="77777777" w:rsidR="001D327D" w:rsidRPr="008A0A58" w:rsidRDefault="001D327D" w:rsidP="00894EDA">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1D327D" w:rsidRPr="004264E5" w14:paraId="4CF8B3DE"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6008CEF7" w14:textId="77777777" w:rsidR="001D327D" w:rsidRPr="004264E5" w:rsidRDefault="001D327D" w:rsidP="00894EDA">
            <w:pPr>
              <w:ind w:left="144"/>
              <w:rPr>
                <w:sz w:val="8"/>
                <w:szCs w:val="8"/>
              </w:rPr>
            </w:pPr>
          </w:p>
        </w:tc>
      </w:tr>
      <w:tr w:rsidR="001D327D" w:rsidRPr="004264E5" w14:paraId="09DA0E57" w14:textId="77777777" w:rsidTr="00894EDA">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7C193931" w14:textId="77777777" w:rsidR="001D327D" w:rsidRPr="004264E5" w:rsidRDefault="001D327D" w:rsidP="00894EDA">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14:paraId="6EB3FC11" w14:textId="77777777" w:rsidR="001D327D" w:rsidRPr="007B34F6" w:rsidRDefault="001D327D" w:rsidP="00894EDA">
            <w:pPr>
              <w:rPr>
                <w:b/>
                <w:sz w:val="21"/>
                <w:szCs w:val="21"/>
              </w:rPr>
            </w:pPr>
            <w:r w:rsidRPr="007B34F6">
              <w:rPr>
                <w:b/>
                <w:sz w:val="21"/>
                <w:szCs w:val="21"/>
              </w:rPr>
              <w:t>*Imputability</w:t>
            </w:r>
          </w:p>
        </w:tc>
      </w:tr>
      <w:tr w:rsidR="001D327D" w:rsidRPr="004264E5" w14:paraId="42C2EC37" w14:textId="77777777" w:rsidTr="00894EDA">
        <w:trPr>
          <w:trHeight w:val="317"/>
          <w:jc w:val="center"/>
        </w:trPr>
        <w:tc>
          <w:tcPr>
            <w:tcW w:w="393" w:type="dxa"/>
            <w:gridSpan w:val="7"/>
            <w:tcBorders>
              <w:top w:val="nil"/>
              <w:left w:val="single" w:sz="4" w:space="0" w:color="auto"/>
              <w:bottom w:val="nil"/>
              <w:right w:val="nil"/>
            </w:tcBorders>
            <w:shd w:val="clear" w:color="auto" w:fill="auto"/>
            <w:vAlign w:val="bottom"/>
          </w:tcPr>
          <w:p w14:paraId="0D64E451" w14:textId="77777777" w:rsidR="001D327D" w:rsidRPr="004264E5" w:rsidRDefault="001D327D" w:rsidP="00894EDA">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14:paraId="7297C08E" w14:textId="77777777" w:rsidR="001D327D" w:rsidRPr="004264E5" w:rsidRDefault="001D327D" w:rsidP="00894EDA">
            <w:pPr>
              <w:rPr>
                <w:sz w:val="21"/>
                <w:szCs w:val="21"/>
              </w:rPr>
            </w:pPr>
            <w:r w:rsidRPr="004264E5">
              <w:rPr>
                <w:noProof/>
                <w:sz w:val="21"/>
                <w:szCs w:val="21"/>
              </w:rPr>
              <w:t>Which best describes the relationship between the transfusion and the reaction?</w:t>
            </w:r>
          </w:p>
        </w:tc>
      </w:tr>
      <w:tr w:rsidR="001D327D" w:rsidRPr="004264E5" w14:paraId="162351D2"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4AECD1B9"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tcPr>
          <w:p w14:paraId="7A367494" w14:textId="77777777" w:rsidR="001D327D" w:rsidRPr="004264E5" w:rsidRDefault="001D327D" w:rsidP="00894EDA">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rsidR="001D327D" w:rsidRPr="004264E5" w14:paraId="73FD5EED"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6406A919"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6E920CAE" w14:textId="77777777" w:rsidR="001D327D" w:rsidRPr="004264E5" w:rsidRDefault="001D327D" w:rsidP="00894EDA">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rsidR="001D327D" w:rsidRPr="004264E5" w14:paraId="7E3D95D2"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5A2FA3B4"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70A82919"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rsidR="001D327D" w:rsidRPr="004264E5" w14:paraId="29ECB58C"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1BA98F4E"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52EB5A1C"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rsidR="001D327D" w:rsidRPr="004264E5" w14:paraId="6808E2BE"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78FD795F"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2F263696"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rsidR="001D327D" w:rsidRPr="004264E5" w14:paraId="65BA3515"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37EF9374" w14:textId="77777777" w:rsidR="001D327D" w:rsidRPr="004264E5" w:rsidRDefault="001D327D" w:rsidP="00894EDA">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7CF8895A" w14:textId="77777777" w:rsidR="001D327D" w:rsidRPr="004264E5" w:rsidRDefault="001D327D" w:rsidP="00894EDA">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rsidR="001D327D" w:rsidRPr="004264E5" w14:paraId="374A5D28" w14:textId="77777777" w:rsidTr="00894EDA">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14:paraId="33935C58" w14:textId="77777777" w:rsidR="001D327D" w:rsidRPr="004264E5" w:rsidRDefault="001D327D" w:rsidP="00894EDA">
            <w:pPr>
              <w:rPr>
                <w:sz w:val="8"/>
                <w:szCs w:val="21"/>
              </w:rPr>
            </w:pPr>
          </w:p>
        </w:tc>
      </w:tr>
      <w:tr w:rsidR="001D327D" w:rsidRPr="004264E5" w14:paraId="5217ED4B" w14:textId="77777777" w:rsidTr="00894EDA">
        <w:trPr>
          <w:trHeight w:val="317"/>
          <w:jc w:val="center"/>
        </w:trPr>
        <w:tc>
          <w:tcPr>
            <w:tcW w:w="623" w:type="dxa"/>
            <w:gridSpan w:val="10"/>
            <w:tcBorders>
              <w:top w:val="nil"/>
              <w:left w:val="single" w:sz="4" w:space="0" w:color="auto"/>
              <w:bottom w:val="nil"/>
              <w:right w:val="nil"/>
            </w:tcBorders>
            <w:shd w:val="clear" w:color="auto" w:fill="auto"/>
            <w:vAlign w:val="bottom"/>
          </w:tcPr>
          <w:p w14:paraId="3AE4A26B" w14:textId="77777777" w:rsidR="001D327D" w:rsidRPr="004264E5" w:rsidRDefault="001D327D" w:rsidP="00894EDA">
            <w:pPr>
              <w:rPr>
                <w:bCs/>
                <w:sz w:val="21"/>
                <w:szCs w:val="21"/>
              </w:rPr>
            </w:pPr>
          </w:p>
        </w:tc>
        <w:tc>
          <w:tcPr>
            <w:tcW w:w="4227" w:type="dxa"/>
            <w:gridSpan w:val="37"/>
            <w:tcBorders>
              <w:top w:val="nil"/>
              <w:left w:val="nil"/>
              <w:bottom w:val="nil"/>
              <w:right w:val="nil"/>
            </w:tcBorders>
            <w:shd w:val="clear" w:color="auto" w:fill="auto"/>
            <w:vAlign w:val="bottom"/>
          </w:tcPr>
          <w:p w14:paraId="7037C95F" w14:textId="77777777" w:rsidR="001D327D" w:rsidRPr="004264E5" w:rsidRDefault="001D327D" w:rsidP="00894EDA">
            <w:pPr>
              <w:rPr>
                <w:bCs/>
                <w:sz w:val="21"/>
                <w:szCs w:val="21"/>
              </w:rPr>
            </w:pPr>
            <w:r w:rsidRPr="004264E5">
              <w:rPr>
                <w:sz w:val="21"/>
                <w:szCs w:val="21"/>
              </w:rPr>
              <w:t>Did the transfusion occur at your facility?</w:t>
            </w:r>
          </w:p>
        </w:tc>
        <w:tc>
          <w:tcPr>
            <w:tcW w:w="1350" w:type="dxa"/>
            <w:gridSpan w:val="13"/>
            <w:tcBorders>
              <w:top w:val="nil"/>
              <w:left w:val="nil"/>
              <w:bottom w:val="nil"/>
              <w:right w:val="nil"/>
            </w:tcBorders>
            <w:shd w:val="clear" w:color="auto" w:fill="auto"/>
            <w:vAlign w:val="bottom"/>
          </w:tcPr>
          <w:p w14:paraId="27352DEF" w14:textId="77777777" w:rsidR="001D327D" w:rsidRPr="004264E5" w:rsidRDefault="001D327D" w:rsidP="00894EDA">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14:paraId="3E2FFD5F" w14:textId="77777777" w:rsidR="001D327D" w:rsidRPr="004264E5" w:rsidRDefault="001D327D" w:rsidP="00894EDA">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000000">
              <w:rPr>
                <w:sz w:val="21"/>
                <w:szCs w:val="21"/>
              </w:rPr>
            </w:r>
            <w:r w:rsidR="00000000">
              <w:rPr>
                <w:sz w:val="21"/>
                <w:szCs w:val="21"/>
              </w:rPr>
              <w:fldChar w:fldCharType="separate"/>
            </w:r>
            <w:r w:rsidRPr="004264E5">
              <w:rPr>
                <w:sz w:val="21"/>
                <w:szCs w:val="21"/>
              </w:rPr>
              <w:fldChar w:fldCharType="end"/>
            </w:r>
            <w:r w:rsidRPr="004264E5">
              <w:rPr>
                <w:sz w:val="21"/>
                <w:szCs w:val="21"/>
              </w:rPr>
              <w:t xml:space="preserve"> NO</w:t>
            </w:r>
          </w:p>
        </w:tc>
      </w:tr>
      <w:tr w:rsidR="001D327D" w:rsidRPr="004264E5" w14:paraId="3E0356BE" w14:textId="77777777" w:rsidTr="00894EDA">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14:paraId="7AF73088" w14:textId="77777777" w:rsidR="001D327D" w:rsidRPr="004264E5" w:rsidRDefault="001D327D" w:rsidP="00894EDA">
            <w:pPr>
              <w:rPr>
                <w:bCs/>
                <w:sz w:val="8"/>
                <w:szCs w:val="21"/>
              </w:rPr>
            </w:pPr>
          </w:p>
        </w:tc>
        <w:tc>
          <w:tcPr>
            <w:tcW w:w="4911" w:type="dxa"/>
            <w:gridSpan w:val="44"/>
            <w:tcBorders>
              <w:top w:val="nil"/>
              <w:left w:val="nil"/>
              <w:bottom w:val="single" w:sz="4" w:space="0" w:color="auto"/>
              <w:right w:val="nil"/>
            </w:tcBorders>
            <w:shd w:val="clear" w:color="auto" w:fill="auto"/>
            <w:vAlign w:val="bottom"/>
          </w:tcPr>
          <w:p w14:paraId="780DCCE3" w14:textId="77777777" w:rsidR="001D327D" w:rsidRPr="004264E5" w:rsidRDefault="001D327D" w:rsidP="00894EDA">
            <w:pPr>
              <w:rPr>
                <w:sz w:val="8"/>
                <w:szCs w:val="21"/>
              </w:rPr>
            </w:pPr>
          </w:p>
        </w:tc>
        <w:tc>
          <w:tcPr>
            <w:tcW w:w="2680" w:type="dxa"/>
            <w:gridSpan w:val="29"/>
            <w:tcBorders>
              <w:top w:val="nil"/>
              <w:left w:val="nil"/>
              <w:bottom w:val="single" w:sz="4" w:space="0" w:color="auto"/>
              <w:right w:val="nil"/>
            </w:tcBorders>
            <w:shd w:val="clear" w:color="auto" w:fill="auto"/>
            <w:vAlign w:val="bottom"/>
          </w:tcPr>
          <w:p w14:paraId="447A077E" w14:textId="77777777" w:rsidR="001D327D" w:rsidRPr="004264E5" w:rsidRDefault="001D327D" w:rsidP="00894EDA">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14:paraId="187E3D53" w14:textId="77777777" w:rsidR="001D327D" w:rsidRPr="004264E5" w:rsidRDefault="001D327D" w:rsidP="00894EDA">
            <w:pPr>
              <w:rPr>
                <w:sz w:val="8"/>
                <w:szCs w:val="21"/>
              </w:rPr>
            </w:pPr>
          </w:p>
        </w:tc>
      </w:tr>
      <w:tr w:rsidR="001D327D" w:rsidRPr="00F266C5" w14:paraId="6E3F6B85" w14:textId="77777777" w:rsidTr="00894EDA">
        <w:trPr>
          <w:trHeight w:val="360"/>
          <w:jc w:val="center"/>
        </w:trPr>
        <w:tc>
          <w:tcPr>
            <w:tcW w:w="10975" w:type="dxa"/>
            <w:gridSpan w:val="102"/>
            <w:tcBorders>
              <w:top w:val="single" w:sz="4" w:space="0" w:color="auto"/>
              <w:bottom w:val="single" w:sz="4" w:space="0" w:color="auto"/>
            </w:tcBorders>
            <w:shd w:val="clear" w:color="auto" w:fill="CCCCCC"/>
            <w:vAlign w:val="bottom"/>
          </w:tcPr>
          <w:p w14:paraId="21239CB4" w14:textId="77777777" w:rsidR="001D327D" w:rsidRPr="00F266C5" w:rsidRDefault="001D327D" w:rsidP="00894EDA">
            <w:pPr>
              <w:rPr>
                <w:b/>
                <w:bCs/>
              </w:rPr>
            </w:pPr>
            <w:r>
              <w:rPr>
                <w:b/>
                <w:bCs/>
              </w:rPr>
              <w:t>Module-generated Designations</w:t>
            </w:r>
          </w:p>
        </w:tc>
      </w:tr>
      <w:tr w:rsidR="001D327D" w:rsidRPr="00120532" w14:paraId="104C3808" w14:textId="77777777" w:rsidTr="00894EDA">
        <w:tblPrEx>
          <w:tblCellMar>
            <w:right w:w="115" w:type="dxa"/>
          </w:tblCellMar>
        </w:tblPrEx>
        <w:trPr>
          <w:trHeight w:val="360"/>
          <w:jc w:val="center"/>
        </w:trPr>
        <w:tc>
          <w:tcPr>
            <w:tcW w:w="10975" w:type="dxa"/>
            <w:gridSpan w:val="102"/>
            <w:tcBorders>
              <w:bottom w:val="nil"/>
            </w:tcBorders>
            <w:shd w:val="clear" w:color="auto" w:fill="FFFFFF" w:themeFill="background1"/>
            <w:vAlign w:val="bottom"/>
          </w:tcPr>
          <w:p w14:paraId="120CCE1F" w14:textId="77777777" w:rsidR="001D327D" w:rsidRPr="00120532" w:rsidRDefault="001D327D" w:rsidP="00894EDA">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1D327D" w:rsidRPr="00F266C5" w14:paraId="5A4512B6" w14:textId="77777777" w:rsidTr="00894EDA">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14:paraId="570E4A4B" w14:textId="77777777" w:rsidR="001D327D" w:rsidRPr="00F266C5" w:rsidRDefault="001D327D" w:rsidP="00894EDA">
            <w:pPr>
              <w:rPr>
                <w:sz w:val="8"/>
                <w:szCs w:val="8"/>
              </w:rPr>
            </w:pPr>
          </w:p>
        </w:tc>
      </w:tr>
      <w:tr w:rsidR="001D327D" w:rsidRPr="009C42A8" w14:paraId="31B41860" w14:textId="77777777" w:rsidTr="00894EDA">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26EBA670" w14:textId="77777777" w:rsidR="001D327D" w:rsidRPr="009C42A8" w:rsidRDefault="001D327D" w:rsidP="00894EDA">
            <w:pPr>
              <w:rPr>
                <w:b/>
                <w:szCs w:val="22"/>
              </w:rPr>
            </w:pPr>
          </w:p>
        </w:tc>
        <w:tc>
          <w:tcPr>
            <w:tcW w:w="7101" w:type="dxa"/>
            <w:gridSpan w:val="67"/>
            <w:tcBorders>
              <w:top w:val="nil"/>
              <w:left w:val="nil"/>
              <w:bottom w:val="nil"/>
              <w:right w:val="nil"/>
            </w:tcBorders>
            <w:shd w:val="clear" w:color="auto" w:fill="FFFFFF" w:themeFill="background1"/>
            <w:vAlign w:val="bottom"/>
          </w:tcPr>
          <w:p w14:paraId="395CD3C1" w14:textId="77777777" w:rsidR="001D327D" w:rsidRPr="009E1004" w:rsidRDefault="001D327D" w:rsidP="00894EDA">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39346E60"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2B7B3BDB"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1D327D" w:rsidRPr="009C42A8" w14:paraId="3456FA1E" w14:textId="77777777" w:rsidTr="00894EDA">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6517F037" w14:textId="77777777" w:rsidR="001D327D" w:rsidRPr="009C42A8" w:rsidRDefault="001D327D" w:rsidP="00894EDA">
            <w:pPr>
              <w:rPr>
                <w:b/>
                <w:szCs w:val="22"/>
              </w:rPr>
            </w:pPr>
          </w:p>
        </w:tc>
        <w:tc>
          <w:tcPr>
            <w:tcW w:w="10540" w:type="dxa"/>
            <w:gridSpan w:val="94"/>
            <w:tcBorders>
              <w:top w:val="nil"/>
              <w:left w:val="nil"/>
              <w:bottom w:val="nil"/>
            </w:tcBorders>
            <w:shd w:val="clear" w:color="auto" w:fill="FFFFFF" w:themeFill="background1"/>
            <w:vAlign w:val="bottom"/>
          </w:tcPr>
          <w:p w14:paraId="626769E9" w14:textId="77777777" w:rsidR="001D327D" w:rsidRPr="009C42A8" w:rsidRDefault="001D327D" w:rsidP="00894EDA">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1D327D" w:rsidRPr="00F266C5" w14:paraId="59063EF6"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07C62F03" w14:textId="77777777" w:rsidR="001D327D" w:rsidRPr="00F266C5" w:rsidRDefault="001D327D" w:rsidP="00894EDA">
            <w:pPr>
              <w:rPr>
                <w:sz w:val="8"/>
                <w:szCs w:val="8"/>
              </w:rPr>
            </w:pPr>
          </w:p>
        </w:tc>
      </w:tr>
      <w:tr w:rsidR="001D327D" w:rsidRPr="009C42A8" w14:paraId="28B68D82" w14:textId="77777777" w:rsidTr="00894EDA">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5FAA3809" w14:textId="77777777" w:rsidR="001D327D" w:rsidRPr="009C42A8" w:rsidRDefault="001D327D" w:rsidP="00894EDA">
            <w:pPr>
              <w:rPr>
                <w:b/>
                <w:szCs w:val="22"/>
              </w:rPr>
            </w:pPr>
          </w:p>
        </w:tc>
        <w:tc>
          <w:tcPr>
            <w:tcW w:w="7101" w:type="dxa"/>
            <w:gridSpan w:val="67"/>
            <w:tcBorders>
              <w:top w:val="nil"/>
              <w:left w:val="nil"/>
              <w:bottom w:val="nil"/>
              <w:right w:val="nil"/>
            </w:tcBorders>
            <w:shd w:val="clear" w:color="auto" w:fill="FFFFFF" w:themeFill="background1"/>
            <w:vAlign w:val="bottom"/>
          </w:tcPr>
          <w:p w14:paraId="203494DA" w14:textId="77777777" w:rsidR="001D327D" w:rsidRPr="009E1004" w:rsidRDefault="001D327D" w:rsidP="00894EDA">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1C3F3209"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3F6F37A5"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1D327D" w:rsidRPr="009C42A8" w14:paraId="1810F210" w14:textId="77777777" w:rsidTr="00894EDA">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7E5F8286" w14:textId="77777777" w:rsidR="001D327D" w:rsidRPr="009C42A8" w:rsidRDefault="001D327D" w:rsidP="00894EDA">
            <w:pPr>
              <w:rPr>
                <w:b/>
                <w:szCs w:val="22"/>
              </w:rPr>
            </w:pPr>
          </w:p>
        </w:tc>
        <w:tc>
          <w:tcPr>
            <w:tcW w:w="10540" w:type="dxa"/>
            <w:gridSpan w:val="94"/>
            <w:tcBorders>
              <w:top w:val="nil"/>
              <w:left w:val="nil"/>
              <w:bottom w:val="nil"/>
            </w:tcBorders>
            <w:shd w:val="clear" w:color="auto" w:fill="FFFFFF" w:themeFill="background1"/>
            <w:vAlign w:val="bottom"/>
          </w:tcPr>
          <w:p w14:paraId="311F47C4" w14:textId="77777777" w:rsidR="001D327D" w:rsidRPr="009C42A8" w:rsidRDefault="001D327D" w:rsidP="00894EDA">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1D327D" w:rsidRPr="00F266C5" w14:paraId="245E92C1" w14:textId="77777777" w:rsidTr="00894EDA">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5D230AB4" w14:textId="77777777" w:rsidR="001D327D" w:rsidRPr="00F266C5" w:rsidRDefault="001D327D" w:rsidP="00894EDA">
            <w:pPr>
              <w:rPr>
                <w:sz w:val="8"/>
                <w:szCs w:val="8"/>
              </w:rPr>
            </w:pPr>
          </w:p>
        </w:tc>
      </w:tr>
      <w:tr w:rsidR="001D327D" w:rsidRPr="009C42A8" w14:paraId="7D688980" w14:textId="77777777" w:rsidTr="00894EDA">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5B30B726" w14:textId="77777777" w:rsidR="001D327D" w:rsidRPr="009C42A8" w:rsidRDefault="001D327D" w:rsidP="00894EDA">
            <w:pPr>
              <w:rPr>
                <w:b/>
                <w:szCs w:val="22"/>
              </w:rPr>
            </w:pPr>
          </w:p>
        </w:tc>
        <w:tc>
          <w:tcPr>
            <w:tcW w:w="7101" w:type="dxa"/>
            <w:gridSpan w:val="67"/>
            <w:tcBorders>
              <w:top w:val="nil"/>
              <w:left w:val="nil"/>
              <w:bottom w:val="nil"/>
              <w:right w:val="nil"/>
            </w:tcBorders>
            <w:shd w:val="clear" w:color="auto" w:fill="FFFFFF" w:themeFill="background1"/>
            <w:vAlign w:val="bottom"/>
          </w:tcPr>
          <w:p w14:paraId="76EF201E" w14:textId="77777777" w:rsidR="001D327D" w:rsidRPr="009E1004" w:rsidRDefault="001D327D" w:rsidP="00894EDA">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EB00DA4"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53083866" w14:textId="77777777" w:rsidR="001D327D" w:rsidRPr="009C42A8" w:rsidRDefault="001D327D" w:rsidP="00894EDA">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1D327D" w:rsidRPr="009C42A8" w14:paraId="731D817B" w14:textId="77777777" w:rsidTr="00894EDA">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2E6FFBA5" w14:textId="77777777" w:rsidR="001D327D" w:rsidRPr="009C42A8" w:rsidRDefault="001D327D" w:rsidP="00894EDA">
            <w:pPr>
              <w:rPr>
                <w:b/>
                <w:szCs w:val="22"/>
              </w:rPr>
            </w:pPr>
          </w:p>
        </w:tc>
        <w:tc>
          <w:tcPr>
            <w:tcW w:w="10540" w:type="dxa"/>
            <w:gridSpan w:val="94"/>
            <w:tcBorders>
              <w:top w:val="nil"/>
              <w:left w:val="nil"/>
              <w:bottom w:val="nil"/>
            </w:tcBorders>
            <w:shd w:val="clear" w:color="auto" w:fill="FFFFFF" w:themeFill="background1"/>
            <w:vAlign w:val="bottom"/>
          </w:tcPr>
          <w:p w14:paraId="1915C46E" w14:textId="77777777" w:rsidR="001D327D" w:rsidRPr="009C42A8" w:rsidRDefault="001D327D" w:rsidP="00894EDA">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1D327D" w:rsidRPr="00577878" w14:paraId="072D2E0C" w14:textId="77777777" w:rsidTr="00894EDA">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14:paraId="4DFD3D80" w14:textId="77777777" w:rsidR="001D327D" w:rsidRPr="00577878" w:rsidRDefault="001D327D" w:rsidP="00894EDA">
            <w:pPr>
              <w:rPr>
                <w:sz w:val="4"/>
                <w:szCs w:val="8"/>
              </w:rPr>
            </w:pPr>
          </w:p>
        </w:tc>
      </w:tr>
      <w:tr w:rsidR="001D327D" w:rsidRPr="00520480" w14:paraId="648C51FE" w14:textId="77777777" w:rsidTr="00894EDA">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4C2DF7" w14:textId="77777777" w:rsidR="001D327D" w:rsidRPr="00520480" w:rsidRDefault="001D327D" w:rsidP="00894EDA">
            <w:pPr>
              <w:ind w:left="47"/>
              <w:rPr>
                <w:b/>
                <w:szCs w:val="21"/>
              </w:rPr>
            </w:pPr>
            <w:r w:rsidRPr="00520480">
              <w:rPr>
                <w:b/>
                <w:szCs w:val="21"/>
              </w:rPr>
              <w:t>Patient Treatment</w:t>
            </w:r>
          </w:p>
        </w:tc>
      </w:tr>
      <w:tr w:rsidR="001D327D" w:rsidRPr="00614D6A" w14:paraId="5BC5F7F1" w14:textId="77777777" w:rsidTr="00894EDA">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6326173" w14:textId="77777777" w:rsidR="001D327D" w:rsidRPr="00614D6A" w:rsidRDefault="001D327D" w:rsidP="00894EDA">
            <w:pPr>
              <w:rPr>
                <w:color w:val="FF0000"/>
                <w:sz w:val="21"/>
                <w:szCs w:val="21"/>
              </w:rPr>
            </w:pPr>
          </w:p>
        </w:tc>
        <w:tc>
          <w:tcPr>
            <w:tcW w:w="6485" w:type="dxa"/>
            <w:gridSpan w:val="64"/>
            <w:tcBorders>
              <w:top w:val="nil"/>
              <w:left w:val="nil"/>
              <w:bottom w:val="nil"/>
              <w:right w:val="nil"/>
            </w:tcBorders>
            <w:shd w:val="clear" w:color="auto" w:fill="auto"/>
            <w:vAlign w:val="bottom"/>
          </w:tcPr>
          <w:p w14:paraId="05D1735D" w14:textId="77777777" w:rsidR="001D327D" w:rsidRPr="00614D6A" w:rsidRDefault="001D327D" w:rsidP="00894EDA">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4F43708E" w14:textId="77777777" w:rsidR="001D327D" w:rsidRPr="00614D6A" w:rsidRDefault="001D327D" w:rsidP="00894EDA">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6941D325" w14:textId="77777777" w:rsidR="001D327D" w:rsidRPr="00614D6A" w:rsidRDefault="001D327D" w:rsidP="00894EDA">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14:paraId="1D4E314C" w14:textId="77777777" w:rsidR="001D327D" w:rsidRPr="00614D6A" w:rsidRDefault="001D327D" w:rsidP="00894EDA">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1D327D" w:rsidRPr="00614D6A" w14:paraId="2B5CE5C4" w14:textId="77777777" w:rsidTr="00894EDA">
        <w:tblPrEx>
          <w:tblCellMar>
            <w:right w:w="115" w:type="dxa"/>
          </w:tblCellMar>
        </w:tblPrEx>
        <w:trPr>
          <w:trHeight w:val="288"/>
          <w:jc w:val="center"/>
        </w:trPr>
        <w:tc>
          <w:tcPr>
            <w:tcW w:w="378" w:type="dxa"/>
            <w:gridSpan w:val="6"/>
            <w:tcBorders>
              <w:top w:val="nil"/>
              <w:left w:val="single" w:sz="4" w:space="0" w:color="auto"/>
              <w:bottom w:val="nil"/>
              <w:right w:val="nil"/>
            </w:tcBorders>
            <w:shd w:val="clear" w:color="auto" w:fill="auto"/>
            <w:vAlign w:val="bottom"/>
          </w:tcPr>
          <w:p w14:paraId="54C5AF64" w14:textId="77777777" w:rsidR="001D327D" w:rsidRPr="00614D6A" w:rsidRDefault="001D327D" w:rsidP="00894EDA">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3EE67D2C" w14:textId="77777777" w:rsidR="001D327D" w:rsidRPr="00614D6A" w:rsidRDefault="001D327D" w:rsidP="00894EDA">
            <w:pPr>
              <w:rPr>
                <w:color w:val="FF0000"/>
                <w:sz w:val="21"/>
                <w:szCs w:val="21"/>
              </w:rPr>
            </w:pPr>
            <w:r w:rsidRPr="00614D6A">
              <w:rPr>
                <w:sz w:val="21"/>
                <w:szCs w:val="21"/>
              </w:rPr>
              <w:t xml:space="preserve">If yes, select treatment(s): </w:t>
            </w:r>
          </w:p>
        </w:tc>
      </w:tr>
      <w:tr w:rsidR="001D327D" w:rsidRPr="00614D6A" w14:paraId="5B611753" w14:textId="77777777" w:rsidTr="00894EDA">
        <w:trPr>
          <w:trHeight w:val="317"/>
          <w:jc w:val="center"/>
        </w:trPr>
        <w:tc>
          <w:tcPr>
            <w:tcW w:w="643" w:type="dxa"/>
            <w:gridSpan w:val="11"/>
            <w:tcBorders>
              <w:top w:val="nil"/>
              <w:left w:val="single" w:sz="4" w:space="0" w:color="auto"/>
              <w:bottom w:val="nil"/>
              <w:right w:val="nil"/>
            </w:tcBorders>
            <w:vAlign w:val="bottom"/>
          </w:tcPr>
          <w:p w14:paraId="25E74F72" w14:textId="77777777" w:rsidR="001D327D" w:rsidRPr="00614D6A" w:rsidRDefault="001D327D" w:rsidP="00894EDA">
            <w:pPr>
              <w:spacing w:after="40"/>
              <w:rPr>
                <w:sz w:val="21"/>
                <w:szCs w:val="21"/>
              </w:rPr>
            </w:pPr>
          </w:p>
        </w:tc>
        <w:tc>
          <w:tcPr>
            <w:tcW w:w="10332" w:type="dxa"/>
            <w:gridSpan w:val="91"/>
            <w:tcBorders>
              <w:top w:val="nil"/>
              <w:left w:val="nil"/>
              <w:bottom w:val="nil"/>
              <w:right w:val="single" w:sz="4" w:space="0" w:color="auto"/>
            </w:tcBorders>
            <w:vAlign w:val="bottom"/>
          </w:tcPr>
          <w:p w14:paraId="35DF8794"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1D327D" w:rsidRPr="00614D6A" w14:paraId="67001746" w14:textId="77777777" w:rsidTr="00894EDA">
        <w:trPr>
          <w:trHeight w:val="317"/>
          <w:jc w:val="center"/>
        </w:trPr>
        <w:tc>
          <w:tcPr>
            <w:tcW w:w="1151" w:type="dxa"/>
            <w:gridSpan w:val="14"/>
            <w:tcBorders>
              <w:top w:val="nil"/>
              <w:left w:val="single" w:sz="4" w:space="0" w:color="auto"/>
              <w:bottom w:val="nil"/>
              <w:right w:val="nil"/>
            </w:tcBorders>
            <w:vAlign w:val="bottom"/>
          </w:tcPr>
          <w:p w14:paraId="36C8ADD5" w14:textId="77777777" w:rsidR="001D327D" w:rsidRPr="00614D6A" w:rsidRDefault="001D327D" w:rsidP="00894EDA">
            <w:pPr>
              <w:spacing w:after="40"/>
              <w:rPr>
                <w:sz w:val="21"/>
                <w:szCs w:val="21"/>
              </w:rPr>
            </w:pPr>
          </w:p>
        </w:tc>
        <w:tc>
          <w:tcPr>
            <w:tcW w:w="1624" w:type="dxa"/>
            <w:gridSpan w:val="12"/>
            <w:tcBorders>
              <w:top w:val="nil"/>
              <w:left w:val="nil"/>
              <w:bottom w:val="nil"/>
              <w:right w:val="nil"/>
            </w:tcBorders>
            <w:vAlign w:val="bottom"/>
          </w:tcPr>
          <w:p w14:paraId="4BC1A6A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5F246D66"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14:paraId="1385DC7E"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1168799C"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14:paraId="700E131C"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1D327D" w:rsidRPr="00614D6A" w14:paraId="5074C134" w14:textId="77777777" w:rsidTr="00894EDA">
        <w:trPr>
          <w:trHeight w:val="317"/>
          <w:jc w:val="center"/>
        </w:trPr>
        <w:tc>
          <w:tcPr>
            <w:tcW w:w="1161" w:type="dxa"/>
            <w:gridSpan w:val="15"/>
            <w:tcBorders>
              <w:top w:val="nil"/>
              <w:left w:val="single" w:sz="4" w:space="0" w:color="auto"/>
              <w:bottom w:val="nil"/>
              <w:right w:val="nil"/>
            </w:tcBorders>
            <w:vAlign w:val="bottom"/>
          </w:tcPr>
          <w:p w14:paraId="0989CD3F" w14:textId="77777777" w:rsidR="001D327D" w:rsidRPr="00614D6A" w:rsidRDefault="001D327D" w:rsidP="00894EDA">
            <w:pPr>
              <w:spacing w:after="40"/>
              <w:rPr>
                <w:sz w:val="21"/>
                <w:szCs w:val="21"/>
              </w:rPr>
            </w:pPr>
          </w:p>
        </w:tc>
        <w:tc>
          <w:tcPr>
            <w:tcW w:w="3125" w:type="dxa"/>
            <w:gridSpan w:val="25"/>
            <w:tcBorders>
              <w:top w:val="nil"/>
              <w:left w:val="nil"/>
              <w:bottom w:val="nil"/>
              <w:right w:val="nil"/>
            </w:tcBorders>
            <w:vAlign w:val="bottom"/>
          </w:tcPr>
          <w:p w14:paraId="0693A42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14:paraId="690E5EB0"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14:paraId="675367F1"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14:paraId="05C778D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1D327D" w:rsidRPr="00614D6A" w14:paraId="0706C08B" w14:textId="77777777" w:rsidTr="00894EDA">
        <w:trPr>
          <w:trHeight w:val="317"/>
          <w:jc w:val="center"/>
        </w:trPr>
        <w:tc>
          <w:tcPr>
            <w:tcW w:w="1161" w:type="dxa"/>
            <w:gridSpan w:val="15"/>
            <w:tcBorders>
              <w:top w:val="nil"/>
              <w:left w:val="single" w:sz="4" w:space="0" w:color="auto"/>
              <w:bottom w:val="nil"/>
              <w:right w:val="nil"/>
            </w:tcBorders>
            <w:vAlign w:val="bottom"/>
          </w:tcPr>
          <w:p w14:paraId="2A24B897" w14:textId="77777777" w:rsidR="001D327D" w:rsidRPr="00614D6A" w:rsidRDefault="001D327D" w:rsidP="00894EDA">
            <w:pPr>
              <w:spacing w:after="40"/>
              <w:rPr>
                <w:sz w:val="21"/>
                <w:szCs w:val="21"/>
              </w:rPr>
            </w:pPr>
          </w:p>
        </w:tc>
        <w:tc>
          <w:tcPr>
            <w:tcW w:w="2815" w:type="dxa"/>
            <w:gridSpan w:val="23"/>
            <w:tcBorders>
              <w:top w:val="nil"/>
              <w:left w:val="nil"/>
              <w:bottom w:val="nil"/>
              <w:right w:val="nil"/>
            </w:tcBorders>
            <w:vAlign w:val="bottom"/>
          </w:tcPr>
          <w:p w14:paraId="5DCA4462"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8" w:type="dxa"/>
            <w:gridSpan w:val="20"/>
            <w:tcBorders>
              <w:top w:val="nil"/>
              <w:left w:val="nil"/>
              <w:bottom w:val="nil"/>
              <w:right w:val="nil"/>
            </w:tcBorders>
            <w:vAlign w:val="bottom"/>
          </w:tcPr>
          <w:p w14:paraId="33AE410A"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14:paraId="3F01E384"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46821259" w14:textId="77777777" w:rsidR="001D327D" w:rsidRPr="00614D6A" w:rsidRDefault="001D327D" w:rsidP="00894EDA">
            <w:pPr>
              <w:spacing w:after="40"/>
              <w:rPr>
                <w:sz w:val="21"/>
                <w:szCs w:val="21"/>
              </w:rPr>
            </w:pPr>
          </w:p>
        </w:tc>
      </w:tr>
      <w:tr w:rsidR="001D327D" w:rsidRPr="00614D6A" w14:paraId="31C45E21"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291550AA" w14:textId="77777777" w:rsidR="001D327D" w:rsidRPr="00614D6A" w:rsidRDefault="001D327D" w:rsidP="00894EDA">
            <w:pPr>
              <w:spacing w:after="40"/>
              <w:rPr>
                <w:sz w:val="8"/>
                <w:szCs w:val="8"/>
              </w:rPr>
            </w:pPr>
          </w:p>
        </w:tc>
      </w:tr>
      <w:tr w:rsidR="001D327D" w:rsidRPr="00614D6A" w14:paraId="0F2AD6CA" w14:textId="77777777" w:rsidTr="00894EDA">
        <w:trPr>
          <w:trHeight w:val="317"/>
          <w:jc w:val="center"/>
        </w:trPr>
        <w:tc>
          <w:tcPr>
            <w:tcW w:w="623" w:type="dxa"/>
            <w:gridSpan w:val="10"/>
            <w:tcBorders>
              <w:top w:val="nil"/>
              <w:left w:val="single" w:sz="4" w:space="0" w:color="auto"/>
              <w:bottom w:val="nil"/>
              <w:right w:val="nil"/>
            </w:tcBorders>
            <w:vAlign w:val="bottom"/>
          </w:tcPr>
          <w:p w14:paraId="555BDFB2"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40A182FC"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1D327D" w:rsidRPr="00614D6A" w14:paraId="0F25717B"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797EC3AB" w14:textId="77777777" w:rsidR="001D327D" w:rsidRPr="00614D6A" w:rsidRDefault="001D327D" w:rsidP="00894EDA">
            <w:pPr>
              <w:spacing w:after="40"/>
              <w:rPr>
                <w:sz w:val="8"/>
                <w:szCs w:val="8"/>
              </w:rPr>
            </w:pPr>
          </w:p>
        </w:tc>
      </w:tr>
      <w:tr w:rsidR="001D327D" w:rsidRPr="00614D6A" w14:paraId="1190624D" w14:textId="77777777" w:rsidTr="00894EDA">
        <w:trPr>
          <w:trHeight w:val="317"/>
          <w:jc w:val="center"/>
        </w:trPr>
        <w:tc>
          <w:tcPr>
            <w:tcW w:w="623" w:type="dxa"/>
            <w:gridSpan w:val="10"/>
            <w:tcBorders>
              <w:top w:val="nil"/>
              <w:left w:val="single" w:sz="4" w:space="0" w:color="auto"/>
              <w:bottom w:val="nil"/>
              <w:right w:val="nil"/>
            </w:tcBorders>
            <w:vAlign w:val="bottom"/>
          </w:tcPr>
          <w:p w14:paraId="2A7F46FD"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6FD32070"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1D327D" w:rsidRPr="00614D6A" w14:paraId="5C132B9D" w14:textId="77777777" w:rsidTr="00894EDA">
        <w:trPr>
          <w:trHeight w:val="317"/>
          <w:jc w:val="center"/>
        </w:trPr>
        <w:tc>
          <w:tcPr>
            <w:tcW w:w="1161" w:type="dxa"/>
            <w:gridSpan w:val="15"/>
            <w:tcBorders>
              <w:top w:val="nil"/>
              <w:left w:val="single" w:sz="4" w:space="0" w:color="auto"/>
              <w:bottom w:val="nil"/>
              <w:right w:val="nil"/>
            </w:tcBorders>
            <w:vAlign w:val="bottom"/>
          </w:tcPr>
          <w:p w14:paraId="6B17CFF4" w14:textId="77777777" w:rsidR="001D327D" w:rsidRPr="00614D6A" w:rsidRDefault="001D327D" w:rsidP="00894EDA">
            <w:pPr>
              <w:spacing w:after="40"/>
              <w:rPr>
                <w:sz w:val="21"/>
                <w:szCs w:val="21"/>
              </w:rPr>
            </w:pPr>
          </w:p>
        </w:tc>
        <w:tc>
          <w:tcPr>
            <w:tcW w:w="2815" w:type="dxa"/>
            <w:gridSpan w:val="23"/>
            <w:tcBorders>
              <w:top w:val="nil"/>
              <w:left w:val="nil"/>
              <w:bottom w:val="nil"/>
              <w:right w:val="nil"/>
            </w:tcBorders>
            <w:vAlign w:val="bottom"/>
          </w:tcPr>
          <w:p w14:paraId="0B91B563"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14:paraId="6FE8403F"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14:paraId="3BF5B450"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1D327D" w:rsidRPr="00614D6A" w14:paraId="68A6F58C"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667D1BF8" w14:textId="77777777" w:rsidR="001D327D" w:rsidRPr="00614D6A" w:rsidRDefault="001D327D" w:rsidP="00894EDA">
            <w:pPr>
              <w:spacing w:after="40"/>
              <w:rPr>
                <w:sz w:val="8"/>
                <w:szCs w:val="8"/>
              </w:rPr>
            </w:pPr>
          </w:p>
        </w:tc>
      </w:tr>
      <w:tr w:rsidR="001D327D" w:rsidRPr="00614D6A" w14:paraId="38EFCFF2" w14:textId="77777777" w:rsidTr="00894EDA">
        <w:trPr>
          <w:trHeight w:val="317"/>
          <w:jc w:val="center"/>
        </w:trPr>
        <w:tc>
          <w:tcPr>
            <w:tcW w:w="623" w:type="dxa"/>
            <w:gridSpan w:val="10"/>
            <w:tcBorders>
              <w:top w:val="nil"/>
              <w:left w:val="single" w:sz="4" w:space="0" w:color="auto"/>
              <w:bottom w:val="nil"/>
              <w:right w:val="nil"/>
            </w:tcBorders>
            <w:vAlign w:val="bottom"/>
          </w:tcPr>
          <w:p w14:paraId="6826F0BF"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38EEB703"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1D327D" w:rsidRPr="00614D6A" w14:paraId="3EAFAB33" w14:textId="77777777" w:rsidTr="00894EDA">
        <w:trPr>
          <w:trHeight w:val="317"/>
          <w:jc w:val="center"/>
        </w:trPr>
        <w:tc>
          <w:tcPr>
            <w:tcW w:w="1161" w:type="dxa"/>
            <w:gridSpan w:val="15"/>
            <w:tcBorders>
              <w:top w:val="nil"/>
              <w:left w:val="single" w:sz="4" w:space="0" w:color="auto"/>
              <w:bottom w:val="nil"/>
              <w:right w:val="nil"/>
            </w:tcBorders>
            <w:vAlign w:val="bottom"/>
          </w:tcPr>
          <w:p w14:paraId="6309594B" w14:textId="77777777" w:rsidR="001D327D" w:rsidRPr="00614D6A" w:rsidRDefault="001D327D" w:rsidP="00894EDA">
            <w:pPr>
              <w:spacing w:after="40"/>
              <w:rPr>
                <w:sz w:val="21"/>
                <w:szCs w:val="21"/>
              </w:rPr>
            </w:pPr>
          </w:p>
        </w:tc>
        <w:tc>
          <w:tcPr>
            <w:tcW w:w="1792" w:type="dxa"/>
            <w:gridSpan w:val="15"/>
            <w:tcBorders>
              <w:top w:val="nil"/>
              <w:left w:val="nil"/>
              <w:bottom w:val="nil"/>
              <w:right w:val="nil"/>
            </w:tcBorders>
            <w:vAlign w:val="bottom"/>
          </w:tcPr>
          <w:p w14:paraId="78B37F0A"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191D98F3"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14:paraId="1F814E90" w14:textId="77777777" w:rsidR="001D327D" w:rsidRPr="00614D6A" w:rsidRDefault="001D327D" w:rsidP="00894EDA">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1D327D" w:rsidRPr="00614D6A" w14:paraId="7C279CE7" w14:textId="77777777" w:rsidTr="00894EDA">
        <w:trPr>
          <w:trHeight w:val="86"/>
          <w:jc w:val="center"/>
        </w:trPr>
        <w:tc>
          <w:tcPr>
            <w:tcW w:w="10975" w:type="dxa"/>
            <w:gridSpan w:val="102"/>
            <w:tcBorders>
              <w:top w:val="nil"/>
              <w:left w:val="single" w:sz="4" w:space="0" w:color="auto"/>
              <w:bottom w:val="nil"/>
              <w:right w:val="single" w:sz="4" w:space="0" w:color="auto"/>
            </w:tcBorders>
            <w:vAlign w:val="bottom"/>
          </w:tcPr>
          <w:p w14:paraId="7447A8E7" w14:textId="77777777" w:rsidR="001D327D" w:rsidRPr="00614D6A" w:rsidRDefault="001D327D" w:rsidP="00894EDA">
            <w:pPr>
              <w:spacing w:after="40"/>
              <w:rPr>
                <w:sz w:val="8"/>
                <w:szCs w:val="8"/>
              </w:rPr>
            </w:pPr>
          </w:p>
        </w:tc>
      </w:tr>
      <w:tr w:rsidR="001D327D" w:rsidRPr="00614D6A" w14:paraId="06A10924" w14:textId="77777777" w:rsidTr="00894EDA">
        <w:trPr>
          <w:trHeight w:val="317"/>
          <w:jc w:val="center"/>
        </w:trPr>
        <w:tc>
          <w:tcPr>
            <w:tcW w:w="623" w:type="dxa"/>
            <w:gridSpan w:val="10"/>
            <w:tcBorders>
              <w:top w:val="nil"/>
              <w:left w:val="single" w:sz="4" w:space="0" w:color="auto"/>
              <w:bottom w:val="nil"/>
              <w:right w:val="nil"/>
            </w:tcBorders>
            <w:vAlign w:val="bottom"/>
          </w:tcPr>
          <w:p w14:paraId="16BB34D8" w14:textId="77777777" w:rsidR="001D327D" w:rsidRPr="00614D6A" w:rsidRDefault="001D327D" w:rsidP="00894EDA">
            <w:pPr>
              <w:spacing w:after="40"/>
              <w:rPr>
                <w:sz w:val="21"/>
                <w:szCs w:val="21"/>
              </w:rPr>
            </w:pPr>
          </w:p>
        </w:tc>
        <w:tc>
          <w:tcPr>
            <w:tcW w:w="10352" w:type="dxa"/>
            <w:gridSpan w:val="92"/>
            <w:tcBorders>
              <w:top w:val="nil"/>
              <w:left w:val="nil"/>
              <w:bottom w:val="nil"/>
              <w:right w:val="single" w:sz="4" w:space="0" w:color="auto"/>
            </w:tcBorders>
            <w:vAlign w:val="bottom"/>
          </w:tcPr>
          <w:p w14:paraId="26E6FDBD"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1D327D" w:rsidRPr="00614D6A" w14:paraId="03D28C64" w14:textId="77777777" w:rsidTr="00894EDA">
        <w:trPr>
          <w:trHeight w:val="317"/>
          <w:jc w:val="center"/>
        </w:trPr>
        <w:tc>
          <w:tcPr>
            <w:tcW w:w="623" w:type="dxa"/>
            <w:gridSpan w:val="10"/>
            <w:tcBorders>
              <w:top w:val="nil"/>
              <w:left w:val="single" w:sz="4" w:space="0" w:color="auto"/>
              <w:bottom w:val="single" w:sz="4" w:space="0" w:color="auto"/>
              <w:right w:val="nil"/>
            </w:tcBorders>
            <w:vAlign w:val="bottom"/>
          </w:tcPr>
          <w:p w14:paraId="6AE85682" w14:textId="77777777" w:rsidR="001D327D" w:rsidRPr="00614D6A" w:rsidRDefault="001D327D" w:rsidP="00894EDA">
            <w:pPr>
              <w:spacing w:after="40"/>
              <w:rPr>
                <w:sz w:val="21"/>
                <w:szCs w:val="21"/>
              </w:rPr>
            </w:pPr>
          </w:p>
        </w:tc>
        <w:tc>
          <w:tcPr>
            <w:tcW w:w="1091" w:type="dxa"/>
            <w:gridSpan w:val="8"/>
            <w:tcBorders>
              <w:top w:val="nil"/>
              <w:left w:val="nil"/>
              <w:bottom w:val="single" w:sz="4" w:space="0" w:color="auto"/>
              <w:right w:val="nil"/>
            </w:tcBorders>
            <w:vAlign w:val="bottom"/>
          </w:tcPr>
          <w:p w14:paraId="6E4BAE69" w14:textId="77777777" w:rsidR="001D327D" w:rsidRPr="00614D6A" w:rsidRDefault="001D327D" w:rsidP="00894EDA">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14:paraId="686EF5A4" w14:textId="77777777" w:rsidR="001D327D" w:rsidRPr="00614D6A" w:rsidRDefault="001D327D" w:rsidP="00894EDA">
            <w:pPr>
              <w:spacing w:after="40"/>
              <w:rPr>
                <w:sz w:val="21"/>
                <w:szCs w:val="21"/>
              </w:rPr>
            </w:pPr>
            <w:r w:rsidRPr="00614D6A">
              <w:rPr>
                <w:sz w:val="21"/>
                <w:szCs w:val="21"/>
              </w:rPr>
              <w:t>Specify: ____________________________________________________________</w:t>
            </w:r>
          </w:p>
        </w:tc>
      </w:tr>
      <w:tr w:rsidR="001D327D" w:rsidRPr="00520480" w14:paraId="786CB226" w14:textId="77777777" w:rsidTr="00894EDA">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3F609CD0" w14:textId="77777777" w:rsidR="001D327D" w:rsidRPr="00520480" w:rsidRDefault="001D327D" w:rsidP="00894EDA">
            <w:pPr>
              <w:spacing w:after="40"/>
              <w:rPr>
                <w:b/>
                <w:szCs w:val="8"/>
              </w:rPr>
            </w:pPr>
            <w:r w:rsidRPr="00520480">
              <w:rPr>
                <w:b/>
                <w:szCs w:val="8"/>
              </w:rPr>
              <w:t>Outcome</w:t>
            </w:r>
          </w:p>
        </w:tc>
      </w:tr>
      <w:tr w:rsidR="001D327D" w:rsidRPr="00614D6A" w14:paraId="6D59FC53" w14:textId="77777777" w:rsidTr="00894EDA">
        <w:trPr>
          <w:trHeight w:val="317"/>
          <w:jc w:val="center"/>
        </w:trPr>
        <w:tc>
          <w:tcPr>
            <w:tcW w:w="178" w:type="dxa"/>
            <w:tcBorders>
              <w:top w:val="single" w:sz="4" w:space="0" w:color="auto"/>
              <w:left w:val="single" w:sz="4" w:space="0" w:color="auto"/>
              <w:bottom w:val="nil"/>
              <w:right w:val="nil"/>
            </w:tcBorders>
            <w:vAlign w:val="bottom"/>
          </w:tcPr>
          <w:p w14:paraId="7CFB4CCB" w14:textId="77777777" w:rsidR="001D327D" w:rsidRPr="00614D6A" w:rsidRDefault="001D327D" w:rsidP="00894EDA">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14:paraId="4FBE04A7" w14:textId="77777777" w:rsidR="001D327D" w:rsidRPr="009E1004" w:rsidRDefault="001D327D" w:rsidP="00894EDA">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47C54CB7"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14:paraId="771CDE58"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14:paraId="298ADC51"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14:paraId="4F32DD20" w14:textId="77777777" w:rsidR="001D327D" w:rsidRPr="00614D6A" w:rsidRDefault="001D327D" w:rsidP="00894EDA">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1D327D" w:rsidRPr="00614D6A" w14:paraId="45D1C711" w14:textId="77777777" w:rsidTr="00894EDA">
        <w:trPr>
          <w:trHeight w:val="317"/>
          <w:jc w:val="center"/>
        </w:trPr>
        <w:tc>
          <w:tcPr>
            <w:tcW w:w="623" w:type="dxa"/>
            <w:gridSpan w:val="10"/>
            <w:tcBorders>
              <w:top w:val="nil"/>
              <w:left w:val="single" w:sz="4" w:space="0" w:color="auto"/>
              <w:bottom w:val="nil"/>
              <w:right w:val="nil"/>
            </w:tcBorders>
            <w:vAlign w:val="bottom"/>
          </w:tcPr>
          <w:p w14:paraId="3031E4FA" w14:textId="77777777" w:rsidR="001D327D" w:rsidRPr="00614D6A" w:rsidRDefault="001D327D" w:rsidP="00894EDA">
            <w:pPr>
              <w:rPr>
                <w:sz w:val="21"/>
                <w:szCs w:val="21"/>
              </w:rPr>
            </w:pPr>
          </w:p>
        </w:tc>
        <w:tc>
          <w:tcPr>
            <w:tcW w:w="1988" w:type="dxa"/>
            <w:gridSpan w:val="14"/>
            <w:tcBorders>
              <w:top w:val="nil"/>
              <w:left w:val="nil"/>
              <w:bottom w:val="nil"/>
              <w:right w:val="nil"/>
            </w:tcBorders>
            <w:shd w:val="clear" w:color="auto" w:fill="FFFFFF"/>
            <w:vAlign w:val="bottom"/>
          </w:tcPr>
          <w:p w14:paraId="052A2929" w14:textId="77777777" w:rsidR="001D327D" w:rsidRPr="00614D6A" w:rsidRDefault="001D327D" w:rsidP="00894EDA">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3D79B14F" w14:textId="77777777" w:rsidR="001D327D" w:rsidRPr="00614D6A" w:rsidRDefault="001D327D" w:rsidP="00894EDA">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14:paraId="0093EC02" w14:textId="77777777" w:rsidR="001D327D" w:rsidRPr="00614D6A" w:rsidRDefault="001D327D" w:rsidP="00894EDA">
            <w:pPr>
              <w:rPr>
                <w:sz w:val="21"/>
                <w:szCs w:val="21"/>
              </w:rPr>
            </w:pPr>
          </w:p>
        </w:tc>
      </w:tr>
      <w:tr w:rsidR="001D327D" w:rsidRPr="00614D6A" w14:paraId="7D1BC23A" w14:textId="77777777" w:rsidTr="00894EDA">
        <w:trPr>
          <w:trHeight w:val="317"/>
          <w:jc w:val="center"/>
        </w:trPr>
        <w:tc>
          <w:tcPr>
            <w:tcW w:w="975" w:type="dxa"/>
            <w:gridSpan w:val="12"/>
            <w:tcBorders>
              <w:top w:val="nil"/>
              <w:left w:val="single" w:sz="4" w:space="0" w:color="auto"/>
              <w:bottom w:val="nil"/>
              <w:right w:val="nil"/>
            </w:tcBorders>
            <w:vAlign w:val="bottom"/>
          </w:tcPr>
          <w:p w14:paraId="1BCEB5D0" w14:textId="77777777" w:rsidR="001D327D" w:rsidRPr="00614D6A" w:rsidRDefault="001D327D" w:rsidP="00894EDA">
            <w:pPr>
              <w:rPr>
                <w:sz w:val="21"/>
                <w:szCs w:val="21"/>
              </w:rPr>
            </w:pPr>
          </w:p>
        </w:tc>
        <w:tc>
          <w:tcPr>
            <w:tcW w:w="10000" w:type="dxa"/>
            <w:gridSpan w:val="90"/>
            <w:tcBorders>
              <w:top w:val="nil"/>
              <w:left w:val="nil"/>
              <w:bottom w:val="nil"/>
              <w:right w:val="single" w:sz="4" w:space="0" w:color="auto"/>
            </w:tcBorders>
            <w:shd w:val="clear" w:color="auto" w:fill="FFFFFF"/>
            <w:vAlign w:val="bottom"/>
          </w:tcPr>
          <w:p w14:paraId="6421BB4F" w14:textId="77777777" w:rsidR="001D327D" w:rsidRPr="00614D6A" w:rsidRDefault="001D327D" w:rsidP="00894EDA">
            <w:pPr>
              <w:rPr>
                <w:b/>
                <w:sz w:val="21"/>
                <w:szCs w:val="21"/>
                <w:vertAlign w:val="superscript"/>
              </w:rPr>
            </w:pPr>
            <w:r w:rsidRPr="002F32AF">
              <w:rPr>
                <w:b/>
                <w:sz w:val="21"/>
                <w:szCs w:val="21"/>
              </w:rPr>
              <w:t>^</w:t>
            </w:r>
            <w:r w:rsidRPr="00614D6A">
              <w:rPr>
                <w:sz w:val="21"/>
                <w:szCs w:val="21"/>
              </w:rPr>
              <w:t>If recipient died, relationship of transfusion to death:</w:t>
            </w:r>
          </w:p>
        </w:tc>
      </w:tr>
      <w:tr w:rsidR="001D327D" w:rsidRPr="00614D6A" w14:paraId="7FA5BA8A" w14:textId="77777777" w:rsidTr="00894EDA">
        <w:trPr>
          <w:trHeight w:val="317"/>
          <w:jc w:val="center"/>
        </w:trPr>
        <w:tc>
          <w:tcPr>
            <w:tcW w:w="1022" w:type="dxa"/>
            <w:gridSpan w:val="13"/>
            <w:tcBorders>
              <w:top w:val="nil"/>
              <w:left w:val="single" w:sz="4" w:space="0" w:color="auto"/>
              <w:bottom w:val="nil"/>
              <w:right w:val="nil"/>
            </w:tcBorders>
            <w:vAlign w:val="bottom"/>
          </w:tcPr>
          <w:p w14:paraId="2CF726EE" w14:textId="77777777" w:rsidR="001D327D" w:rsidRPr="00614D6A" w:rsidRDefault="001D327D" w:rsidP="00894EDA">
            <w:pPr>
              <w:rPr>
                <w:sz w:val="21"/>
                <w:szCs w:val="21"/>
              </w:rPr>
            </w:pPr>
          </w:p>
        </w:tc>
        <w:tc>
          <w:tcPr>
            <w:tcW w:w="1234" w:type="dxa"/>
            <w:gridSpan w:val="8"/>
            <w:tcBorders>
              <w:top w:val="nil"/>
              <w:left w:val="nil"/>
              <w:bottom w:val="nil"/>
              <w:right w:val="nil"/>
            </w:tcBorders>
            <w:vAlign w:val="bottom"/>
          </w:tcPr>
          <w:p w14:paraId="209D35AE"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4A21170C"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14:paraId="727E0218"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672351A5"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14:paraId="51001BC1"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14:paraId="0C359BC6" w14:textId="77777777" w:rsidR="001D327D" w:rsidRPr="00614D6A" w:rsidRDefault="001D327D" w:rsidP="00894EDA">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1D327D" w:rsidRPr="00614D6A" w14:paraId="728BD361" w14:textId="77777777" w:rsidTr="00894EDA">
        <w:trPr>
          <w:trHeight w:val="317"/>
          <w:jc w:val="center"/>
        </w:trPr>
        <w:tc>
          <w:tcPr>
            <w:tcW w:w="623" w:type="dxa"/>
            <w:gridSpan w:val="10"/>
            <w:tcBorders>
              <w:top w:val="nil"/>
              <w:left w:val="single" w:sz="4" w:space="0" w:color="auto"/>
              <w:bottom w:val="nil"/>
              <w:right w:val="nil"/>
            </w:tcBorders>
            <w:vAlign w:val="bottom"/>
          </w:tcPr>
          <w:p w14:paraId="13F24881" w14:textId="77777777" w:rsidR="001D327D" w:rsidRPr="00614D6A" w:rsidRDefault="001D327D" w:rsidP="00894EDA">
            <w:pPr>
              <w:rPr>
                <w:sz w:val="21"/>
                <w:szCs w:val="21"/>
              </w:rPr>
            </w:pPr>
          </w:p>
        </w:tc>
        <w:tc>
          <w:tcPr>
            <w:tcW w:w="1811" w:type="dxa"/>
            <w:gridSpan w:val="12"/>
            <w:tcBorders>
              <w:top w:val="nil"/>
              <w:left w:val="nil"/>
              <w:bottom w:val="nil"/>
              <w:right w:val="nil"/>
            </w:tcBorders>
            <w:shd w:val="clear" w:color="auto" w:fill="FFFFFF"/>
            <w:vAlign w:val="bottom"/>
          </w:tcPr>
          <w:p w14:paraId="50D446D1" w14:textId="77777777" w:rsidR="001D327D" w:rsidRPr="00614D6A" w:rsidRDefault="001D327D" w:rsidP="00894EDA">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14:paraId="7AADA47A" w14:textId="77777777" w:rsidR="001D327D" w:rsidRPr="00614D6A" w:rsidRDefault="001D327D" w:rsidP="00894EDA">
            <w:pPr>
              <w:rPr>
                <w:sz w:val="21"/>
                <w:szCs w:val="21"/>
                <w:vertAlign w:val="superscript"/>
              </w:rPr>
            </w:pPr>
            <w:r w:rsidRPr="00614D6A">
              <w:rPr>
                <w:sz w:val="21"/>
                <w:szCs w:val="21"/>
              </w:rPr>
              <w:t>______________________________________________________</w:t>
            </w:r>
          </w:p>
        </w:tc>
      </w:tr>
      <w:tr w:rsidR="001D327D" w:rsidRPr="00614D6A" w14:paraId="7F5533EF" w14:textId="77777777" w:rsidTr="00894EDA">
        <w:trPr>
          <w:trHeight w:val="317"/>
          <w:jc w:val="center"/>
        </w:trPr>
        <w:tc>
          <w:tcPr>
            <w:tcW w:w="623" w:type="dxa"/>
            <w:gridSpan w:val="10"/>
            <w:tcBorders>
              <w:top w:val="nil"/>
              <w:left w:val="single" w:sz="4" w:space="0" w:color="auto"/>
              <w:bottom w:val="nil"/>
              <w:right w:val="nil"/>
            </w:tcBorders>
            <w:vAlign w:val="bottom"/>
          </w:tcPr>
          <w:p w14:paraId="79392233" w14:textId="77777777" w:rsidR="001D327D" w:rsidRPr="00614D6A" w:rsidRDefault="001D327D" w:rsidP="00894EDA">
            <w:pPr>
              <w:rPr>
                <w:sz w:val="21"/>
                <w:szCs w:val="21"/>
              </w:rPr>
            </w:pPr>
          </w:p>
        </w:tc>
        <w:tc>
          <w:tcPr>
            <w:tcW w:w="3081" w:type="dxa"/>
            <w:gridSpan w:val="24"/>
            <w:tcBorders>
              <w:top w:val="nil"/>
              <w:left w:val="nil"/>
              <w:bottom w:val="nil"/>
              <w:right w:val="nil"/>
            </w:tcBorders>
            <w:shd w:val="clear" w:color="auto" w:fill="FFFFFF"/>
            <w:vAlign w:val="bottom"/>
          </w:tcPr>
          <w:p w14:paraId="1FE2095F" w14:textId="77777777" w:rsidR="001D327D" w:rsidRPr="00614D6A" w:rsidRDefault="001D327D" w:rsidP="00894EDA">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14:paraId="3D8E4B51" w14:textId="77777777" w:rsidR="001D327D" w:rsidRPr="00614D6A" w:rsidRDefault="001D327D" w:rsidP="00894EDA">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14:paraId="16EC390C" w14:textId="77777777" w:rsidR="001D327D" w:rsidRPr="00614D6A" w:rsidRDefault="001D327D" w:rsidP="00894EDA">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1D327D" w:rsidRPr="00614D6A" w14:paraId="261A105C" w14:textId="77777777" w:rsidTr="00894EDA">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14:paraId="02B648F8" w14:textId="77777777" w:rsidR="001D327D" w:rsidRPr="00614D6A" w:rsidRDefault="001D327D" w:rsidP="00894EDA">
            <w:pPr>
              <w:jc w:val="right"/>
              <w:rPr>
                <w:b/>
                <w:sz w:val="8"/>
                <w:szCs w:val="8"/>
                <w:vertAlign w:val="superscript"/>
              </w:rPr>
            </w:pPr>
          </w:p>
        </w:tc>
      </w:tr>
      <w:tr w:rsidR="001D327D" w:rsidRPr="00614D6A" w14:paraId="7FE95DC3" w14:textId="77777777" w:rsidTr="00894EDA">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50F27117" w14:textId="77777777" w:rsidR="001D327D" w:rsidRPr="00614D6A" w:rsidRDefault="001D327D" w:rsidP="00894EDA">
            <w:pPr>
              <w:rPr>
                <w:b/>
                <w:bCs/>
              </w:rPr>
            </w:pPr>
            <w:r>
              <w:rPr>
                <w:b/>
                <w:bCs/>
              </w:rPr>
              <w:t>Component Details</w:t>
            </w:r>
          </w:p>
        </w:tc>
      </w:tr>
      <w:tr w:rsidR="001D327D" w:rsidRPr="00614D6A" w14:paraId="3B8A81CA" w14:textId="77777777" w:rsidTr="00894EDA">
        <w:tblPrEx>
          <w:tblCellMar>
            <w:right w:w="115" w:type="dxa"/>
          </w:tblCellMar>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14:paraId="36BEFCF3" w14:textId="77777777" w:rsidR="001D327D" w:rsidRPr="009E1004" w:rsidRDefault="001D327D" w:rsidP="00894EDA">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14:paraId="57FABA89" w14:textId="77777777" w:rsidR="001D327D" w:rsidRPr="00614D6A" w:rsidRDefault="001D327D" w:rsidP="00894EDA">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48D305D1" w14:textId="77777777" w:rsidR="001D327D" w:rsidRPr="00614D6A" w:rsidRDefault="001D327D" w:rsidP="00894EDA">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14:paraId="6292F9EA" w14:textId="77777777" w:rsidR="001D327D" w:rsidRPr="00614D6A" w:rsidRDefault="001D327D" w:rsidP="00894EDA">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1D327D" w:rsidRPr="00614D6A" w14:paraId="2762C645" w14:textId="77777777" w:rsidTr="00894EDA">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4BA1FEEB" w14:textId="77777777" w:rsidR="001D327D" w:rsidRPr="00614D6A" w:rsidRDefault="001D327D" w:rsidP="00894EDA">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20BD63BA" w14:textId="77777777" w:rsidR="001D327D" w:rsidRPr="00614D6A" w:rsidRDefault="001D327D" w:rsidP="00894EDA">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14:paraId="1CA78EB2" w14:textId="77777777" w:rsidR="001D327D" w:rsidRPr="00614D6A" w:rsidRDefault="001D327D" w:rsidP="00894EDA">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6319F803" w14:textId="77777777" w:rsidR="001D327D" w:rsidRPr="009E1004" w:rsidRDefault="001D327D" w:rsidP="00894EDA">
            <w:pPr>
              <w:rPr>
                <w:b/>
                <w:bCs/>
                <w:sz w:val="20"/>
                <w:szCs w:val="20"/>
              </w:rPr>
            </w:pPr>
            <w:r w:rsidRPr="009E1004">
              <w:rPr>
                <w:b/>
                <w:bCs/>
                <w:sz w:val="20"/>
                <w:szCs w:val="20"/>
              </w:rPr>
              <w:t>^</w:t>
            </w:r>
            <w:r w:rsidRPr="002F32AF">
              <w:rPr>
                <w:bCs/>
                <w:sz w:val="20"/>
                <w:szCs w:val="20"/>
              </w:rPr>
              <w:t>Unit number</w:t>
            </w:r>
          </w:p>
          <w:p w14:paraId="764C7184" w14:textId="77777777" w:rsidR="001D327D" w:rsidRPr="00614D6A" w:rsidRDefault="001D327D" w:rsidP="00894EDA">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14:paraId="6DABBA67" w14:textId="77777777" w:rsidR="001D327D" w:rsidRPr="009E1004" w:rsidRDefault="001D327D" w:rsidP="00894EDA">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701AFF85" w14:textId="77777777" w:rsidR="001D327D" w:rsidRDefault="001D327D" w:rsidP="00894EDA">
            <w:pPr>
              <w:rPr>
                <w:b/>
                <w:bCs/>
                <w:sz w:val="20"/>
                <w:szCs w:val="20"/>
              </w:rPr>
            </w:pPr>
            <w:r w:rsidRPr="009E1004">
              <w:rPr>
                <w:b/>
                <w:bCs/>
                <w:sz w:val="20"/>
                <w:szCs w:val="20"/>
              </w:rPr>
              <w:t xml:space="preserve">*Blood group </w:t>
            </w:r>
          </w:p>
          <w:p w14:paraId="56C98621" w14:textId="77777777" w:rsidR="001D327D" w:rsidRPr="009E1004" w:rsidRDefault="001D327D" w:rsidP="00894EDA">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14:paraId="0C2B80B9" w14:textId="77777777" w:rsidR="001D327D" w:rsidRPr="001D30C6" w:rsidRDefault="001D327D" w:rsidP="00894EDA">
            <w:pPr>
              <w:rPr>
                <w:b/>
                <w:bCs/>
                <w:sz w:val="20"/>
                <w:szCs w:val="20"/>
              </w:rPr>
            </w:pPr>
            <w:r w:rsidRPr="001D30C6">
              <w:rPr>
                <w:b/>
                <w:bCs/>
                <w:sz w:val="20"/>
                <w:szCs w:val="20"/>
              </w:rPr>
              <w:t xml:space="preserve">Implicated </w:t>
            </w:r>
          </w:p>
          <w:p w14:paraId="7BF5FFC9" w14:textId="77777777" w:rsidR="001D327D" w:rsidRPr="00614D6A" w:rsidRDefault="001D327D" w:rsidP="00894EDA">
            <w:pPr>
              <w:rPr>
                <w:bCs/>
                <w:sz w:val="20"/>
                <w:szCs w:val="20"/>
              </w:rPr>
            </w:pPr>
            <w:r w:rsidRPr="001D30C6">
              <w:rPr>
                <w:b/>
                <w:bCs/>
                <w:sz w:val="20"/>
                <w:szCs w:val="20"/>
              </w:rPr>
              <w:t>Unit?</w:t>
            </w:r>
          </w:p>
        </w:tc>
      </w:tr>
      <w:tr w:rsidR="001D327D" w:rsidRPr="00614D6A" w14:paraId="74275697" w14:textId="77777777" w:rsidTr="00894EDA">
        <w:tblPrEx>
          <w:tblCellMar>
            <w:right w:w="115" w:type="dxa"/>
          </w:tblCellMar>
        </w:tblPrEx>
        <w:trPr>
          <w:trHeight w:val="360"/>
          <w:jc w:val="center"/>
        </w:trPr>
        <w:tc>
          <w:tcPr>
            <w:tcW w:w="10975" w:type="dxa"/>
            <w:gridSpan w:val="102"/>
            <w:shd w:val="clear" w:color="auto" w:fill="D9D9D9"/>
            <w:tcMar>
              <w:left w:w="72" w:type="dxa"/>
              <w:right w:w="72" w:type="dxa"/>
            </w:tcMar>
            <w:vAlign w:val="bottom"/>
          </w:tcPr>
          <w:p w14:paraId="135D0F79" w14:textId="77777777" w:rsidR="001D327D" w:rsidRPr="00614D6A" w:rsidRDefault="001D327D" w:rsidP="00894EDA">
            <w:pPr>
              <w:rPr>
                <w:b/>
                <w:bCs/>
                <w:sz w:val="20"/>
                <w:szCs w:val="20"/>
              </w:rPr>
            </w:pPr>
            <w:r w:rsidRPr="00614D6A">
              <w:rPr>
                <w:b/>
                <w:bCs/>
                <w:sz w:val="20"/>
                <w:szCs w:val="20"/>
              </w:rPr>
              <w:t>^IMPLICATED UNIT</w:t>
            </w:r>
          </w:p>
        </w:tc>
      </w:tr>
      <w:tr w:rsidR="001D327D" w:rsidRPr="00614D6A" w14:paraId="4DDCA58F" w14:textId="77777777" w:rsidTr="00894EDA">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2431E38E"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28F38C70"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14:paraId="225F73F7"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42F084F3"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20293D4A" w14:textId="77777777" w:rsidR="001D327D" w:rsidRPr="00614D6A" w:rsidRDefault="001D327D" w:rsidP="00894EDA">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6920FFA5" w14:textId="77777777" w:rsidR="001D327D" w:rsidRPr="00614D6A" w:rsidRDefault="001D327D" w:rsidP="00894EDA">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14:paraId="31FC4CE3" w14:textId="77777777" w:rsidR="001D327D" w:rsidRPr="00614D6A" w:rsidRDefault="001D327D" w:rsidP="00894EDA">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371E622E"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23A93DA7"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2EAEF953"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14:paraId="099FADD6" w14:textId="77777777" w:rsidR="001D327D" w:rsidRPr="00614D6A" w:rsidRDefault="001D327D" w:rsidP="00894EDA">
            <w:pPr>
              <w:jc w:val="center"/>
              <w:rPr>
                <w:bCs/>
                <w:sz w:val="18"/>
                <w:szCs w:val="18"/>
              </w:rPr>
            </w:pPr>
            <w:r w:rsidRPr="00614D6A">
              <w:rPr>
                <w:sz w:val="22"/>
                <w:szCs w:val="22"/>
              </w:rPr>
              <w:t>Y</w:t>
            </w:r>
          </w:p>
        </w:tc>
      </w:tr>
      <w:tr w:rsidR="001D327D" w:rsidRPr="00614D6A" w14:paraId="18F8BAFD" w14:textId="77777777" w:rsidTr="00894EDA">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24C84F58" w14:textId="77777777" w:rsidR="001D327D" w:rsidRPr="00614D6A" w:rsidRDefault="001D327D" w:rsidP="00894EDA">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3398A821" w14:textId="77777777" w:rsidR="001D327D" w:rsidRPr="00614D6A" w:rsidRDefault="001D327D" w:rsidP="00894EDA">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6"/>
            <w:vMerge/>
            <w:shd w:val="clear" w:color="auto" w:fill="D9D9D9"/>
            <w:tcMar>
              <w:left w:w="72" w:type="dxa"/>
              <w:right w:w="72" w:type="dxa"/>
            </w:tcMar>
            <w:vAlign w:val="bottom"/>
          </w:tcPr>
          <w:p w14:paraId="0276C692" w14:textId="77777777" w:rsidR="001D327D" w:rsidRPr="00614D6A" w:rsidRDefault="001D327D" w:rsidP="00894EDA">
            <w:pPr>
              <w:rPr>
                <w:bCs/>
                <w:sz w:val="18"/>
                <w:szCs w:val="18"/>
              </w:rPr>
            </w:pPr>
          </w:p>
        </w:tc>
        <w:tc>
          <w:tcPr>
            <w:tcW w:w="1725" w:type="dxa"/>
            <w:gridSpan w:val="16"/>
            <w:tcBorders>
              <w:top w:val="nil"/>
              <w:bottom w:val="nil"/>
            </w:tcBorders>
            <w:shd w:val="clear" w:color="auto" w:fill="D9D9D9"/>
            <w:vAlign w:val="bottom"/>
          </w:tcPr>
          <w:p w14:paraId="21AC7495" w14:textId="77777777" w:rsidR="001D327D" w:rsidRPr="00614D6A" w:rsidRDefault="001D327D" w:rsidP="00894EDA">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14:paraId="70012BAE" w14:textId="77777777" w:rsidR="001D327D" w:rsidRPr="00614D6A" w:rsidRDefault="001D327D" w:rsidP="00894EDA">
            <w:pPr>
              <w:rPr>
                <w:bCs/>
                <w:sz w:val="18"/>
                <w:szCs w:val="18"/>
              </w:rPr>
            </w:pPr>
          </w:p>
        </w:tc>
        <w:tc>
          <w:tcPr>
            <w:tcW w:w="636" w:type="dxa"/>
            <w:gridSpan w:val="9"/>
            <w:vMerge/>
            <w:tcBorders>
              <w:bottom w:val="nil"/>
            </w:tcBorders>
            <w:shd w:val="clear" w:color="auto" w:fill="D9D9D9"/>
            <w:tcMar>
              <w:left w:w="72" w:type="dxa"/>
              <w:right w:w="72" w:type="dxa"/>
            </w:tcMar>
            <w:vAlign w:val="bottom"/>
          </w:tcPr>
          <w:p w14:paraId="77F5A1DA" w14:textId="77777777" w:rsidR="001D327D" w:rsidRPr="00614D6A" w:rsidRDefault="001D327D" w:rsidP="00894EDA">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254F1AEA" w14:textId="77777777" w:rsidR="001D327D" w:rsidRPr="00614D6A" w:rsidRDefault="001D327D" w:rsidP="00894EDA">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66C83A14" w14:textId="77777777" w:rsidR="001D327D" w:rsidRPr="00614D6A" w:rsidRDefault="001D327D" w:rsidP="00894EDA">
            <w:pPr>
              <w:ind w:left="-72"/>
              <w:rPr>
                <w:bCs/>
                <w:sz w:val="18"/>
                <w:szCs w:val="18"/>
              </w:rPr>
            </w:pPr>
          </w:p>
        </w:tc>
        <w:tc>
          <w:tcPr>
            <w:tcW w:w="821" w:type="dxa"/>
            <w:vMerge/>
            <w:shd w:val="clear" w:color="auto" w:fill="D9D9D9"/>
            <w:tcMar>
              <w:left w:w="72" w:type="dxa"/>
              <w:right w:w="72" w:type="dxa"/>
            </w:tcMar>
            <w:vAlign w:val="center"/>
          </w:tcPr>
          <w:p w14:paraId="2A68FE83" w14:textId="77777777" w:rsidR="001D327D" w:rsidRPr="00614D6A" w:rsidRDefault="001D327D" w:rsidP="00894EDA">
            <w:pPr>
              <w:jc w:val="center"/>
              <w:rPr>
                <w:bCs/>
                <w:sz w:val="18"/>
                <w:szCs w:val="18"/>
              </w:rPr>
            </w:pPr>
          </w:p>
        </w:tc>
      </w:tr>
      <w:tr w:rsidR="001D327D" w:rsidRPr="00614D6A" w14:paraId="0A56246E" w14:textId="77777777" w:rsidTr="00894EDA">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192A35C2"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035D0FA6" w14:textId="77777777" w:rsidR="001D327D" w:rsidRPr="00614D6A" w:rsidRDefault="001D327D" w:rsidP="00894EDA">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14:paraId="242E0150" w14:textId="77777777" w:rsidR="001D327D" w:rsidRPr="00614D6A" w:rsidRDefault="001D327D" w:rsidP="00894EDA">
            <w:pPr>
              <w:rPr>
                <w:bCs/>
                <w:sz w:val="18"/>
                <w:szCs w:val="18"/>
              </w:rPr>
            </w:pPr>
          </w:p>
        </w:tc>
        <w:tc>
          <w:tcPr>
            <w:tcW w:w="1725" w:type="dxa"/>
            <w:gridSpan w:val="16"/>
            <w:tcBorders>
              <w:top w:val="nil"/>
              <w:bottom w:val="nil"/>
            </w:tcBorders>
            <w:shd w:val="clear" w:color="auto" w:fill="D9D9D9"/>
            <w:vAlign w:val="bottom"/>
          </w:tcPr>
          <w:p w14:paraId="13F521C6" w14:textId="77777777" w:rsidR="001D327D" w:rsidRPr="00614D6A" w:rsidRDefault="001D327D" w:rsidP="00894EDA">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14:paraId="3E1D55E3" w14:textId="77777777" w:rsidR="001D327D" w:rsidRPr="00614D6A" w:rsidRDefault="001D327D" w:rsidP="00894EDA">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0674BEB5"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47C4E60B"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67BA07FD"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14:paraId="66D16680" w14:textId="77777777" w:rsidR="001D327D" w:rsidRPr="00614D6A" w:rsidRDefault="001D327D" w:rsidP="00894EDA">
            <w:pPr>
              <w:jc w:val="center"/>
              <w:rPr>
                <w:bCs/>
                <w:sz w:val="18"/>
                <w:szCs w:val="18"/>
              </w:rPr>
            </w:pPr>
          </w:p>
        </w:tc>
      </w:tr>
      <w:tr w:rsidR="001D327D" w:rsidRPr="00614D6A" w14:paraId="0F87468C" w14:textId="77777777" w:rsidTr="00894EDA">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25C040F7" w14:textId="77777777" w:rsidR="001D327D" w:rsidRPr="00614D6A" w:rsidRDefault="001D327D" w:rsidP="00894EDA">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5B8915A0" w14:textId="77777777" w:rsidR="001D327D" w:rsidRPr="00614D6A" w:rsidRDefault="001D327D" w:rsidP="00894EDA">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14:paraId="350F896C" w14:textId="77777777" w:rsidR="001D327D" w:rsidRPr="00614D6A" w:rsidRDefault="001D327D" w:rsidP="00894EDA">
            <w:pPr>
              <w:rPr>
                <w:bCs/>
                <w:sz w:val="18"/>
                <w:szCs w:val="18"/>
              </w:rPr>
            </w:pPr>
          </w:p>
        </w:tc>
        <w:tc>
          <w:tcPr>
            <w:tcW w:w="1725" w:type="dxa"/>
            <w:gridSpan w:val="16"/>
            <w:tcBorders>
              <w:top w:val="nil"/>
            </w:tcBorders>
            <w:shd w:val="clear" w:color="auto" w:fill="D9D9D9"/>
            <w:vAlign w:val="bottom"/>
          </w:tcPr>
          <w:p w14:paraId="3017B619" w14:textId="77777777" w:rsidR="001D327D" w:rsidRPr="00614D6A" w:rsidRDefault="001D327D" w:rsidP="00894EDA">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14:paraId="18B1A9F6" w14:textId="77777777" w:rsidR="001D327D" w:rsidRPr="00614D6A" w:rsidRDefault="001D327D" w:rsidP="00894EDA">
            <w:pPr>
              <w:rPr>
                <w:bCs/>
                <w:sz w:val="18"/>
                <w:szCs w:val="18"/>
              </w:rPr>
            </w:pPr>
          </w:p>
        </w:tc>
        <w:tc>
          <w:tcPr>
            <w:tcW w:w="636" w:type="dxa"/>
            <w:gridSpan w:val="9"/>
            <w:tcBorders>
              <w:top w:val="nil"/>
            </w:tcBorders>
            <w:shd w:val="clear" w:color="auto" w:fill="D9D9D9"/>
            <w:tcMar>
              <w:left w:w="72" w:type="dxa"/>
              <w:right w:w="72" w:type="dxa"/>
            </w:tcMar>
            <w:vAlign w:val="bottom"/>
          </w:tcPr>
          <w:p w14:paraId="72D203C7" w14:textId="77777777" w:rsidR="001D327D" w:rsidRPr="00614D6A" w:rsidRDefault="001D327D" w:rsidP="00894EDA">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7DE7D915"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427FFB22"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14:paraId="42D20E9C" w14:textId="77777777" w:rsidR="001D327D" w:rsidRPr="00614D6A" w:rsidRDefault="001D327D" w:rsidP="00894EDA">
            <w:pPr>
              <w:jc w:val="center"/>
              <w:rPr>
                <w:bCs/>
                <w:sz w:val="18"/>
                <w:szCs w:val="18"/>
              </w:rPr>
            </w:pPr>
          </w:p>
        </w:tc>
      </w:tr>
      <w:tr w:rsidR="001D327D" w:rsidRPr="00614D6A" w14:paraId="5BE2B5F0" w14:textId="77777777" w:rsidTr="00894EDA">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53AA3476"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43AB7745"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14:paraId="240B7B31"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6781DA92" w14:textId="77777777" w:rsidR="001D327D" w:rsidRPr="00614D6A" w:rsidRDefault="001D327D" w:rsidP="00894EDA">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7BAAEFB9" w14:textId="77777777" w:rsidR="001D327D" w:rsidRPr="00614D6A" w:rsidRDefault="001D327D" w:rsidP="00894EDA">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67BB807E" w14:textId="77777777" w:rsidR="001D327D" w:rsidRPr="00614D6A" w:rsidRDefault="001D327D" w:rsidP="00894EDA">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14:paraId="1F3D5E62" w14:textId="77777777" w:rsidR="001D327D" w:rsidRPr="00614D6A" w:rsidRDefault="001D327D" w:rsidP="00894EDA">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105A8BB4"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7CAE3168"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41AA6BC0" w14:textId="77777777" w:rsidR="001D327D" w:rsidRPr="00614D6A" w:rsidRDefault="001D327D" w:rsidP="00894EDA">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14:paraId="41F48016" w14:textId="77777777" w:rsidR="001D327D" w:rsidRPr="00614D6A" w:rsidRDefault="001D327D" w:rsidP="00894EDA">
            <w:pPr>
              <w:jc w:val="center"/>
              <w:rPr>
                <w:bCs/>
                <w:sz w:val="18"/>
                <w:szCs w:val="18"/>
              </w:rPr>
            </w:pPr>
            <w:r w:rsidRPr="00614D6A">
              <w:rPr>
                <w:sz w:val="22"/>
                <w:szCs w:val="22"/>
              </w:rPr>
              <w:t>N</w:t>
            </w:r>
          </w:p>
        </w:tc>
      </w:tr>
      <w:tr w:rsidR="001D327D" w:rsidRPr="00614D6A" w14:paraId="4D6ABCF9" w14:textId="77777777" w:rsidTr="00894EDA">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236AB23F" w14:textId="77777777" w:rsidR="001D327D" w:rsidRPr="00614D6A" w:rsidRDefault="001D327D" w:rsidP="00894EDA">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4F44F09B" w14:textId="77777777" w:rsidR="001D327D" w:rsidRPr="00614D6A" w:rsidRDefault="001D327D" w:rsidP="00894EDA">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6"/>
            <w:vMerge/>
            <w:tcBorders>
              <w:top w:val="nil"/>
              <w:bottom w:val="nil"/>
            </w:tcBorders>
            <w:shd w:val="clear" w:color="auto" w:fill="auto"/>
            <w:tcMar>
              <w:left w:w="72" w:type="dxa"/>
              <w:right w:w="72" w:type="dxa"/>
            </w:tcMar>
            <w:vAlign w:val="bottom"/>
          </w:tcPr>
          <w:p w14:paraId="22CF3C5B" w14:textId="77777777" w:rsidR="001D327D" w:rsidRPr="00614D6A" w:rsidRDefault="001D327D" w:rsidP="00894EDA">
            <w:pPr>
              <w:rPr>
                <w:bCs/>
                <w:sz w:val="18"/>
                <w:szCs w:val="18"/>
              </w:rPr>
            </w:pPr>
          </w:p>
        </w:tc>
        <w:tc>
          <w:tcPr>
            <w:tcW w:w="1725" w:type="dxa"/>
            <w:gridSpan w:val="16"/>
            <w:tcBorders>
              <w:top w:val="nil"/>
              <w:bottom w:val="nil"/>
            </w:tcBorders>
            <w:shd w:val="clear" w:color="auto" w:fill="auto"/>
            <w:vAlign w:val="bottom"/>
          </w:tcPr>
          <w:p w14:paraId="034B44EE" w14:textId="77777777" w:rsidR="001D327D" w:rsidRPr="00614D6A" w:rsidRDefault="001D327D" w:rsidP="00894EDA">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14:paraId="79A01814" w14:textId="77777777" w:rsidR="001D327D" w:rsidRPr="00614D6A" w:rsidRDefault="001D327D" w:rsidP="00894EDA">
            <w:pPr>
              <w:rPr>
                <w:bCs/>
                <w:sz w:val="18"/>
                <w:szCs w:val="18"/>
              </w:rPr>
            </w:pPr>
          </w:p>
        </w:tc>
        <w:tc>
          <w:tcPr>
            <w:tcW w:w="636" w:type="dxa"/>
            <w:gridSpan w:val="9"/>
            <w:vMerge/>
            <w:tcBorders>
              <w:bottom w:val="nil"/>
            </w:tcBorders>
            <w:shd w:val="clear" w:color="auto" w:fill="auto"/>
            <w:tcMar>
              <w:left w:w="72" w:type="dxa"/>
              <w:right w:w="72" w:type="dxa"/>
            </w:tcMar>
            <w:vAlign w:val="bottom"/>
          </w:tcPr>
          <w:p w14:paraId="0DC8AB43" w14:textId="77777777" w:rsidR="001D327D" w:rsidRPr="00614D6A" w:rsidRDefault="001D327D" w:rsidP="00894EDA">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665ED46C" w14:textId="77777777" w:rsidR="001D327D" w:rsidRPr="00614D6A" w:rsidRDefault="001D327D" w:rsidP="00894EDA">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5F081E15" w14:textId="77777777" w:rsidR="001D327D" w:rsidRPr="00614D6A" w:rsidRDefault="001D327D" w:rsidP="00894EDA">
            <w:pPr>
              <w:ind w:left="-72"/>
              <w:rPr>
                <w:bCs/>
                <w:sz w:val="18"/>
                <w:szCs w:val="18"/>
              </w:rPr>
            </w:pPr>
          </w:p>
        </w:tc>
        <w:tc>
          <w:tcPr>
            <w:tcW w:w="821" w:type="dxa"/>
            <w:vMerge/>
            <w:shd w:val="clear" w:color="auto" w:fill="auto"/>
            <w:tcMar>
              <w:left w:w="72" w:type="dxa"/>
              <w:right w:w="72" w:type="dxa"/>
            </w:tcMar>
            <w:vAlign w:val="center"/>
          </w:tcPr>
          <w:p w14:paraId="5576E637" w14:textId="77777777" w:rsidR="001D327D" w:rsidRPr="00614D6A" w:rsidRDefault="001D327D" w:rsidP="00894EDA">
            <w:pPr>
              <w:jc w:val="center"/>
              <w:rPr>
                <w:bCs/>
                <w:sz w:val="18"/>
                <w:szCs w:val="18"/>
              </w:rPr>
            </w:pPr>
          </w:p>
        </w:tc>
      </w:tr>
      <w:tr w:rsidR="001D327D" w:rsidRPr="00614D6A" w14:paraId="2AB87CC2" w14:textId="77777777" w:rsidTr="00894EDA">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12E07301" w14:textId="77777777" w:rsidR="001D327D" w:rsidRPr="00614D6A" w:rsidRDefault="001D327D" w:rsidP="00894EDA">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47A898F9" w14:textId="77777777" w:rsidR="001D327D" w:rsidRPr="00614D6A" w:rsidRDefault="001D327D" w:rsidP="00894EDA">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14:paraId="2A01575C" w14:textId="77777777" w:rsidR="001D327D" w:rsidRPr="00614D6A" w:rsidRDefault="001D327D" w:rsidP="00894EDA">
            <w:pPr>
              <w:rPr>
                <w:bCs/>
                <w:sz w:val="18"/>
                <w:szCs w:val="18"/>
              </w:rPr>
            </w:pPr>
          </w:p>
        </w:tc>
        <w:tc>
          <w:tcPr>
            <w:tcW w:w="1725" w:type="dxa"/>
            <w:gridSpan w:val="16"/>
            <w:tcBorders>
              <w:top w:val="nil"/>
              <w:bottom w:val="nil"/>
            </w:tcBorders>
            <w:shd w:val="clear" w:color="auto" w:fill="auto"/>
            <w:vAlign w:val="bottom"/>
          </w:tcPr>
          <w:p w14:paraId="1081222A" w14:textId="77777777" w:rsidR="001D327D" w:rsidRPr="00614D6A" w:rsidRDefault="001D327D" w:rsidP="00894EDA">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14:paraId="45087282" w14:textId="77777777" w:rsidR="001D327D" w:rsidRPr="00614D6A" w:rsidRDefault="001D327D" w:rsidP="00894EDA">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701DC97A"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41C74EDF"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16299D1A"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14:paraId="557CAAFD" w14:textId="77777777" w:rsidR="001D327D" w:rsidRPr="00614D6A" w:rsidRDefault="001D327D" w:rsidP="00894EDA">
            <w:pPr>
              <w:jc w:val="center"/>
              <w:rPr>
                <w:bCs/>
                <w:sz w:val="18"/>
                <w:szCs w:val="18"/>
              </w:rPr>
            </w:pPr>
          </w:p>
        </w:tc>
      </w:tr>
      <w:tr w:rsidR="001D327D" w:rsidRPr="00614D6A" w14:paraId="682CDD6C" w14:textId="77777777" w:rsidTr="00894EDA">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0296F7F2" w14:textId="77777777" w:rsidR="001D327D" w:rsidRPr="00614D6A" w:rsidRDefault="001D327D" w:rsidP="00894EDA">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74B2ADBE" w14:textId="77777777" w:rsidR="001D327D" w:rsidRPr="00614D6A" w:rsidRDefault="001D327D" w:rsidP="00894EDA">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14:paraId="05C04006" w14:textId="77777777" w:rsidR="001D327D" w:rsidRPr="00614D6A" w:rsidRDefault="001D327D" w:rsidP="00894EDA">
            <w:pPr>
              <w:rPr>
                <w:bCs/>
                <w:sz w:val="18"/>
                <w:szCs w:val="18"/>
              </w:rPr>
            </w:pPr>
          </w:p>
        </w:tc>
        <w:tc>
          <w:tcPr>
            <w:tcW w:w="1725" w:type="dxa"/>
            <w:gridSpan w:val="16"/>
            <w:tcBorders>
              <w:top w:val="nil"/>
            </w:tcBorders>
            <w:shd w:val="clear" w:color="auto" w:fill="auto"/>
            <w:vAlign w:val="bottom"/>
          </w:tcPr>
          <w:p w14:paraId="3B64E33F" w14:textId="77777777" w:rsidR="001D327D" w:rsidRPr="00614D6A" w:rsidRDefault="001D327D" w:rsidP="00894EDA">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14:paraId="286EC327" w14:textId="77777777" w:rsidR="001D327D" w:rsidRPr="00614D6A" w:rsidRDefault="001D327D" w:rsidP="00894EDA">
            <w:pPr>
              <w:rPr>
                <w:bCs/>
                <w:sz w:val="18"/>
                <w:szCs w:val="18"/>
              </w:rPr>
            </w:pPr>
          </w:p>
        </w:tc>
        <w:tc>
          <w:tcPr>
            <w:tcW w:w="636" w:type="dxa"/>
            <w:gridSpan w:val="9"/>
            <w:tcBorders>
              <w:top w:val="nil"/>
            </w:tcBorders>
            <w:shd w:val="clear" w:color="auto" w:fill="auto"/>
            <w:tcMar>
              <w:left w:w="72" w:type="dxa"/>
              <w:right w:w="72" w:type="dxa"/>
            </w:tcMar>
            <w:vAlign w:val="bottom"/>
          </w:tcPr>
          <w:p w14:paraId="3C416BC9" w14:textId="77777777" w:rsidR="001D327D" w:rsidRPr="00614D6A" w:rsidRDefault="001D327D" w:rsidP="00894EDA">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34D0D5D6"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AA84816" w14:textId="77777777" w:rsidR="001D327D" w:rsidRPr="00614D6A" w:rsidRDefault="001D327D" w:rsidP="00894EDA">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14:paraId="34E24990" w14:textId="77777777" w:rsidR="001D327D" w:rsidRPr="00614D6A" w:rsidRDefault="001D327D" w:rsidP="00894EDA">
            <w:pPr>
              <w:jc w:val="center"/>
              <w:rPr>
                <w:bCs/>
                <w:sz w:val="18"/>
                <w:szCs w:val="18"/>
              </w:rPr>
            </w:pPr>
          </w:p>
        </w:tc>
      </w:tr>
      <w:tr w:rsidR="001D327D" w:rsidRPr="00614D6A" w14:paraId="11F84D35" w14:textId="77777777" w:rsidTr="00894EDA">
        <w:tblPrEx>
          <w:tblCellMar>
            <w:right w:w="115" w:type="dxa"/>
          </w:tblCellMar>
        </w:tblPrEx>
        <w:trPr>
          <w:trHeight w:val="360"/>
          <w:jc w:val="center"/>
        </w:trPr>
        <w:tc>
          <w:tcPr>
            <w:tcW w:w="10975" w:type="dxa"/>
            <w:gridSpan w:val="102"/>
            <w:shd w:val="clear" w:color="auto" w:fill="CCCCCC"/>
            <w:vAlign w:val="bottom"/>
          </w:tcPr>
          <w:p w14:paraId="1C375659" w14:textId="77777777" w:rsidR="001D327D" w:rsidRPr="00614D6A" w:rsidRDefault="001D327D" w:rsidP="00894EDA">
            <w:pPr>
              <w:rPr>
                <w:b/>
                <w:bCs/>
                <w:sz w:val="22"/>
                <w:szCs w:val="22"/>
              </w:rPr>
            </w:pPr>
            <w:r w:rsidRPr="00614D6A">
              <w:rPr>
                <w:b/>
                <w:bCs/>
                <w:sz w:val="22"/>
                <w:szCs w:val="22"/>
              </w:rPr>
              <w:t>Custom Fields</w:t>
            </w:r>
          </w:p>
        </w:tc>
      </w:tr>
      <w:tr w:rsidR="001D327D" w:rsidRPr="00614D6A" w14:paraId="7DADAECB" w14:textId="77777777" w:rsidTr="00894EDA">
        <w:tblPrEx>
          <w:tblCellMar>
            <w:right w:w="115" w:type="dxa"/>
          </w:tblCellMar>
        </w:tblPrEx>
        <w:trPr>
          <w:trHeight w:val="360"/>
          <w:jc w:val="center"/>
        </w:trPr>
        <w:tc>
          <w:tcPr>
            <w:tcW w:w="2685" w:type="dxa"/>
            <w:gridSpan w:val="25"/>
            <w:tcBorders>
              <w:right w:val="nil"/>
            </w:tcBorders>
            <w:vAlign w:val="bottom"/>
          </w:tcPr>
          <w:p w14:paraId="7DB6988E" w14:textId="77777777" w:rsidR="001D327D" w:rsidRPr="00614D6A" w:rsidRDefault="001D327D" w:rsidP="00894EDA">
            <w:pPr>
              <w:rPr>
                <w:bCs/>
                <w:sz w:val="22"/>
                <w:szCs w:val="22"/>
              </w:rPr>
            </w:pPr>
            <w:r w:rsidRPr="00614D6A">
              <w:rPr>
                <w:bCs/>
                <w:sz w:val="22"/>
                <w:szCs w:val="22"/>
              </w:rPr>
              <w:t>Label</w:t>
            </w:r>
          </w:p>
        </w:tc>
        <w:tc>
          <w:tcPr>
            <w:tcW w:w="2775" w:type="dxa"/>
            <w:gridSpan w:val="28"/>
            <w:tcBorders>
              <w:left w:val="nil"/>
            </w:tcBorders>
            <w:vAlign w:val="bottom"/>
          </w:tcPr>
          <w:p w14:paraId="61078987" w14:textId="77777777" w:rsidR="001D327D" w:rsidRPr="00614D6A" w:rsidRDefault="001D327D" w:rsidP="00894EDA">
            <w:pPr>
              <w:rPr>
                <w:bCs/>
                <w:sz w:val="22"/>
                <w:szCs w:val="22"/>
              </w:rPr>
            </w:pPr>
          </w:p>
        </w:tc>
        <w:tc>
          <w:tcPr>
            <w:tcW w:w="2776" w:type="dxa"/>
            <w:gridSpan w:val="31"/>
            <w:tcBorders>
              <w:right w:val="nil"/>
            </w:tcBorders>
            <w:vAlign w:val="bottom"/>
          </w:tcPr>
          <w:p w14:paraId="7933E950" w14:textId="77777777" w:rsidR="001D327D" w:rsidRPr="00614D6A" w:rsidRDefault="001D327D" w:rsidP="00894EDA">
            <w:pPr>
              <w:rPr>
                <w:bCs/>
                <w:sz w:val="22"/>
                <w:szCs w:val="22"/>
              </w:rPr>
            </w:pPr>
            <w:r w:rsidRPr="00614D6A">
              <w:rPr>
                <w:bCs/>
                <w:sz w:val="22"/>
                <w:szCs w:val="22"/>
              </w:rPr>
              <w:t>Label</w:t>
            </w:r>
          </w:p>
        </w:tc>
        <w:tc>
          <w:tcPr>
            <w:tcW w:w="2739" w:type="dxa"/>
            <w:gridSpan w:val="18"/>
            <w:tcBorders>
              <w:left w:val="nil"/>
            </w:tcBorders>
            <w:vAlign w:val="bottom"/>
          </w:tcPr>
          <w:p w14:paraId="578AAA22" w14:textId="77777777" w:rsidR="001D327D" w:rsidRPr="00614D6A" w:rsidRDefault="001D327D" w:rsidP="00894EDA">
            <w:pPr>
              <w:rPr>
                <w:bCs/>
                <w:sz w:val="22"/>
                <w:szCs w:val="22"/>
              </w:rPr>
            </w:pPr>
          </w:p>
        </w:tc>
      </w:tr>
      <w:tr w:rsidR="001D327D" w:rsidRPr="00614D6A" w14:paraId="5BA39182" w14:textId="77777777" w:rsidTr="00894EDA">
        <w:tblPrEx>
          <w:tblCellMar>
            <w:right w:w="115" w:type="dxa"/>
          </w:tblCellMar>
        </w:tblPrEx>
        <w:trPr>
          <w:trHeight w:val="316"/>
          <w:jc w:val="center"/>
        </w:trPr>
        <w:tc>
          <w:tcPr>
            <w:tcW w:w="2685" w:type="dxa"/>
            <w:gridSpan w:val="25"/>
            <w:tcBorders>
              <w:bottom w:val="nil"/>
              <w:right w:val="nil"/>
            </w:tcBorders>
            <w:vAlign w:val="bottom"/>
          </w:tcPr>
          <w:p w14:paraId="0B1796CA" w14:textId="77777777" w:rsidR="001D327D" w:rsidRPr="00614D6A" w:rsidRDefault="001D327D" w:rsidP="00894EDA">
            <w:pPr>
              <w:rPr>
                <w:bCs/>
                <w:sz w:val="22"/>
                <w:szCs w:val="22"/>
              </w:rPr>
            </w:pPr>
            <w:r w:rsidRPr="00614D6A">
              <w:rPr>
                <w:bCs/>
                <w:sz w:val="22"/>
                <w:szCs w:val="22"/>
              </w:rPr>
              <w:t>_______________</w:t>
            </w:r>
          </w:p>
        </w:tc>
        <w:tc>
          <w:tcPr>
            <w:tcW w:w="2775" w:type="dxa"/>
            <w:gridSpan w:val="28"/>
            <w:tcBorders>
              <w:left w:val="nil"/>
              <w:bottom w:val="nil"/>
            </w:tcBorders>
            <w:vAlign w:val="bottom"/>
          </w:tcPr>
          <w:p w14:paraId="23006C5F" w14:textId="77777777" w:rsidR="001D327D" w:rsidRPr="00614D6A" w:rsidRDefault="001D327D" w:rsidP="00894EDA">
            <w:pPr>
              <w:rPr>
                <w:bCs/>
                <w:sz w:val="22"/>
                <w:szCs w:val="22"/>
              </w:rPr>
            </w:pPr>
            <w:r w:rsidRPr="00614D6A">
              <w:rPr>
                <w:bCs/>
                <w:sz w:val="18"/>
                <w:szCs w:val="18"/>
              </w:rPr>
              <w:t>______/______/________</w:t>
            </w:r>
          </w:p>
        </w:tc>
        <w:tc>
          <w:tcPr>
            <w:tcW w:w="2776" w:type="dxa"/>
            <w:gridSpan w:val="31"/>
            <w:tcBorders>
              <w:bottom w:val="nil"/>
              <w:right w:val="nil"/>
            </w:tcBorders>
            <w:vAlign w:val="bottom"/>
          </w:tcPr>
          <w:p w14:paraId="624A39B3" w14:textId="77777777" w:rsidR="001D327D" w:rsidRPr="00614D6A" w:rsidRDefault="001D327D" w:rsidP="00894EDA">
            <w:pPr>
              <w:rPr>
                <w:bCs/>
                <w:sz w:val="22"/>
                <w:szCs w:val="22"/>
              </w:rPr>
            </w:pPr>
            <w:r w:rsidRPr="00614D6A">
              <w:rPr>
                <w:bCs/>
                <w:sz w:val="22"/>
                <w:szCs w:val="22"/>
              </w:rPr>
              <w:t>________________</w:t>
            </w:r>
          </w:p>
        </w:tc>
        <w:tc>
          <w:tcPr>
            <w:tcW w:w="2739" w:type="dxa"/>
            <w:gridSpan w:val="18"/>
            <w:tcBorders>
              <w:left w:val="nil"/>
              <w:bottom w:val="nil"/>
            </w:tcBorders>
            <w:vAlign w:val="bottom"/>
          </w:tcPr>
          <w:p w14:paraId="549462EA" w14:textId="77777777" w:rsidR="001D327D" w:rsidRPr="00614D6A" w:rsidRDefault="001D327D" w:rsidP="00894EDA">
            <w:pPr>
              <w:rPr>
                <w:bCs/>
                <w:sz w:val="22"/>
                <w:szCs w:val="22"/>
              </w:rPr>
            </w:pPr>
            <w:r w:rsidRPr="00614D6A">
              <w:rPr>
                <w:bCs/>
                <w:sz w:val="18"/>
                <w:szCs w:val="18"/>
              </w:rPr>
              <w:t>______/______/________</w:t>
            </w:r>
          </w:p>
        </w:tc>
      </w:tr>
      <w:tr w:rsidR="001D327D" w:rsidRPr="00614D6A" w14:paraId="794D7916" w14:textId="77777777" w:rsidTr="00894EDA">
        <w:tblPrEx>
          <w:tblCellMar>
            <w:right w:w="115" w:type="dxa"/>
          </w:tblCellMar>
        </w:tblPrEx>
        <w:trPr>
          <w:trHeight w:val="272"/>
          <w:jc w:val="center"/>
        </w:trPr>
        <w:tc>
          <w:tcPr>
            <w:tcW w:w="2685" w:type="dxa"/>
            <w:gridSpan w:val="25"/>
            <w:tcBorders>
              <w:top w:val="nil"/>
              <w:bottom w:val="nil"/>
              <w:right w:val="nil"/>
            </w:tcBorders>
            <w:vAlign w:val="bottom"/>
          </w:tcPr>
          <w:p w14:paraId="2D1214A6" w14:textId="77777777" w:rsidR="001D327D" w:rsidRPr="00614D6A" w:rsidRDefault="001D327D" w:rsidP="00894EDA">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14:paraId="29AEF7C7" w14:textId="77777777" w:rsidR="001D327D" w:rsidRPr="00614D6A" w:rsidRDefault="001D327D" w:rsidP="00894EDA">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14:paraId="38644E1B" w14:textId="77777777" w:rsidR="001D327D" w:rsidRPr="00614D6A" w:rsidRDefault="001D327D" w:rsidP="00894EDA">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14:paraId="7B154037" w14:textId="77777777" w:rsidR="001D327D" w:rsidRPr="00614D6A" w:rsidRDefault="001D327D" w:rsidP="00894EDA">
            <w:pPr>
              <w:rPr>
                <w:bCs/>
                <w:sz w:val="22"/>
                <w:szCs w:val="22"/>
              </w:rPr>
            </w:pPr>
            <w:r w:rsidRPr="00614D6A">
              <w:rPr>
                <w:bCs/>
                <w:sz w:val="22"/>
                <w:szCs w:val="22"/>
              </w:rPr>
              <w:t>__________________</w:t>
            </w:r>
          </w:p>
        </w:tc>
      </w:tr>
      <w:tr w:rsidR="001D327D" w:rsidRPr="004972DF" w14:paraId="1479AC75" w14:textId="77777777" w:rsidTr="00894EDA">
        <w:tblPrEx>
          <w:tblCellMar>
            <w:right w:w="115" w:type="dxa"/>
          </w:tblCellMar>
        </w:tblPrEx>
        <w:trPr>
          <w:trHeight w:val="74"/>
          <w:jc w:val="center"/>
        </w:trPr>
        <w:tc>
          <w:tcPr>
            <w:tcW w:w="2685" w:type="dxa"/>
            <w:gridSpan w:val="25"/>
            <w:tcBorders>
              <w:top w:val="nil"/>
              <w:bottom w:val="nil"/>
              <w:right w:val="nil"/>
            </w:tcBorders>
            <w:vAlign w:val="bottom"/>
          </w:tcPr>
          <w:p w14:paraId="2C2B2B9E" w14:textId="77777777" w:rsidR="001D327D" w:rsidRPr="004972DF" w:rsidRDefault="001D327D" w:rsidP="00894EDA">
            <w:pPr>
              <w:rPr>
                <w:bCs/>
                <w:sz w:val="8"/>
                <w:szCs w:val="8"/>
              </w:rPr>
            </w:pPr>
          </w:p>
        </w:tc>
        <w:tc>
          <w:tcPr>
            <w:tcW w:w="2775" w:type="dxa"/>
            <w:gridSpan w:val="28"/>
            <w:tcBorders>
              <w:top w:val="nil"/>
              <w:left w:val="nil"/>
              <w:bottom w:val="nil"/>
            </w:tcBorders>
            <w:vAlign w:val="bottom"/>
          </w:tcPr>
          <w:p w14:paraId="0F351229" w14:textId="77777777" w:rsidR="001D327D" w:rsidRPr="004972DF" w:rsidRDefault="001D327D" w:rsidP="00894EDA">
            <w:pPr>
              <w:rPr>
                <w:bCs/>
                <w:sz w:val="8"/>
                <w:szCs w:val="8"/>
              </w:rPr>
            </w:pPr>
          </w:p>
        </w:tc>
        <w:tc>
          <w:tcPr>
            <w:tcW w:w="2776" w:type="dxa"/>
            <w:gridSpan w:val="31"/>
            <w:tcBorders>
              <w:top w:val="nil"/>
              <w:bottom w:val="nil"/>
              <w:right w:val="nil"/>
            </w:tcBorders>
            <w:vAlign w:val="bottom"/>
          </w:tcPr>
          <w:p w14:paraId="0206667F" w14:textId="77777777" w:rsidR="001D327D" w:rsidRPr="004972DF" w:rsidRDefault="001D327D" w:rsidP="00894EDA">
            <w:pPr>
              <w:rPr>
                <w:bCs/>
                <w:sz w:val="8"/>
                <w:szCs w:val="8"/>
              </w:rPr>
            </w:pPr>
          </w:p>
        </w:tc>
        <w:tc>
          <w:tcPr>
            <w:tcW w:w="2739" w:type="dxa"/>
            <w:gridSpan w:val="18"/>
            <w:tcBorders>
              <w:top w:val="nil"/>
              <w:left w:val="nil"/>
              <w:bottom w:val="nil"/>
            </w:tcBorders>
            <w:vAlign w:val="bottom"/>
          </w:tcPr>
          <w:p w14:paraId="4A96C112" w14:textId="77777777" w:rsidR="001D327D" w:rsidRPr="004972DF" w:rsidRDefault="001D327D" w:rsidP="00894EDA">
            <w:pPr>
              <w:rPr>
                <w:bCs/>
                <w:sz w:val="8"/>
                <w:szCs w:val="8"/>
              </w:rPr>
            </w:pPr>
          </w:p>
        </w:tc>
      </w:tr>
      <w:tr w:rsidR="001D327D" w:rsidRPr="00614D6A" w14:paraId="2C7F94DA" w14:textId="77777777" w:rsidTr="00894EDA">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1AD9B19D" w14:textId="77777777" w:rsidR="001D327D" w:rsidRPr="00614D6A" w:rsidRDefault="001D327D" w:rsidP="00894EDA">
            <w:pPr>
              <w:rPr>
                <w:b/>
                <w:bCs/>
                <w:sz w:val="22"/>
                <w:szCs w:val="22"/>
              </w:rPr>
            </w:pPr>
            <w:r w:rsidRPr="00614D6A">
              <w:rPr>
                <w:b/>
                <w:bCs/>
                <w:sz w:val="22"/>
                <w:szCs w:val="22"/>
              </w:rPr>
              <w:t>Comments</w:t>
            </w:r>
          </w:p>
        </w:tc>
      </w:tr>
      <w:tr w:rsidR="001D327D" w:rsidRPr="00614D6A" w14:paraId="43B44A44" w14:textId="77777777" w:rsidTr="00894EDA">
        <w:tblPrEx>
          <w:tblCellMar>
            <w:right w:w="115" w:type="dxa"/>
          </w:tblCellMar>
        </w:tblPrEx>
        <w:trPr>
          <w:trHeight w:val="1925"/>
          <w:jc w:val="center"/>
        </w:trPr>
        <w:tc>
          <w:tcPr>
            <w:tcW w:w="10975" w:type="dxa"/>
            <w:gridSpan w:val="102"/>
            <w:tcBorders>
              <w:bottom w:val="single" w:sz="4" w:space="0" w:color="auto"/>
            </w:tcBorders>
          </w:tcPr>
          <w:p w14:paraId="357E273E" w14:textId="77777777" w:rsidR="001D327D" w:rsidRPr="00614D6A" w:rsidRDefault="001D327D" w:rsidP="00894EDA">
            <w:pPr>
              <w:rPr>
                <w:bCs/>
                <w:sz w:val="22"/>
                <w:szCs w:val="22"/>
              </w:rPr>
            </w:pPr>
          </w:p>
        </w:tc>
      </w:tr>
    </w:tbl>
    <w:p w14:paraId="7691FD40" w14:textId="77777777" w:rsidR="001D327D" w:rsidRPr="007B34F6" w:rsidRDefault="001D327D" w:rsidP="001D327D">
      <w:pPr>
        <w:rPr>
          <w:b/>
          <w:bCs/>
          <w:sz w:val="28"/>
          <w:szCs w:val="28"/>
        </w:rPr>
      </w:pPr>
    </w:p>
    <w:p w14:paraId="59AD6554" w14:textId="77777777" w:rsidR="001D327D" w:rsidRPr="002F1391" w:rsidRDefault="001D327D" w:rsidP="001D327D">
      <w:pPr>
        <w:spacing w:after="200" w:line="276" w:lineRule="auto"/>
        <w:rPr>
          <w:sz w:val="28"/>
          <w:szCs w:val="28"/>
        </w:rPr>
      </w:pPr>
    </w:p>
    <w:p w14:paraId="0C341877" w14:textId="2F43807F" w:rsidR="001E714C" w:rsidRPr="002F1391" w:rsidRDefault="001E714C" w:rsidP="002F1391">
      <w:pPr>
        <w:spacing w:after="200" w:line="276" w:lineRule="auto"/>
        <w:rPr>
          <w:sz w:val="28"/>
          <w:szCs w:val="28"/>
        </w:rPr>
      </w:pPr>
    </w:p>
    <w:sectPr w:rsidR="001E714C" w:rsidRPr="002F1391" w:rsidSect="006C6578">
      <w:footerReference w:type="default" r:id="rId12"/>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D6C2C" w14:textId="77777777" w:rsidR="003C419A" w:rsidRDefault="003C419A" w:rsidP="008B5D54">
      <w:r>
        <w:separator/>
      </w:r>
    </w:p>
  </w:endnote>
  <w:endnote w:type="continuationSeparator" w:id="0">
    <w:p w14:paraId="4DBB6FA9" w14:textId="77777777" w:rsidR="003C419A" w:rsidRDefault="003C419A" w:rsidP="008B5D54">
      <w:r>
        <w:continuationSeparator/>
      </w:r>
    </w:p>
  </w:endnote>
  <w:endnote w:type="continuationNotice" w:id="1">
    <w:p w14:paraId="5E321EC9" w14:textId="77777777" w:rsidR="003C419A" w:rsidRDefault="003C41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D6DD" w14:textId="77777777" w:rsidR="001D327D" w:rsidRPr="00804D66" w:rsidRDefault="001D327D" w:rsidP="00804D66">
    <w:pPr>
      <w:pStyle w:val="Footer"/>
      <w:ind w:right="360" w:firstLine="90"/>
      <w:rPr>
        <w:rFonts w:ascii="Arial" w:hAnsi="Arial" w:cs="Arial"/>
        <w:sz w:val="16"/>
        <w:szCs w:val="16"/>
      </w:rPr>
    </w:pPr>
    <w:r w:rsidRPr="00804D66">
      <w:rPr>
        <w:rFonts w:ascii="Arial" w:hAnsi="Arial" w:cs="Arial"/>
        <w:sz w:val="16"/>
        <w:szCs w:val="16"/>
      </w:rPr>
      <w:t>CDC 57.311 Rev.2, v9.2</w:t>
    </w:r>
    <w:r w:rsidRPr="00804D66">
      <w:rPr>
        <w:rFonts w:ascii="Arial" w:hAnsi="Arial" w:cs="Arial"/>
        <w:sz w:val="16"/>
        <w:szCs w:val="16"/>
      </w:rPr>
      <w:tab/>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Pr>
        <w:rFonts w:ascii="Arial" w:hAnsi="Arial" w:cs="Arial"/>
        <w:noProof/>
        <w:sz w:val="16"/>
        <w:szCs w:val="16"/>
      </w:rPr>
      <w:t>1</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Pr>
        <w:rFonts w:ascii="Arial" w:hAnsi="Arial" w:cs="Arial"/>
        <w:noProof/>
        <w:sz w:val="16"/>
        <w:szCs w:val="16"/>
      </w:rPr>
      <w:t>4</w:t>
    </w:r>
    <w:r w:rsidRPr="00804D66">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EFFED" w14:textId="7281054A" w:rsidR="00804D66" w:rsidRPr="00804D66" w:rsidRDefault="00083AC7" w:rsidP="00804D66">
    <w:pPr>
      <w:pStyle w:val="Footer"/>
      <w:ind w:right="360" w:firstLine="90"/>
      <w:rPr>
        <w:rFonts w:ascii="Arial" w:hAnsi="Arial" w:cs="Arial"/>
        <w:sz w:val="16"/>
        <w:szCs w:val="16"/>
      </w:rPr>
    </w:pPr>
    <w:r w:rsidRPr="004264E5">
      <w:rPr>
        <w:rFonts w:ascii="Arial" w:hAnsi="Arial" w:cs="Arial"/>
        <w:sz w:val="16"/>
        <w:szCs w:val="16"/>
      </w:rPr>
      <w:t xml:space="preserve">CDC 57.311 </w:t>
    </w:r>
    <w:r w:rsidRPr="00762A70">
      <w:rPr>
        <w:rFonts w:ascii="Arial" w:hAnsi="Arial" w:cs="Arial"/>
        <w:sz w:val="16"/>
        <w:szCs w:val="16"/>
      </w:rPr>
      <w:t>Rev.2, v9.2</w:t>
    </w:r>
    <w:r w:rsidR="00804D66" w:rsidRPr="00804D66">
      <w:rPr>
        <w:rFonts w:ascii="Arial" w:hAnsi="Arial" w:cs="Arial"/>
        <w:sz w:val="16"/>
        <w:szCs w:val="16"/>
      </w:rPr>
      <w:t xml:space="preserve"> </w:t>
    </w:r>
    <w:r w:rsidR="00804D66">
      <w:rPr>
        <w:rFonts w:ascii="Arial" w:hAnsi="Arial" w:cs="Arial"/>
        <w:sz w:val="16"/>
        <w:szCs w:val="16"/>
      </w:rPr>
      <w:tab/>
    </w:r>
    <w:r w:rsidR="00804D66" w:rsidRPr="00804D66">
      <w:rPr>
        <w:rFonts w:ascii="Arial" w:hAnsi="Arial" w:cs="Arial"/>
        <w:sz w:val="16"/>
        <w:szCs w:val="16"/>
      </w:rPr>
      <w:t xml:space="preserve">Page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PAGE </w:instrText>
    </w:r>
    <w:r w:rsidR="00804D66" w:rsidRPr="00804D66">
      <w:rPr>
        <w:rFonts w:ascii="Arial" w:hAnsi="Arial" w:cs="Arial"/>
        <w:sz w:val="16"/>
        <w:szCs w:val="16"/>
      </w:rPr>
      <w:fldChar w:fldCharType="separate"/>
    </w:r>
    <w:r w:rsidR="00EE62C7">
      <w:rPr>
        <w:rFonts w:ascii="Arial" w:hAnsi="Arial" w:cs="Arial"/>
        <w:noProof/>
        <w:sz w:val="16"/>
        <w:szCs w:val="16"/>
      </w:rPr>
      <w:t>4</w:t>
    </w:r>
    <w:r w:rsidR="00804D66" w:rsidRPr="00804D66">
      <w:rPr>
        <w:rFonts w:ascii="Arial" w:hAnsi="Arial" w:cs="Arial"/>
        <w:sz w:val="16"/>
        <w:szCs w:val="16"/>
      </w:rPr>
      <w:fldChar w:fldCharType="end"/>
    </w:r>
    <w:r w:rsidR="00804D66" w:rsidRPr="00804D66">
      <w:rPr>
        <w:rFonts w:ascii="Arial" w:hAnsi="Arial" w:cs="Arial"/>
        <w:sz w:val="16"/>
        <w:szCs w:val="16"/>
      </w:rPr>
      <w:t xml:space="preserve"> of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NUMPAGES </w:instrText>
    </w:r>
    <w:r w:rsidR="00804D66" w:rsidRPr="00804D66">
      <w:rPr>
        <w:rFonts w:ascii="Arial" w:hAnsi="Arial" w:cs="Arial"/>
        <w:sz w:val="16"/>
        <w:szCs w:val="16"/>
      </w:rPr>
      <w:fldChar w:fldCharType="separate"/>
    </w:r>
    <w:r w:rsidR="00EE62C7">
      <w:rPr>
        <w:rFonts w:ascii="Arial" w:hAnsi="Arial" w:cs="Arial"/>
        <w:noProof/>
        <w:sz w:val="16"/>
        <w:szCs w:val="16"/>
      </w:rPr>
      <w:t>4</w:t>
    </w:r>
    <w:r w:rsidR="00804D66" w:rsidRPr="00804D66">
      <w:rPr>
        <w:rFonts w:ascii="Arial" w:hAnsi="Arial" w:cs="Arial"/>
        <w:sz w:val="16"/>
        <w:szCs w:val="16"/>
      </w:rPr>
      <w:fldChar w:fldCharType="end"/>
    </w:r>
  </w:p>
  <w:p w14:paraId="2C933071" w14:textId="400E3F4B" w:rsidR="000933D3" w:rsidRPr="007F4F95" w:rsidRDefault="000933D3" w:rsidP="00804D66">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CEEFC" w14:textId="77777777" w:rsidR="003C419A" w:rsidRDefault="003C419A" w:rsidP="008B5D54">
      <w:r>
        <w:separator/>
      </w:r>
    </w:p>
  </w:footnote>
  <w:footnote w:type="continuationSeparator" w:id="0">
    <w:p w14:paraId="4571CEBA" w14:textId="77777777" w:rsidR="003C419A" w:rsidRDefault="003C419A" w:rsidP="008B5D54">
      <w:r>
        <w:continuationSeparator/>
      </w:r>
    </w:p>
  </w:footnote>
  <w:footnote w:type="continuationNotice" w:id="1">
    <w:p w14:paraId="40AC2DE1" w14:textId="77777777" w:rsidR="003C419A" w:rsidRDefault="003C41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522B3" w14:textId="77777777" w:rsidR="001D327D" w:rsidRDefault="001D327D" w:rsidP="009C51AA">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391555BD" wp14:editId="0286F54D">
          <wp:simplePos x="0" y="0"/>
          <wp:positionH relativeFrom="margin">
            <wp:align>left</wp:align>
          </wp:positionH>
          <wp:positionV relativeFrom="paragraph">
            <wp:posOffset>7620</wp:posOffset>
          </wp:positionV>
          <wp:extent cx="1226820" cy="4464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1E12F68" w14:textId="77777777" w:rsidR="001D327D" w:rsidRDefault="001D327D" w:rsidP="009C51AA">
    <w:pPr>
      <w:pStyle w:val="Header"/>
      <w:jc w:val="right"/>
      <w:rPr>
        <w:rFonts w:ascii="Arial" w:hAnsi="Arial" w:cs="Arial"/>
        <w:sz w:val="16"/>
      </w:rPr>
    </w:pPr>
    <w:r>
      <w:rPr>
        <w:rFonts w:ascii="Arial" w:hAnsi="Arial" w:cs="Arial"/>
        <w:sz w:val="16"/>
      </w:rPr>
      <w:t>OMB No. 0920-0666</w:t>
    </w:r>
  </w:p>
  <w:p w14:paraId="36E45E5B" w14:textId="77777777" w:rsidR="001D327D" w:rsidRDefault="001D327D" w:rsidP="009C51AA">
    <w:pPr>
      <w:pStyle w:val="Header"/>
      <w:jc w:val="right"/>
      <w:rPr>
        <w:rFonts w:ascii="Arial" w:hAnsi="Arial" w:cs="Arial"/>
        <w:sz w:val="16"/>
      </w:rPr>
    </w:pPr>
    <w:r>
      <w:rPr>
        <w:rFonts w:ascii="Arial" w:hAnsi="Arial" w:cs="Arial"/>
        <w:sz w:val="16"/>
      </w:rPr>
      <w:t>Exp. Date: 12/31/2026</w:t>
    </w:r>
  </w:p>
  <w:p w14:paraId="72049E07" w14:textId="77777777" w:rsidR="001D327D" w:rsidRPr="006D35C2" w:rsidRDefault="001D327D" w:rsidP="009C51AA">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fr-FR" w:vendorID="64" w:dllVersion="0" w:nlCheck="1" w:checkStyle="0"/>
  <w:activeWritingStyle w:appName="MSWord" w:lang="es-MX"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Y0NDA3AJKGlko6SsGpxcWZ+XkgBUa1ACwGixssAAAA"/>
  </w:docVars>
  <w:rsids>
    <w:rsidRoot w:val="000702D4"/>
    <w:rsid w:val="0000772F"/>
    <w:rsid w:val="0001447B"/>
    <w:rsid w:val="00055845"/>
    <w:rsid w:val="00061B69"/>
    <w:rsid w:val="00062B6D"/>
    <w:rsid w:val="000702D4"/>
    <w:rsid w:val="0007070B"/>
    <w:rsid w:val="00083AC7"/>
    <w:rsid w:val="000933D3"/>
    <w:rsid w:val="000D5D8C"/>
    <w:rsid w:val="000E0099"/>
    <w:rsid w:val="000F4F64"/>
    <w:rsid w:val="00122271"/>
    <w:rsid w:val="00127643"/>
    <w:rsid w:val="00133238"/>
    <w:rsid w:val="001373A2"/>
    <w:rsid w:val="0014042C"/>
    <w:rsid w:val="00147716"/>
    <w:rsid w:val="00157811"/>
    <w:rsid w:val="001A0B2F"/>
    <w:rsid w:val="001A34B5"/>
    <w:rsid w:val="001D327D"/>
    <w:rsid w:val="001E113D"/>
    <w:rsid w:val="001E209E"/>
    <w:rsid w:val="001E714C"/>
    <w:rsid w:val="002658BD"/>
    <w:rsid w:val="002F1391"/>
    <w:rsid w:val="00300C8B"/>
    <w:rsid w:val="00320588"/>
    <w:rsid w:val="00361270"/>
    <w:rsid w:val="00375A63"/>
    <w:rsid w:val="003C419A"/>
    <w:rsid w:val="003D4EA0"/>
    <w:rsid w:val="003D676D"/>
    <w:rsid w:val="003E770C"/>
    <w:rsid w:val="00404D54"/>
    <w:rsid w:val="004264E5"/>
    <w:rsid w:val="004E1DC8"/>
    <w:rsid w:val="005C0E53"/>
    <w:rsid w:val="005C64B5"/>
    <w:rsid w:val="0061265A"/>
    <w:rsid w:val="006219E5"/>
    <w:rsid w:val="00640021"/>
    <w:rsid w:val="00654504"/>
    <w:rsid w:val="00662B7E"/>
    <w:rsid w:val="00664787"/>
    <w:rsid w:val="006852D8"/>
    <w:rsid w:val="0069758E"/>
    <w:rsid w:val="006B3025"/>
    <w:rsid w:val="006C6578"/>
    <w:rsid w:val="006D35C2"/>
    <w:rsid w:val="006D3775"/>
    <w:rsid w:val="00713DF9"/>
    <w:rsid w:val="00752E61"/>
    <w:rsid w:val="00754A6F"/>
    <w:rsid w:val="00754A8F"/>
    <w:rsid w:val="00762A70"/>
    <w:rsid w:val="007849AD"/>
    <w:rsid w:val="007B34F6"/>
    <w:rsid w:val="007F4F95"/>
    <w:rsid w:val="00801A83"/>
    <w:rsid w:val="00804D66"/>
    <w:rsid w:val="0083231A"/>
    <w:rsid w:val="008361DC"/>
    <w:rsid w:val="0086478B"/>
    <w:rsid w:val="00887903"/>
    <w:rsid w:val="00890548"/>
    <w:rsid w:val="008B5D54"/>
    <w:rsid w:val="008C00A6"/>
    <w:rsid w:val="008C241E"/>
    <w:rsid w:val="008F2223"/>
    <w:rsid w:val="00906276"/>
    <w:rsid w:val="00933142"/>
    <w:rsid w:val="009829B3"/>
    <w:rsid w:val="009B18CB"/>
    <w:rsid w:val="009B4B86"/>
    <w:rsid w:val="009C51AA"/>
    <w:rsid w:val="009D6544"/>
    <w:rsid w:val="009E2F7E"/>
    <w:rsid w:val="009F480E"/>
    <w:rsid w:val="00A14073"/>
    <w:rsid w:val="00A14617"/>
    <w:rsid w:val="00A2705C"/>
    <w:rsid w:val="00A3119E"/>
    <w:rsid w:val="00A911CA"/>
    <w:rsid w:val="00AB7FC6"/>
    <w:rsid w:val="00AD59D8"/>
    <w:rsid w:val="00B53ACA"/>
    <w:rsid w:val="00B55735"/>
    <w:rsid w:val="00B608AC"/>
    <w:rsid w:val="00BB2857"/>
    <w:rsid w:val="00BD57E5"/>
    <w:rsid w:val="00C44E3E"/>
    <w:rsid w:val="00C752C7"/>
    <w:rsid w:val="00C9235B"/>
    <w:rsid w:val="00CD1654"/>
    <w:rsid w:val="00D42793"/>
    <w:rsid w:val="00D62B69"/>
    <w:rsid w:val="00DC19B1"/>
    <w:rsid w:val="00DC2A8F"/>
    <w:rsid w:val="00DC57CC"/>
    <w:rsid w:val="00E0133D"/>
    <w:rsid w:val="00E05E73"/>
    <w:rsid w:val="00E136FB"/>
    <w:rsid w:val="00E431A6"/>
    <w:rsid w:val="00E65BED"/>
    <w:rsid w:val="00ED4686"/>
    <w:rsid w:val="00EE62C7"/>
    <w:rsid w:val="00F11B2B"/>
    <w:rsid w:val="00F2366D"/>
    <w:rsid w:val="00F354E2"/>
    <w:rsid w:val="00F356F6"/>
    <w:rsid w:val="00F55B5B"/>
    <w:rsid w:val="00F66BF2"/>
    <w:rsid w:val="00F73EC4"/>
    <w:rsid w:val="00FC1132"/>
    <w:rsid w:val="00FC3D98"/>
    <w:rsid w:val="00FC69C6"/>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DE9E594B-4C83-40A3-B464-391D626A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9C51A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373A2"/>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1776">
      <w:bodyDiv w:val="1"/>
      <w:marLeft w:val="0"/>
      <w:marRight w:val="0"/>
      <w:marTop w:val="0"/>
      <w:marBottom w:val="0"/>
      <w:divBdr>
        <w:top w:val="none" w:sz="0" w:space="0" w:color="auto"/>
        <w:left w:val="none" w:sz="0" w:space="0" w:color="auto"/>
        <w:bottom w:val="none" w:sz="0" w:space="0" w:color="auto"/>
        <w:right w:val="none" w:sz="0" w:space="0" w:color="auto"/>
      </w:divBdr>
    </w:div>
    <w:div w:id="406925817">
      <w:bodyDiv w:val="1"/>
      <w:marLeft w:val="0"/>
      <w:marRight w:val="0"/>
      <w:marTop w:val="0"/>
      <w:marBottom w:val="0"/>
      <w:divBdr>
        <w:top w:val="none" w:sz="0" w:space="0" w:color="auto"/>
        <w:left w:val="none" w:sz="0" w:space="0" w:color="auto"/>
        <w:bottom w:val="none" w:sz="0" w:space="0" w:color="auto"/>
        <w:right w:val="none" w:sz="0" w:space="0" w:color="auto"/>
      </w:divBdr>
    </w:div>
    <w:div w:id="502858740">
      <w:bodyDiv w:val="1"/>
      <w:marLeft w:val="0"/>
      <w:marRight w:val="0"/>
      <w:marTop w:val="0"/>
      <w:marBottom w:val="0"/>
      <w:divBdr>
        <w:top w:val="none" w:sz="0" w:space="0" w:color="auto"/>
        <w:left w:val="none" w:sz="0" w:space="0" w:color="auto"/>
        <w:bottom w:val="none" w:sz="0" w:space="0" w:color="auto"/>
        <w:right w:val="none" w:sz="0" w:space="0" w:color="auto"/>
      </w:divBdr>
    </w:div>
    <w:div w:id="729964827">
      <w:bodyDiv w:val="1"/>
      <w:marLeft w:val="0"/>
      <w:marRight w:val="0"/>
      <w:marTop w:val="0"/>
      <w:marBottom w:val="0"/>
      <w:divBdr>
        <w:top w:val="none" w:sz="0" w:space="0" w:color="auto"/>
        <w:left w:val="none" w:sz="0" w:space="0" w:color="auto"/>
        <w:bottom w:val="none" w:sz="0" w:space="0" w:color="auto"/>
        <w:right w:val="none" w:sz="0" w:space="0" w:color="auto"/>
      </w:divBdr>
    </w:div>
    <w:div w:id="1556086789">
      <w:bodyDiv w:val="1"/>
      <w:marLeft w:val="0"/>
      <w:marRight w:val="0"/>
      <w:marTop w:val="0"/>
      <w:marBottom w:val="0"/>
      <w:divBdr>
        <w:top w:val="none" w:sz="0" w:space="0" w:color="auto"/>
        <w:left w:val="none" w:sz="0" w:space="0" w:color="auto"/>
        <w:bottom w:val="none" w:sz="0" w:space="0" w:color="auto"/>
        <w:right w:val="none" w:sz="0" w:space="0" w:color="auto"/>
      </w:divBdr>
    </w:div>
    <w:div w:id="196819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474857-DBAE-4A49-AF93-0B9FC712F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AF55BC-FAA8-4561-9995-8ACD9337D978}">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3.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customXml/itemProps4.xml><?xml version="1.0" encoding="utf-8"?>
<ds:datastoreItem xmlns:ds="http://schemas.openxmlformats.org/officeDocument/2006/customXml" ds:itemID="{D24E898E-4461-42B2-B700-1EB4037CE7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71</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dc:description/>
  <cp:lastModifiedBy>Chavez Ortiz, Joel (CDC/NCEZID/DHQP/MPSB)</cp:lastModifiedBy>
  <cp:revision>5</cp:revision>
  <cp:lastPrinted>2024-07-15T16:25:00Z</cp:lastPrinted>
  <dcterms:created xsi:type="dcterms:W3CDTF">2024-04-01T19:36:00Z</dcterms:created>
  <dcterms:modified xsi:type="dcterms:W3CDTF">2024-07-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7:1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6cfad8b-38b8-41f8-abd8-7ca698680834</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45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